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86"/>
        <w:tblW w:w="11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68"/>
        <w:gridCol w:w="1899"/>
        <w:gridCol w:w="2382"/>
        <w:gridCol w:w="2268"/>
        <w:gridCol w:w="1701"/>
        <w:gridCol w:w="1260"/>
      </w:tblGrid>
      <w:tr w:rsidR="00CA19EA" w:rsidRPr="00CA19EA" w14:paraId="6A4617A2" w14:textId="77777777" w:rsidTr="00BF5175">
        <w:trPr>
          <w:trHeight w:val="534"/>
        </w:trPr>
        <w:tc>
          <w:tcPr>
            <w:tcW w:w="1668" w:type="dxa"/>
            <w:shd w:val="clear" w:color="auto" w:fill="1F497D" w:themeFill="text2"/>
            <w:vAlign w:val="center"/>
          </w:tcPr>
          <w:p w14:paraId="2FEB474B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bookmarkStart w:id="0" w:name="_Hlk31022264"/>
            <w:r w:rsidRPr="00CA19EA">
              <w:rPr>
                <w:b/>
                <w:color w:val="FFFFFF" w:themeColor="background1"/>
                <w:sz w:val="22"/>
                <w:szCs w:val="22"/>
              </w:rPr>
              <w:t>Time</w:t>
            </w:r>
          </w:p>
        </w:tc>
        <w:tc>
          <w:tcPr>
            <w:tcW w:w="1899" w:type="dxa"/>
            <w:shd w:val="clear" w:color="auto" w:fill="1F497D" w:themeFill="text2"/>
            <w:vAlign w:val="center"/>
          </w:tcPr>
          <w:p w14:paraId="701ADBCA" w14:textId="77777777" w:rsidR="00CA19EA" w:rsidRPr="00CA19EA" w:rsidRDefault="00CA19EA" w:rsidP="008D0F74">
            <w:pPr>
              <w:ind w:right="-50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2382" w:type="dxa"/>
            <w:shd w:val="clear" w:color="auto" w:fill="1F497D" w:themeFill="text2"/>
            <w:vAlign w:val="center"/>
          </w:tcPr>
          <w:p w14:paraId="516EC287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2268" w:type="dxa"/>
            <w:shd w:val="clear" w:color="auto" w:fill="1F497D" w:themeFill="text2"/>
            <w:vAlign w:val="center"/>
          </w:tcPr>
          <w:p w14:paraId="21298F7C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701" w:type="dxa"/>
            <w:shd w:val="clear" w:color="auto" w:fill="1F497D" w:themeFill="text2"/>
            <w:vAlign w:val="center"/>
          </w:tcPr>
          <w:p w14:paraId="527244BD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04C3E573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6B7F88" w:rsidRPr="00A93E9B" w14:paraId="058B3CCB" w14:textId="77777777" w:rsidTr="00BF5175">
        <w:tc>
          <w:tcPr>
            <w:tcW w:w="1668" w:type="dxa"/>
          </w:tcPr>
          <w:p w14:paraId="58914B7B" w14:textId="097CCEB4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08.00 – 08.50</w:t>
            </w:r>
          </w:p>
        </w:tc>
        <w:tc>
          <w:tcPr>
            <w:tcW w:w="1899" w:type="dxa"/>
          </w:tcPr>
          <w:p w14:paraId="59099D8D" w14:textId="77777777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60EE0B54" w14:textId="77777777" w:rsidR="006B7F88" w:rsidRPr="00A93E9B" w:rsidRDefault="006B7F88" w:rsidP="006B7F88"/>
        </w:tc>
        <w:tc>
          <w:tcPr>
            <w:tcW w:w="2268" w:type="dxa"/>
          </w:tcPr>
          <w:p w14:paraId="27357EF1" w14:textId="63F3DBA5" w:rsidR="006B7F88" w:rsidRPr="00A93E9B" w:rsidRDefault="006B7F88" w:rsidP="006B7F88">
            <w:r w:rsidRPr="00A93E9B">
              <w:t>ARM(</w:t>
            </w:r>
            <w:r w:rsidR="00375115">
              <w:t>A1</w:t>
            </w:r>
            <w:r w:rsidRPr="00A93E9B">
              <w:t xml:space="preserve">) </w:t>
            </w:r>
          </w:p>
          <w:p w14:paraId="4A53ACD5" w14:textId="32F59202" w:rsidR="006B7F88" w:rsidRPr="00A93E9B" w:rsidRDefault="00281116" w:rsidP="00281116">
            <w:r w:rsidRPr="00A93E9B">
              <w:t>Ecology of Plankton &amp; Benthos</w:t>
            </w:r>
          </w:p>
        </w:tc>
        <w:tc>
          <w:tcPr>
            <w:tcW w:w="1701" w:type="dxa"/>
          </w:tcPr>
          <w:p w14:paraId="071A3396" w14:textId="77777777" w:rsidR="006B7F88" w:rsidRPr="00A93E9B" w:rsidRDefault="006B7F88" w:rsidP="006B7F88"/>
        </w:tc>
        <w:tc>
          <w:tcPr>
            <w:tcW w:w="1260" w:type="dxa"/>
          </w:tcPr>
          <w:p w14:paraId="2650D1BE" w14:textId="3221948F" w:rsidR="006B7F88" w:rsidRPr="00A93E9B" w:rsidRDefault="006B7F88" w:rsidP="006B7F88"/>
        </w:tc>
      </w:tr>
      <w:tr w:rsidR="006B7F88" w:rsidRPr="00A93E9B" w14:paraId="5DA46C45" w14:textId="77777777" w:rsidTr="00BF5175">
        <w:tc>
          <w:tcPr>
            <w:tcW w:w="1668" w:type="dxa"/>
          </w:tcPr>
          <w:p w14:paraId="4BEBE4E0" w14:textId="7008FEFD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08.55 – 09.45</w:t>
            </w:r>
          </w:p>
        </w:tc>
        <w:tc>
          <w:tcPr>
            <w:tcW w:w="1899" w:type="dxa"/>
          </w:tcPr>
          <w:p w14:paraId="33B84A9B" w14:textId="1BCCB484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4012DEFF" w14:textId="77777777" w:rsidR="006B7F88" w:rsidRPr="00A93E9B" w:rsidRDefault="006B7F88" w:rsidP="006B7F88">
            <w:r w:rsidRPr="00A93E9B">
              <w:t xml:space="preserve"> </w:t>
            </w:r>
          </w:p>
        </w:tc>
        <w:tc>
          <w:tcPr>
            <w:tcW w:w="2268" w:type="dxa"/>
          </w:tcPr>
          <w:p w14:paraId="2F01A971" w14:textId="0956CC52" w:rsidR="006B7F88" w:rsidRDefault="006B7F88" w:rsidP="006B7F88">
            <w:r w:rsidRPr="00A93E9B">
              <w:t>ARM(</w:t>
            </w:r>
            <w:r w:rsidR="00375115">
              <w:t>A</w:t>
            </w:r>
            <w:r w:rsidR="003B26AD" w:rsidRPr="00A93E9B">
              <w:t>1</w:t>
            </w:r>
            <w:r w:rsidRPr="00A93E9B">
              <w:t xml:space="preserve">) </w:t>
            </w:r>
          </w:p>
          <w:p w14:paraId="150EEBB1" w14:textId="32AEB46D" w:rsidR="00281116" w:rsidRPr="00A93E9B" w:rsidRDefault="00281116" w:rsidP="00280820">
            <w:r w:rsidRPr="00A93E9B">
              <w:t>Aquatic Vegetation</w:t>
            </w:r>
          </w:p>
        </w:tc>
        <w:tc>
          <w:tcPr>
            <w:tcW w:w="1701" w:type="dxa"/>
          </w:tcPr>
          <w:p w14:paraId="787498C6" w14:textId="77777777" w:rsidR="006B7F88" w:rsidRPr="00A93E9B" w:rsidRDefault="006B7F88" w:rsidP="006B7F88"/>
        </w:tc>
        <w:tc>
          <w:tcPr>
            <w:tcW w:w="1260" w:type="dxa"/>
          </w:tcPr>
          <w:p w14:paraId="2C15DBF7" w14:textId="77777777" w:rsidR="006B7F88" w:rsidRPr="00A93E9B" w:rsidRDefault="006B7F88" w:rsidP="006B7F88"/>
        </w:tc>
      </w:tr>
      <w:tr w:rsidR="006B7F88" w:rsidRPr="00A93E9B" w14:paraId="665A29A3" w14:textId="77777777" w:rsidTr="00CA19EA">
        <w:trPr>
          <w:trHeight w:val="332"/>
        </w:trPr>
        <w:tc>
          <w:tcPr>
            <w:tcW w:w="1668" w:type="dxa"/>
            <w:shd w:val="clear" w:color="auto" w:fill="C6D9F1" w:themeFill="text2" w:themeFillTint="33"/>
          </w:tcPr>
          <w:p w14:paraId="07DA6F3B" w14:textId="51703D1A" w:rsidR="006B7F88" w:rsidRPr="00A93E9B" w:rsidRDefault="006B7F88" w:rsidP="006B7F88">
            <w:pPr>
              <w:rPr>
                <w:b/>
              </w:rPr>
            </w:pPr>
          </w:p>
        </w:tc>
        <w:tc>
          <w:tcPr>
            <w:tcW w:w="9510" w:type="dxa"/>
            <w:gridSpan w:val="5"/>
            <w:shd w:val="clear" w:color="auto" w:fill="C6D9F1" w:themeFill="text2" w:themeFillTint="33"/>
          </w:tcPr>
          <w:p w14:paraId="61E9EDF1" w14:textId="1735E9B2" w:rsidR="006B7F88" w:rsidRPr="00A93E9B" w:rsidRDefault="006B7F88" w:rsidP="006B7F88">
            <w:pPr>
              <w:ind w:right="-50"/>
              <w:jc w:val="center"/>
              <w:rPr>
                <w:b/>
              </w:rPr>
            </w:pPr>
          </w:p>
        </w:tc>
      </w:tr>
      <w:tr w:rsidR="006B7F88" w:rsidRPr="00A93E9B" w14:paraId="271B1AEC" w14:textId="77777777" w:rsidTr="00F206E3">
        <w:trPr>
          <w:trHeight w:val="533"/>
        </w:trPr>
        <w:tc>
          <w:tcPr>
            <w:tcW w:w="1668" w:type="dxa"/>
          </w:tcPr>
          <w:p w14:paraId="09F2A48C" w14:textId="7716A66C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10.15 – 11.05</w:t>
            </w:r>
          </w:p>
        </w:tc>
        <w:tc>
          <w:tcPr>
            <w:tcW w:w="1899" w:type="dxa"/>
          </w:tcPr>
          <w:p w14:paraId="3C9F41E3" w14:textId="0A531EEB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4231B303" w14:textId="57427C7F" w:rsidR="006B7F88" w:rsidRPr="00A93E9B" w:rsidRDefault="006B7F88" w:rsidP="006B7F88">
            <w:r w:rsidRPr="00A93E9B">
              <w:t>ARM (A1)</w:t>
            </w:r>
          </w:p>
          <w:p w14:paraId="195CA50E" w14:textId="77777777" w:rsidR="006B7F88" w:rsidRPr="00A93E9B" w:rsidRDefault="006B7F88" w:rsidP="006B7F88"/>
        </w:tc>
        <w:tc>
          <w:tcPr>
            <w:tcW w:w="2268" w:type="dxa"/>
          </w:tcPr>
          <w:p w14:paraId="1234D611" w14:textId="3C19C882" w:rsidR="006B7F88" w:rsidRPr="00A93E9B" w:rsidRDefault="006B7F88" w:rsidP="006B7F88">
            <w:pPr>
              <w:ind w:left="-79" w:right="-80"/>
            </w:pPr>
          </w:p>
        </w:tc>
        <w:tc>
          <w:tcPr>
            <w:tcW w:w="1701" w:type="dxa"/>
          </w:tcPr>
          <w:p w14:paraId="2B91F52F" w14:textId="4D4CF3D0" w:rsidR="006B7F88" w:rsidRPr="00A93E9B" w:rsidRDefault="006B7F88" w:rsidP="006B7F88"/>
        </w:tc>
        <w:tc>
          <w:tcPr>
            <w:tcW w:w="1260" w:type="dxa"/>
          </w:tcPr>
          <w:p w14:paraId="1977E1B8" w14:textId="2ED9CF41" w:rsidR="006B7F88" w:rsidRPr="00A93E9B" w:rsidRDefault="006B7F88" w:rsidP="006B7F88">
            <w:r w:rsidRPr="00A93E9B">
              <w:t xml:space="preserve"> </w:t>
            </w:r>
          </w:p>
        </w:tc>
      </w:tr>
      <w:tr w:rsidR="006B7F88" w:rsidRPr="00A93E9B" w14:paraId="3A5E6358" w14:textId="77777777" w:rsidTr="00BF5175">
        <w:trPr>
          <w:trHeight w:val="702"/>
        </w:trPr>
        <w:tc>
          <w:tcPr>
            <w:tcW w:w="1668" w:type="dxa"/>
          </w:tcPr>
          <w:p w14:paraId="55E4A9B9" w14:textId="14532E69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11.10 – 12.00</w:t>
            </w:r>
          </w:p>
        </w:tc>
        <w:tc>
          <w:tcPr>
            <w:tcW w:w="1899" w:type="dxa"/>
          </w:tcPr>
          <w:p w14:paraId="404FFDD1" w14:textId="31D5DB43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56E103E0" w14:textId="63EA2951" w:rsidR="006B7F88" w:rsidRPr="00A93E9B" w:rsidRDefault="006B7F88" w:rsidP="006B7F88">
            <w:r w:rsidRPr="00A93E9B">
              <w:t>ARM (A1)</w:t>
            </w:r>
          </w:p>
          <w:p w14:paraId="115E9373" w14:textId="20B7878A" w:rsidR="006B7F88" w:rsidRPr="00A93E9B" w:rsidRDefault="006B7F88" w:rsidP="006B7F88">
            <w:pPr>
              <w:ind w:right="-50"/>
              <w:rPr>
                <w:b/>
                <w:bCs/>
              </w:rPr>
            </w:pPr>
            <w:r w:rsidRPr="00A93E9B">
              <w:t>Aquatic Invertebrates</w:t>
            </w:r>
          </w:p>
        </w:tc>
        <w:tc>
          <w:tcPr>
            <w:tcW w:w="2268" w:type="dxa"/>
          </w:tcPr>
          <w:p w14:paraId="0C7787EA" w14:textId="442DF520" w:rsidR="006B7F88" w:rsidRPr="00A93E9B" w:rsidRDefault="006B7F88" w:rsidP="006B7F88"/>
        </w:tc>
        <w:tc>
          <w:tcPr>
            <w:tcW w:w="1701" w:type="dxa"/>
          </w:tcPr>
          <w:p w14:paraId="53C51D57" w14:textId="70727359" w:rsidR="006B7F88" w:rsidRPr="00A93E9B" w:rsidRDefault="006B7F88" w:rsidP="006B7F88"/>
        </w:tc>
        <w:tc>
          <w:tcPr>
            <w:tcW w:w="1260" w:type="dxa"/>
          </w:tcPr>
          <w:p w14:paraId="4C036C4B" w14:textId="77777777" w:rsidR="006B7F88" w:rsidRPr="00A93E9B" w:rsidRDefault="006B7F88" w:rsidP="006B7F88"/>
        </w:tc>
      </w:tr>
      <w:tr w:rsidR="006B7F88" w:rsidRPr="00A93E9B" w14:paraId="79C00707" w14:textId="77777777" w:rsidTr="00CA19EA">
        <w:tc>
          <w:tcPr>
            <w:tcW w:w="1668" w:type="dxa"/>
            <w:shd w:val="clear" w:color="auto" w:fill="548DD4" w:themeFill="text2" w:themeFillTint="99"/>
          </w:tcPr>
          <w:p w14:paraId="52160899" w14:textId="2C237256" w:rsidR="006B7F88" w:rsidRPr="00A93E9B" w:rsidRDefault="006B7F88" w:rsidP="006B7F88">
            <w:pPr>
              <w:rPr>
                <w:b/>
                <w:color w:val="FFFFFF" w:themeColor="background1"/>
              </w:rPr>
            </w:pPr>
          </w:p>
        </w:tc>
        <w:tc>
          <w:tcPr>
            <w:tcW w:w="9510" w:type="dxa"/>
            <w:gridSpan w:val="5"/>
            <w:shd w:val="clear" w:color="auto" w:fill="548DD4" w:themeFill="text2" w:themeFillTint="99"/>
          </w:tcPr>
          <w:p w14:paraId="3254C96C" w14:textId="77777777" w:rsidR="006B7F88" w:rsidRPr="00A93E9B" w:rsidRDefault="006B7F88" w:rsidP="006B7F88">
            <w:pPr>
              <w:ind w:right="-50"/>
              <w:jc w:val="center"/>
              <w:rPr>
                <w:color w:val="FFFFFF" w:themeColor="background1"/>
              </w:rPr>
            </w:pPr>
            <w:r w:rsidRPr="00A93E9B">
              <w:rPr>
                <w:b/>
                <w:color w:val="FFFFFF" w:themeColor="background1"/>
              </w:rPr>
              <w:t>L      U      N      C      H              B      R    E     A</w:t>
            </w:r>
            <w:r w:rsidRPr="00A93E9B">
              <w:rPr>
                <w:b/>
              </w:rPr>
              <w:t xml:space="preserve">    </w:t>
            </w:r>
            <w:r w:rsidRPr="00A93E9B">
              <w:rPr>
                <w:b/>
                <w:color w:val="FFFFFF" w:themeColor="background1"/>
              </w:rPr>
              <w:t>K</w:t>
            </w:r>
          </w:p>
        </w:tc>
      </w:tr>
      <w:tr w:rsidR="006B7F88" w:rsidRPr="00A93E9B" w14:paraId="0EE80316" w14:textId="77777777" w:rsidTr="00BF5175">
        <w:trPr>
          <w:trHeight w:val="731"/>
        </w:trPr>
        <w:tc>
          <w:tcPr>
            <w:tcW w:w="1668" w:type="dxa"/>
          </w:tcPr>
          <w:p w14:paraId="1955BF12" w14:textId="04CB5920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01.00 – 02.00</w:t>
            </w:r>
          </w:p>
        </w:tc>
        <w:tc>
          <w:tcPr>
            <w:tcW w:w="1899" w:type="dxa"/>
          </w:tcPr>
          <w:p w14:paraId="709A5C85" w14:textId="37A69B52" w:rsidR="006B7F88" w:rsidRPr="00A93E9B" w:rsidRDefault="006B7F88" w:rsidP="006B7F88">
            <w:pPr>
              <w:ind w:right="-50"/>
            </w:pPr>
            <w:r w:rsidRPr="00A93E9B">
              <w:t>ARM (A1)</w:t>
            </w:r>
          </w:p>
          <w:p w14:paraId="5D444995" w14:textId="78FC7D10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50E2D128" w14:textId="72F59775" w:rsidR="006B7F88" w:rsidRPr="00A93E9B" w:rsidRDefault="006B7F88" w:rsidP="006B7F88">
            <w:pPr>
              <w:rPr>
                <w:b/>
                <w:bCs/>
              </w:rPr>
            </w:pPr>
          </w:p>
        </w:tc>
        <w:tc>
          <w:tcPr>
            <w:tcW w:w="2268" w:type="dxa"/>
          </w:tcPr>
          <w:p w14:paraId="287EBB42" w14:textId="77777777" w:rsidR="006B7F88" w:rsidRPr="00A93E9B" w:rsidRDefault="006B7F88" w:rsidP="006B7F88">
            <w:r w:rsidRPr="00A93E9B">
              <w:t xml:space="preserve">ARM Practical </w:t>
            </w:r>
          </w:p>
        </w:tc>
        <w:tc>
          <w:tcPr>
            <w:tcW w:w="1701" w:type="dxa"/>
          </w:tcPr>
          <w:p w14:paraId="20E290A5" w14:textId="77777777" w:rsidR="006B7F88" w:rsidRPr="00A93E9B" w:rsidRDefault="006B7F88" w:rsidP="006B7F88"/>
        </w:tc>
        <w:tc>
          <w:tcPr>
            <w:tcW w:w="1260" w:type="dxa"/>
          </w:tcPr>
          <w:p w14:paraId="2ED3D03A" w14:textId="77777777" w:rsidR="006B7F88" w:rsidRPr="00A93E9B" w:rsidRDefault="006B7F88" w:rsidP="006B7F88"/>
        </w:tc>
      </w:tr>
      <w:tr w:rsidR="006B7F88" w:rsidRPr="00A93E9B" w14:paraId="21F1A586" w14:textId="77777777" w:rsidTr="00BF5175">
        <w:tc>
          <w:tcPr>
            <w:tcW w:w="1668" w:type="dxa"/>
          </w:tcPr>
          <w:p w14:paraId="0B4F2997" w14:textId="25C7CDB3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02.00 – 03.00</w:t>
            </w:r>
          </w:p>
        </w:tc>
        <w:tc>
          <w:tcPr>
            <w:tcW w:w="1899" w:type="dxa"/>
          </w:tcPr>
          <w:p w14:paraId="1C7D5E74" w14:textId="3C9CD83F" w:rsidR="006B7F88" w:rsidRPr="00A93E9B" w:rsidRDefault="006B7F88" w:rsidP="006B7F88">
            <w:pPr>
              <w:ind w:right="-50"/>
            </w:pPr>
            <w:r w:rsidRPr="00A93E9B">
              <w:t>ARM (A1)</w:t>
            </w:r>
          </w:p>
          <w:p w14:paraId="109D4882" w14:textId="3597543D" w:rsidR="006B7F88" w:rsidRPr="00A93E9B" w:rsidRDefault="006B7F88" w:rsidP="006B7F88">
            <w:pPr>
              <w:ind w:right="-50"/>
            </w:pPr>
            <w:r w:rsidRPr="00A93E9B">
              <w:t>Water Chemistry</w:t>
            </w:r>
          </w:p>
        </w:tc>
        <w:tc>
          <w:tcPr>
            <w:tcW w:w="2382" w:type="dxa"/>
          </w:tcPr>
          <w:p w14:paraId="1E7D2720" w14:textId="718ECD94" w:rsidR="006B7F88" w:rsidRPr="00A93E9B" w:rsidRDefault="006B7F88" w:rsidP="006B7F88"/>
        </w:tc>
        <w:tc>
          <w:tcPr>
            <w:tcW w:w="2268" w:type="dxa"/>
          </w:tcPr>
          <w:p w14:paraId="4252B8A3" w14:textId="77777777" w:rsidR="006B7F88" w:rsidRPr="00A93E9B" w:rsidRDefault="006B7F88" w:rsidP="006B7F88">
            <w:r w:rsidRPr="00A93E9B">
              <w:t xml:space="preserve">ARM Practical </w:t>
            </w:r>
          </w:p>
        </w:tc>
        <w:tc>
          <w:tcPr>
            <w:tcW w:w="1701" w:type="dxa"/>
          </w:tcPr>
          <w:p w14:paraId="7A822006" w14:textId="77777777" w:rsidR="006B7F88" w:rsidRPr="00A93E9B" w:rsidRDefault="006B7F88" w:rsidP="006B7F88"/>
        </w:tc>
        <w:tc>
          <w:tcPr>
            <w:tcW w:w="1260" w:type="dxa"/>
          </w:tcPr>
          <w:p w14:paraId="6D138C13" w14:textId="77777777" w:rsidR="006B7F88" w:rsidRPr="00A93E9B" w:rsidRDefault="006B7F88" w:rsidP="006B7F88"/>
        </w:tc>
      </w:tr>
      <w:tr w:rsidR="00D71A08" w:rsidRPr="00A93E9B" w14:paraId="7978209E" w14:textId="77777777" w:rsidTr="00BF5175">
        <w:tc>
          <w:tcPr>
            <w:tcW w:w="1668" w:type="dxa"/>
          </w:tcPr>
          <w:p w14:paraId="7C4284AF" w14:textId="11502C00" w:rsidR="00D71A08" w:rsidRPr="00A93E9B" w:rsidRDefault="00D71A08" w:rsidP="006B7F88">
            <w:pPr>
              <w:rPr>
                <w:b/>
              </w:rPr>
            </w:pPr>
            <w:r>
              <w:rPr>
                <w:b/>
              </w:rPr>
              <w:t>03.00 – 04.00</w:t>
            </w:r>
          </w:p>
        </w:tc>
        <w:tc>
          <w:tcPr>
            <w:tcW w:w="1899" w:type="dxa"/>
          </w:tcPr>
          <w:p w14:paraId="1EE91CD8" w14:textId="74497486" w:rsidR="00D71A08" w:rsidRPr="00A93E9B" w:rsidRDefault="00D71A08" w:rsidP="006B7F88">
            <w:pPr>
              <w:ind w:right="-50"/>
            </w:pPr>
          </w:p>
        </w:tc>
        <w:tc>
          <w:tcPr>
            <w:tcW w:w="2382" w:type="dxa"/>
          </w:tcPr>
          <w:p w14:paraId="70045A44" w14:textId="77777777" w:rsidR="00D71A08" w:rsidRPr="00A93E9B" w:rsidRDefault="00D71A08" w:rsidP="006B7F88"/>
        </w:tc>
        <w:tc>
          <w:tcPr>
            <w:tcW w:w="2268" w:type="dxa"/>
          </w:tcPr>
          <w:p w14:paraId="7207CDB3" w14:textId="77777777" w:rsidR="00D71A08" w:rsidRPr="00A93E9B" w:rsidRDefault="00D71A08" w:rsidP="006B7F88">
            <w:r w:rsidRPr="00A93E9B">
              <w:t xml:space="preserve">ARM Practical </w:t>
            </w:r>
          </w:p>
        </w:tc>
        <w:tc>
          <w:tcPr>
            <w:tcW w:w="1701" w:type="dxa"/>
            <w:vMerge w:val="restart"/>
          </w:tcPr>
          <w:p w14:paraId="306B348E" w14:textId="52FEF543" w:rsidR="00D71A08" w:rsidRPr="00A93E9B" w:rsidRDefault="00D71A08" w:rsidP="006B7F88">
            <w:r w:rsidRPr="00A93E9B">
              <w:t>Student activities</w:t>
            </w:r>
          </w:p>
        </w:tc>
        <w:tc>
          <w:tcPr>
            <w:tcW w:w="1260" w:type="dxa"/>
          </w:tcPr>
          <w:p w14:paraId="1BCBEE0D" w14:textId="77777777" w:rsidR="00D71A08" w:rsidRPr="00A93E9B" w:rsidRDefault="00D71A08" w:rsidP="006B7F88"/>
        </w:tc>
      </w:tr>
      <w:tr w:rsidR="00D71A08" w:rsidRPr="00A93E9B" w14:paraId="294AA1B9" w14:textId="77777777" w:rsidTr="00BF5175">
        <w:trPr>
          <w:trHeight w:val="287"/>
        </w:trPr>
        <w:tc>
          <w:tcPr>
            <w:tcW w:w="1668" w:type="dxa"/>
          </w:tcPr>
          <w:p w14:paraId="10883A92" w14:textId="3B4C9A38" w:rsidR="00D71A08" w:rsidRPr="00A93E9B" w:rsidRDefault="00D71A08" w:rsidP="006B7F88">
            <w:pPr>
              <w:rPr>
                <w:b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1899" w:type="dxa"/>
          </w:tcPr>
          <w:p w14:paraId="553BBF8A" w14:textId="41083B0E" w:rsidR="00D71A08" w:rsidRPr="00A93E9B" w:rsidRDefault="00D71A08" w:rsidP="006B7F88">
            <w:pPr>
              <w:ind w:right="-50"/>
            </w:pPr>
          </w:p>
        </w:tc>
        <w:tc>
          <w:tcPr>
            <w:tcW w:w="2382" w:type="dxa"/>
          </w:tcPr>
          <w:p w14:paraId="702FFC6D" w14:textId="77777777" w:rsidR="00D71A08" w:rsidRPr="00A93E9B" w:rsidRDefault="00D71A08" w:rsidP="006B7F88"/>
        </w:tc>
        <w:tc>
          <w:tcPr>
            <w:tcW w:w="2268" w:type="dxa"/>
          </w:tcPr>
          <w:p w14:paraId="7BF3E5FE" w14:textId="77777777" w:rsidR="00D71A08" w:rsidRPr="00A93E9B" w:rsidRDefault="00D71A08" w:rsidP="006B7F88"/>
        </w:tc>
        <w:tc>
          <w:tcPr>
            <w:tcW w:w="1701" w:type="dxa"/>
            <w:vMerge/>
          </w:tcPr>
          <w:p w14:paraId="56CB3FFA" w14:textId="77777777" w:rsidR="00D71A08" w:rsidRPr="00A93E9B" w:rsidRDefault="00D71A08" w:rsidP="006B7F88"/>
        </w:tc>
        <w:tc>
          <w:tcPr>
            <w:tcW w:w="1260" w:type="dxa"/>
          </w:tcPr>
          <w:p w14:paraId="4E6239A7" w14:textId="77777777" w:rsidR="00D71A08" w:rsidRPr="00A93E9B" w:rsidRDefault="00D71A08" w:rsidP="006B7F88"/>
        </w:tc>
      </w:tr>
      <w:tr w:rsidR="00D71A08" w:rsidRPr="00A93E9B" w14:paraId="27109C7D" w14:textId="77777777" w:rsidTr="00BF5175">
        <w:trPr>
          <w:trHeight w:val="287"/>
        </w:trPr>
        <w:tc>
          <w:tcPr>
            <w:tcW w:w="1668" w:type="dxa"/>
          </w:tcPr>
          <w:p w14:paraId="35FBA948" w14:textId="3D6632F4" w:rsidR="00D71A08" w:rsidRPr="00A93E9B" w:rsidRDefault="00D71A08" w:rsidP="006B7F88">
            <w:pPr>
              <w:rPr>
                <w:b/>
                <w:bCs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1899" w:type="dxa"/>
          </w:tcPr>
          <w:p w14:paraId="1299F0A6" w14:textId="77777777" w:rsidR="00D71A08" w:rsidRPr="00A93E9B" w:rsidRDefault="00D71A08" w:rsidP="006B7F88">
            <w:pPr>
              <w:ind w:right="-50"/>
            </w:pPr>
          </w:p>
        </w:tc>
        <w:tc>
          <w:tcPr>
            <w:tcW w:w="2382" w:type="dxa"/>
          </w:tcPr>
          <w:p w14:paraId="36B1BA57" w14:textId="77777777" w:rsidR="00D71A08" w:rsidRPr="00A93E9B" w:rsidRDefault="00D71A08" w:rsidP="006B7F88"/>
        </w:tc>
        <w:tc>
          <w:tcPr>
            <w:tcW w:w="2268" w:type="dxa"/>
          </w:tcPr>
          <w:p w14:paraId="5B46719F" w14:textId="46DB6467" w:rsidR="00D71A08" w:rsidRPr="00A93E9B" w:rsidRDefault="00D71A08" w:rsidP="006B7F88"/>
        </w:tc>
        <w:tc>
          <w:tcPr>
            <w:tcW w:w="1701" w:type="dxa"/>
            <w:vMerge/>
          </w:tcPr>
          <w:p w14:paraId="3881CEAF" w14:textId="77777777" w:rsidR="00D71A08" w:rsidRPr="00A93E9B" w:rsidRDefault="00D71A08" w:rsidP="006B7F88"/>
        </w:tc>
        <w:tc>
          <w:tcPr>
            <w:tcW w:w="1260" w:type="dxa"/>
          </w:tcPr>
          <w:p w14:paraId="66E2D4F5" w14:textId="77777777" w:rsidR="00D71A08" w:rsidRPr="00A93E9B" w:rsidRDefault="00D71A08" w:rsidP="006B7F88"/>
        </w:tc>
      </w:tr>
    </w:tbl>
    <w:p w14:paraId="2F2AF8D2" w14:textId="77777777" w:rsidR="00C22E7A" w:rsidRPr="00A93E9B" w:rsidRDefault="00C22E7A" w:rsidP="00FB2D8A">
      <w:pPr>
        <w:jc w:val="center"/>
        <w:rPr>
          <w:b/>
          <w:color w:val="365F91" w:themeColor="accent1" w:themeShade="BF"/>
        </w:rPr>
      </w:pPr>
    </w:p>
    <w:tbl>
      <w:tblPr>
        <w:tblW w:w="11156" w:type="dxa"/>
        <w:tblLook w:val="04A0" w:firstRow="1" w:lastRow="0" w:firstColumn="1" w:lastColumn="0" w:noHBand="0" w:noVBand="1"/>
      </w:tblPr>
      <w:tblGrid>
        <w:gridCol w:w="1646"/>
        <w:gridCol w:w="2797"/>
        <w:gridCol w:w="2797"/>
        <w:gridCol w:w="1119"/>
        <w:gridCol w:w="1398"/>
        <w:gridCol w:w="1399"/>
      </w:tblGrid>
      <w:tr w:rsidR="00913B6D" w:rsidRPr="00A93E9B" w14:paraId="3BC6CC22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E985620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Course unit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52CC830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Course title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208CCFA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Lecturer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16AC701C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No. of</w:t>
            </w:r>
          </w:p>
          <w:p w14:paraId="70559B1D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Lecture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F2CA98A" w14:textId="77777777" w:rsidR="00913B6D" w:rsidRPr="00A93E9B" w:rsidRDefault="00913B6D" w:rsidP="00913B6D">
            <w:pPr>
              <w:rPr>
                <w:b/>
              </w:rPr>
            </w:pPr>
            <w:r w:rsidRPr="00A93E9B">
              <w:rPr>
                <w:b/>
              </w:rPr>
              <w:t>No. of</w:t>
            </w:r>
          </w:p>
          <w:p w14:paraId="0F70CC4E" w14:textId="77777777" w:rsidR="00913B6D" w:rsidRPr="00A93E9B" w:rsidRDefault="00913B6D" w:rsidP="00A65C4D">
            <w:pPr>
              <w:rPr>
                <w:b/>
              </w:rPr>
            </w:pPr>
            <w:r w:rsidRPr="00A93E9B">
              <w:rPr>
                <w:b/>
              </w:rPr>
              <w:t>Practicals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755A9683" w14:textId="77777777" w:rsidR="00913B6D" w:rsidRPr="00A93E9B" w:rsidRDefault="00913B6D" w:rsidP="00913B6D">
            <w:pPr>
              <w:rPr>
                <w:b/>
              </w:rPr>
            </w:pPr>
            <w:r w:rsidRPr="00A93E9B">
              <w:rPr>
                <w:b/>
              </w:rPr>
              <w:t>No. of</w:t>
            </w:r>
          </w:p>
          <w:p w14:paraId="2F4D190D" w14:textId="77777777" w:rsidR="00913B6D" w:rsidRPr="00A93E9B" w:rsidRDefault="00F279F8" w:rsidP="00F279F8">
            <w:pPr>
              <w:rPr>
                <w:b/>
              </w:rPr>
            </w:pPr>
            <w:r w:rsidRPr="00A93E9B">
              <w:rPr>
                <w:b/>
              </w:rPr>
              <w:t>Field class</w:t>
            </w:r>
          </w:p>
        </w:tc>
      </w:tr>
      <w:tr w:rsidR="00A93E9B" w:rsidRPr="00B12262" w14:paraId="056E377C" w14:textId="77777777" w:rsidTr="00B12262">
        <w:trPr>
          <w:trHeight w:val="249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549207F8" w14:textId="0A8CCA8D" w:rsidR="00A93E9B" w:rsidRPr="00B12262" w:rsidRDefault="00A93E9B" w:rsidP="00A93E9B">
            <w:pPr>
              <w:rPr>
                <w:sz w:val="22"/>
                <w:szCs w:val="22"/>
              </w:rPr>
            </w:pPr>
            <w:r w:rsidRPr="00231B2E">
              <w:t>ARM 107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148AA36" w14:textId="5643326D" w:rsidR="00A93E9B" w:rsidRPr="00B12262" w:rsidRDefault="00A93E9B" w:rsidP="00A93E9B">
            <w:pPr>
              <w:rPr>
                <w:sz w:val="22"/>
                <w:szCs w:val="22"/>
              </w:rPr>
            </w:pPr>
            <w:r w:rsidRPr="00231B2E">
              <w:t>Ecology of Plankton &amp; Benthos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BB6896C" w14:textId="76B25799" w:rsidR="00A93E9B" w:rsidRPr="00A93E9B" w:rsidRDefault="00A93E9B" w:rsidP="00A93E9B">
            <w:r w:rsidRPr="00A93E9B">
              <w:t>Dr. F. S. Idroos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04C2C9BC" w14:textId="6AFE4056" w:rsidR="00A93E9B" w:rsidRPr="00A93E9B" w:rsidRDefault="00A93E9B" w:rsidP="00A93E9B">
            <w:pPr>
              <w:jc w:val="center"/>
            </w:pPr>
            <w:r w:rsidRPr="00A93E9B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3FC1D38A" w14:textId="4E32C023" w:rsidR="00A93E9B" w:rsidRPr="003A4704" w:rsidRDefault="00057F06" w:rsidP="00A93E9B">
            <w:r w:rsidRPr="003A4704">
              <w:t>02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09DD2F5A" w14:textId="0B82229D" w:rsidR="00A93E9B" w:rsidRPr="003A4704" w:rsidRDefault="00057F06" w:rsidP="00A93E9B">
            <w:r w:rsidRPr="003A4704">
              <w:t xml:space="preserve">01 (01 Day) </w:t>
            </w:r>
          </w:p>
        </w:tc>
      </w:tr>
      <w:tr w:rsidR="00A93E9B" w:rsidRPr="00B12262" w14:paraId="3F874756" w14:textId="77777777" w:rsidTr="00B12262">
        <w:trPr>
          <w:trHeight w:val="249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705354D4" w14:textId="6AF26A12" w:rsidR="00A93E9B" w:rsidRPr="00B12262" w:rsidRDefault="00A93E9B" w:rsidP="00A93E9B">
            <w:pPr>
              <w:rPr>
                <w:sz w:val="22"/>
                <w:szCs w:val="22"/>
              </w:rPr>
            </w:pPr>
            <w:r w:rsidRPr="00231B2E">
              <w:t>ARM 108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47EA3F7A" w14:textId="70DC12A5" w:rsidR="00A93E9B" w:rsidRPr="00B12262" w:rsidRDefault="00A93E9B" w:rsidP="00A93E9B">
            <w:pPr>
              <w:rPr>
                <w:sz w:val="22"/>
                <w:szCs w:val="22"/>
              </w:rPr>
            </w:pPr>
            <w:r w:rsidRPr="00231B2E">
              <w:t>Aquatic Vegetation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0920BE8" w14:textId="25C246F7" w:rsidR="00A93E9B" w:rsidRPr="00A93E9B" w:rsidRDefault="00D71A08" w:rsidP="00A93E9B">
            <w:r>
              <w:t xml:space="preserve">Dr. I. U. Kariyawasam </w:t>
            </w:r>
            <w:r w:rsidR="00A93E9B" w:rsidRPr="00A93E9B"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DDF7BEC" w14:textId="129DC94A" w:rsidR="00A93E9B" w:rsidRPr="00A93E9B" w:rsidRDefault="00A93E9B" w:rsidP="00A93E9B">
            <w:r w:rsidRPr="00A93E9B">
              <w:t xml:space="preserve">      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01A2193B" w14:textId="51C4BBEB" w:rsidR="00A93E9B" w:rsidRPr="00281116" w:rsidRDefault="00057F06" w:rsidP="00A93E9B">
            <w:pPr>
              <w:rPr>
                <w:color w:val="FF0000"/>
              </w:rPr>
            </w:pPr>
            <w:r w:rsidRPr="003A4704"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42AE9B44" w14:textId="77DC3DA6" w:rsidR="00A93E9B" w:rsidRPr="003A4704" w:rsidRDefault="00057F06" w:rsidP="00A93E9B">
            <w:r w:rsidRPr="003A4704">
              <w:t>01 (01 Day)</w:t>
            </w:r>
          </w:p>
        </w:tc>
      </w:tr>
      <w:tr w:rsidR="00A93E9B" w:rsidRPr="00B12262" w14:paraId="557F23E3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43C8860F" w14:textId="45C4498A" w:rsidR="00A93E9B" w:rsidRPr="00B12262" w:rsidRDefault="00A93E9B" w:rsidP="00A93E9B">
            <w:pPr>
              <w:rPr>
                <w:sz w:val="22"/>
                <w:szCs w:val="22"/>
              </w:rPr>
            </w:pPr>
            <w:r w:rsidRPr="00231B2E">
              <w:t>ARM 109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69FCBB50" w14:textId="164607E1" w:rsidR="00A93E9B" w:rsidRPr="00B12262" w:rsidRDefault="00A93E9B" w:rsidP="00A93E9B">
            <w:pPr>
              <w:rPr>
                <w:sz w:val="22"/>
                <w:szCs w:val="22"/>
              </w:rPr>
            </w:pPr>
            <w:r w:rsidRPr="00231B2E">
              <w:t>Aquatic Invertebrates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1FAAD6B0" w14:textId="167B6358" w:rsidR="00A93E9B" w:rsidRPr="00A93E9B" w:rsidRDefault="00A93E9B" w:rsidP="00A93E9B">
            <w:r w:rsidRPr="00A93E9B">
              <w:t xml:space="preserve">Dr. K. N. M. Wijayathilaka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7FAE39E" w14:textId="2159321E" w:rsidR="00A93E9B" w:rsidRPr="00A93E9B" w:rsidRDefault="00A93E9B" w:rsidP="00A93E9B">
            <w:r w:rsidRPr="00A93E9B">
              <w:t xml:space="preserve">      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6EFB21C0" w14:textId="4BCA77FF" w:rsidR="00A93E9B" w:rsidRPr="003A4704" w:rsidRDefault="00057F06" w:rsidP="00A93E9B">
            <w:r w:rsidRPr="003A4704"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334ABE9C" w14:textId="316A41F6" w:rsidR="00A93E9B" w:rsidRPr="003A4704" w:rsidRDefault="00057F06" w:rsidP="00A93E9B">
            <w:r w:rsidRPr="003A4704">
              <w:t>01 (01 Day)</w:t>
            </w:r>
          </w:p>
        </w:tc>
      </w:tr>
      <w:tr w:rsidR="00A93E9B" w:rsidRPr="00B12262" w14:paraId="5D64DC86" w14:textId="77777777" w:rsidTr="00B12262">
        <w:trPr>
          <w:trHeight w:val="235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0990A4AB" w14:textId="17A906ED" w:rsidR="00A93E9B" w:rsidRPr="00B12262" w:rsidRDefault="00A93E9B" w:rsidP="00A93E9B">
            <w:pPr>
              <w:rPr>
                <w:sz w:val="22"/>
                <w:szCs w:val="22"/>
              </w:rPr>
            </w:pPr>
            <w:r w:rsidRPr="00231B2E">
              <w:t>ARM 110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D09E880" w14:textId="4A7B70D0" w:rsidR="00A93E9B" w:rsidRPr="00B12262" w:rsidRDefault="00A93E9B" w:rsidP="00A93E9B">
            <w:pPr>
              <w:rPr>
                <w:sz w:val="22"/>
                <w:szCs w:val="22"/>
              </w:rPr>
            </w:pPr>
            <w:r w:rsidRPr="00231B2E">
              <w:t>Water Chemistr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02928B4" w14:textId="532F2767" w:rsidR="00A93E9B" w:rsidRPr="00A93E9B" w:rsidRDefault="00281116" w:rsidP="00A93E9B">
            <w:r>
              <w:t>VL - Dr. Asitha Cooray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560B4FB1" w14:textId="5A749609" w:rsidR="00A93E9B" w:rsidRPr="00A93E9B" w:rsidRDefault="00A93E9B" w:rsidP="00A93E9B">
            <w:r w:rsidRPr="00A93E9B">
              <w:t xml:space="preserve">      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0AFD0C06" w14:textId="191A598D" w:rsidR="00A93E9B" w:rsidRPr="003A4704" w:rsidRDefault="00057F06" w:rsidP="00A93E9B">
            <w:r w:rsidRPr="003A4704">
              <w:t>02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8C30A0A" w14:textId="22EA3B3C" w:rsidR="00A93E9B" w:rsidRPr="003A4704" w:rsidRDefault="00057F06" w:rsidP="00A93E9B">
            <w:r w:rsidRPr="003A4704">
              <w:t>-</w:t>
            </w:r>
          </w:p>
        </w:tc>
      </w:tr>
      <w:tr w:rsidR="00A93E9B" w:rsidRPr="00B12262" w14:paraId="6F6E930E" w14:textId="77777777" w:rsidTr="00B12262">
        <w:trPr>
          <w:trHeight w:val="235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6E310E5" w14:textId="5ECA87BE" w:rsidR="00A93E9B" w:rsidRPr="00D04ADC" w:rsidRDefault="00A93E9B" w:rsidP="00A93E9B">
            <w:pPr>
              <w:rPr>
                <w:sz w:val="20"/>
                <w:szCs w:val="20"/>
              </w:rPr>
            </w:pPr>
            <w:r w:rsidRPr="00231B2E">
              <w:t xml:space="preserve">ARM 112 </w:t>
            </w:r>
            <w:r w:rsidR="00281116">
              <w:t>0</w:t>
            </w:r>
            <w:r w:rsidRPr="00231B2E">
              <w:t>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200BD5CB" w14:textId="49D4C26B" w:rsidR="00A93E9B" w:rsidRDefault="00A93E9B" w:rsidP="00A93E9B">
            <w:pPr>
              <w:rPr>
                <w:sz w:val="20"/>
                <w:szCs w:val="20"/>
              </w:rPr>
            </w:pPr>
            <w:r w:rsidRPr="00231B2E">
              <w:t>Water Safety &amp; Basic Life Saving Skills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1D55C720" w14:textId="77777777" w:rsidR="00A93E9B" w:rsidRDefault="00A93E9B" w:rsidP="00A93E9B">
            <w:r w:rsidRPr="00A93E9B">
              <w:t xml:space="preserve">Prof. R. R. M. K. P. Ranatunga </w:t>
            </w:r>
          </w:p>
          <w:p w14:paraId="011593DB" w14:textId="67CD6A87" w:rsidR="005548E3" w:rsidRPr="00A93E9B" w:rsidRDefault="005548E3" w:rsidP="00A93E9B">
            <w:r w:rsidRPr="00332476">
              <w:t xml:space="preserve">Dr. </w:t>
            </w:r>
            <w:r w:rsidR="00402BD8" w:rsidRPr="00332476">
              <w:t>Indunil Senanayaka</w:t>
            </w:r>
            <w:r w:rsidR="00322C55">
              <w:t xml:space="preserve"> </w:t>
            </w:r>
            <w:r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33D5FA7F" w14:textId="2D61EA63" w:rsidR="00A93E9B" w:rsidRPr="00B12262" w:rsidRDefault="00A93E9B" w:rsidP="00A93E9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32F7ADFC" w14:textId="77777777" w:rsidR="00A93E9B" w:rsidRPr="00B12262" w:rsidRDefault="00A93E9B" w:rsidP="00A93E9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62DA6557" w14:textId="77777777" w:rsidR="00A93E9B" w:rsidRPr="00B12262" w:rsidRDefault="00A93E9B" w:rsidP="00A93E9B">
            <w:pPr>
              <w:jc w:val="center"/>
              <w:rPr>
                <w:sz w:val="22"/>
                <w:szCs w:val="22"/>
              </w:rPr>
            </w:pPr>
          </w:p>
        </w:tc>
      </w:tr>
      <w:tr w:rsidR="00A93E9B" w:rsidRPr="00B12262" w14:paraId="3812B84F" w14:textId="77777777" w:rsidTr="00B12262">
        <w:trPr>
          <w:trHeight w:val="235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51DC4EC" w14:textId="1D2C871A" w:rsidR="00A93E9B" w:rsidRPr="00231B2E" w:rsidRDefault="00A93E9B" w:rsidP="00A93E9B"/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21850FA" w14:textId="53AC89BA" w:rsidR="00A93E9B" w:rsidRPr="00231B2E" w:rsidRDefault="00A93E9B" w:rsidP="00A93E9B"/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69E745FC" w14:textId="77777777" w:rsidR="00A93E9B" w:rsidRDefault="00A93E9B" w:rsidP="00A93E9B">
            <w:pPr>
              <w:rPr>
                <w:sz w:val="22"/>
                <w:szCs w:val="22"/>
              </w:rPr>
            </w:pP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6874B31B" w14:textId="77777777" w:rsidR="00A93E9B" w:rsidRPr="00B12262" w:rsidRDefault="00A93E9B" w:rsidP="00A93E9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6007F57D" w14:textId="77777777" w:rsidR="00A93E9B" w:rsidRPr="00B12262" w:rsidRDefault="00A93E9B" w:rsidP="00A93E9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C619EB8" w14:textId="77777777" w:rsidR="00A93E9B" w:rsidRPr="00B12262" w:rsidRDefault="00A93E9B" w:rsidP="00A93E9B">
            <w:pPr>
              <w:jc w:val="center"/>
              <w:rPr>
                <w:sz w:val="22"/>
                <w:szCs w:val="22"/>
              </w:rPr>
            </w:pPr>
          </w:p>
        </w:tc>
      </w:tr>
    </w:tbl>
    <w:p w14:paraId="3DA25B8E" w14:textId="3169B5A0" w:rsidR="00E76C6C" w:rsidRDefault="00E76C6C">
      <w:pPr>
        <w:rPr>
          <w:b/>
        </w:rPr>
        <w:sectPr w:rsidR="00E76C6C" w:rsidSect="00CA19E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W w:w="113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8"/>
        <w:gridCol w:w="1486"/>
        <w:gridCol w:w="1671"/>
        <w:gridCol w:w="2229"/>
        <w:gridCol w:w="1947"/>
        <w:gridCol w:w="2319"/>
      </w:tblGrid>
      <w:tr w:rsidR="00662761" w:rsidRPr="00EC28F0" w14:paraId="7FC170C5" w14:textId="77777777" w:rsidTr="00C455DF">
        <w:tc>
          <w:tcPr>
            <w:tcW w:w="1688" w:type="dxa"/>
            <w:shd w:val="clear" w:color="auto" w:fill="984806" w:themeFill="accent6" w:themeFillShade="80"/>
          </w:tcPr>
          <w:bookmarkEnd w:id="0"/>
          <w:p w14:paraId="2AF83AF7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lastRenderedPageBreak/>
              <w:t>Time</w:t>
            </w:r>
          </w:p>
          <w:p w14:paraId="0FFAE1A3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86" w:type="dxa"/>
            <w:shd w:val="clear" w:color="auto" w:fill="984806" w:themeFill="accent6" w:themeFillShade="80"/>
          </w:tcPr>
          <w:p w14:paraId="26AEDDC4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Monday</w:t>
            </w:r>
          </w:p>
        </w:tc>
        <w:tc>
          <w:tcPr>
            <w:tcW w:w="1671" w:type="dxa"/>
            <w:shd w:val="clear" w:color="auto" w:fill="984806" w:themeFill="accent6" w:themeFillShade="80"/>
          </w:tcPr>
          <w:p w14:paraId="1D7E80D9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Tuesday</w:t>
            </w:r>
          </w:p>
        </w:tc>
        <w:tc>
          <w:tcPr>
            <w:tcW w:w="2229" w:type="dxa"/>
            <w:shd w:val="clear" w:color="auto" w:fill="984806" w:themeFill="accent6" w:themeFillShade="80"/>
          </w:tcPr>
          <w:p w14:paraId="1921B3BD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Wednesday</w:t>
            </w:r>
          </w:p>
        </w:tc>
        <w:tc>
          <w:tcPr>
            <w:tcW w:w="1947" w:type="dxa"/>
            <w:shd w:val="clear" w:color="auto" w:fill="984806" w:themeFill="accent6" w:themeFillShade="80"/>
          </w:tcPr>
          <w:p w14:paraId="3CF92843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Thursday</w:t>
            </w:r>
          </w:p>
        </w:tc>
        <w:tc>
          <w:tcPr>
            <w:tcW w:w="2319" w:type="dxa"/>
            <w:shd w:val="clear" w:color="auto" w:fill="984806" w:themeFill="accent6" w:themeFillShade="80"/>
          </w:tcPr>
          <w:p w14:paraId="3D8A5A92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Friday</w:t>
            </w:r>
          </w:p>
        </w:tc>
      </w:tr>
      <w:tr w:rsidR="004531D2" w14:paraId="6E33E89C" w14:textId="77777777" w:rsidTr="00C455DF">
        <w:tc>
          <w:tcPr>
            <w:tcW w:w="1688" w:type="dxa"/>
          </w:tcPr>
          <w:p w14:paraId="7941A8FF" w14:textId="12084FE6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8.00 – 08.50</w:t>
            </w:r>
          </w:p>
        </w:tc>
        <w:tc>
          <w:tcPr>
            <w:tcW w:w="1486" w:type="dxa"/>
          </w:tcPr>
          <w:p w14:paraId="66FD2E47" w14:textId="034B866C" w:rsidR="004531D2" w:rsidRPr="005F4D70" w:rsidRDefault="004531D2" w:rsidP="004531D2">
            <w:r w:rsidRPr="005F4D70">
              <w:t>ARM (M1/NFC4)</w:t>
            </w:r>
          </w:p>
          <w:p w14:paraId="19E54C83" w14:textId="152785BD" w:rsidR="004531D2" w:rsidRPr="005F4D70" w:rsidRDefault="004531D2" w:rsidP="004531D2">
            <w:r w:rsidRPr="005F4D70">
              <w:t>Inland Fisheries</w:t>
            </w:r>
          </w:p>
        </w:tc>
        <w:tc>
          <w:tcPr>
            <w:tcW w:w="1671" w:type="dxa"/>
          </w:tcPr>
          <w:p w14:paraId="0CB4F497" w14:textId="4E4A3C8B" w:rsidR="004531D2" w:rsidRPr="005F4D70" w:rsidRDefault="004531D2" w:rsidP="004531D2"/>
        </w:tc>
        <w:tc>
          <w:tcPr>
            <w:tcW w:w="2229" w:type="dxa"/>
          </w:tcPr>
          <w:p w14:paraId="151804C6" w14:textId="77777777" w:rsidR="004531D2" w:rsidRPr="005F4D70" w:rsidRDefault="004531D2" w:rsidP="004531D2"/>
        </w:tc>
        <w:tc>
          <w:tcPr>
            <w:tcW w:w="1947" w:type="dxa"/>
          </w:tcPr>
          <w:p w14:paraId="47327EEB" w14:textId="46ADD81C" w:rsidR="004531D2" w:rsidRPr="005F4D70" w:rsidRDefault="004531D2" w:rsidP="004531D2">
            <w:pPr>
              <w:ind w:left="-1" w:right="-108"/>
            </w:pPr>
          </w:p>
        </w:tc>
        <w:tc>
          <w:tcPr>
            <w:tcW w:w="2319" w:type="dxa"/>
          </w:tcPr>
          <w:p w14:paraId="448CF230" w14:textId="59B76CC1" w:rsidR="004531D2" w:rsidRPr="005F4D70" w:rsidRDefault="004531D2" w:rsidP="004531D2"/>
        </w:tc>
      </w:tr>
      <w:tr w:rsidR="004531D2" w14:paraId="101C2975" w14:textId="77777777" w:rsidTr="00C455DF">
        <w:tc>
          <w:tcPr>
            <w:tcW w:w="1688" w:type="dxa"/>
          </w:tcPr>
          <w:p w14:paraId="4F32A52C" w14:textId="3851A03C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8.55 – 09.45</w:t>
            </w:r>
          </w:p>
        </w:tc>
        <w:tc>
          <w:tcPr>
            <w:tcW w:w="1486" w:type="dxa"/>
          </w:tcPr>
          <w:p w14:paraId="64F76B97" w14:textId="77777777" w:rsidR="004531D2" w:rsidRPr="005F4D70" w:rsidRDefault="004531D2" w:rsidP="004531D2">
            <w:r w:rsidRPr="005F4D70">
              <w:t xml:space="preserve">ARM Practical </w:t>
            </w:r>
          </w:p>
        </w:tc>
        <w:tc>
          <w:tcPr>
            <w:tcW w:w="1671" w:type="dxa"/>
          </w:tcPr>
          <w:p w14:paraId="00A250C1" w14:textId="11018DF8" w:rsidR="004531D2" w:rsidRPr="005F4D70" w:rsidRDefault="004531D2" w:rsidP="004531D2"/>
        </w:tc>
        <w:tc>
          <w:tcPr>
            <w:tcW w:w="2229" w:type="dxa"/>
          </w:tcPr>
          <w:p w14:paraId="6E00A972" w14:textId="77777777" w:rsidR="004531D2" w:rsidRPr="005F4D70" w:rsidRDefault="004531D2" w:rsidP="004531D2"/>
        </w:tc>
        <w:tc>
          <w:tcPr>
            <w:tcW w:w="1947" w:type="dxa"/>
          </w:tcPr>
          <w:p w14:paraId="7A36308C" w14:textId="1648831D" w:rsidR="004531D2" w:rsidRPr="005F4D70" w:rsidRDefault="004531D2" w:rsidP="004531D2">
            <w:pPr>
              <w:ind w:right="-104"/>
            </w:pPr>
          </w:p>
        </w:tc>
        <w:tc>
          <w:tcPr>
            <w:tcW w:w="2319" w:type="dxa"/>
          </w:tcPr>
          <w:p w14:paraId="0BF159D5" w14:textId="32DE6BD8" w:rsidR="004531D2" w:rsidRDefault="004531D2" w:rsidP="004531D2">
            <w:r w:rsidRPr="005F4D70">
              <w:t>ARM (B3)</w:t>
            </w:r>
          </w:p>
          <w:p w14:paraId="450FF44E" w14:textId="21DF3CA7" w:rsidR="004531D2" w:rsidRPr="005F4D70" w:rsidRDefault="00D8218C" w:rsidP="004531D2">
            <w:r>
              <w:t xml:space="preserve">Fish Genetics </w:t>
            </w:r>
          </w:p>
        </w:tc>
      </w:tr>
      <w:tr w:rsidR="004531D2" w14:paraId="061C8DB5" w14:textId="77777777" w:rsidTr="00C455DF">
        <w:tc>
          <w:tcPr>
            <w:tcW w:w="1688" w:type="dxa"/>
            <w:shd w:val="clear" w:color="auto" w:fill="FBD4B4" w:themeFill="accent6" w:themeFillTint="66"/>
          </w:tcPr>
          <w:p w14:paraId="236F2E2B" w14:textId="1B56C417" w:rsidR="004531D2" w:rsidRPr="00EC28F0" w:rsidRDefault="004531D2" w:rsidP="004531D2">
            <w:pPr>
              <w:rPr>
                <w:b/>
              </w:rPr>
            </w:pPr>
          </w:p>
        </w:tc>
        <w:tc>
          <w:tcPr>
            <w:tcW w:w="9652" w:type="dxa"/>
            <w:gridSpan w:val="5"/>
            <w:shd w:val="clear" w:color="auto" w:fill="FBD4B4" w:themeFill="accent6" w:themeFillTint="66"/>
          </w:tcPr>
          <w:p w14:paraId="7B4AF817" w14:textId="77777777" w:rsidR="004531D2" w:rsidRPr="005F4D70" w:rsidRDefault="004531D2" w:rsidP="004531D2">
            <w:pPr>
              <w:jc w:val="center"/>
              <w:rPr>
                <w:b/>
              </w:rPr>
            </w:pPr>
            <w:r w:rsidRPr="005F4D70">
              <w:rPr>
                <w:b/>
              </w:rPr>
              <w:t>T         E      A         B      R    E     A    K</w:t>
            </w:r>
          </w:p>
        </w:tc>
      </w:tr>
      <w:tr w:rsidR="004531D2" w14:paraId="01230361" w14:textId="77777777" w:rsidTr="00C455DF">
        <w:tc>
          <w:tcPr>
            <w:tcW w:w="1688" w:type="dxa"/>
          </w:tcPr>
          <w:p w14:paraId="77CA296D" w14:textId="07B9E1FB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10.15 – 11.05</w:t>
            </w:r>
          </w:p>
        </w:tc>
        <w:tc>
          <w:tcPr>
            <w:tcW w:w="1486" w:type="dxa"/>
          </w:tcPr>
          <w:p w14:paraId="21A43ACD" w14:textId="77777777" w:rsidR="004531D2" w:rsidRPr="005F4D70" w:rsidRDefault="004531D2" w:rsidP="004531D2">
            <w:r w:rsidRPr="005F4D70">
              <w:t xml:space="preserve">ARM Practical </w:t>
            </w:r>
          </w:p>
        </w:tc>
        <w:tc>
          <w:tcPr>
            <w:tcW w:w="1671" w:type="dxa"/>
          </w:tcPr>
          <w:p w14:paraId="5F25F0B3" w14:textId="03B02509" w:rsidR="004531D2" w:rsidRPr="005F4D70" w:rsidRDefault="004531D2" w:rsidP="004531D2"/>
        </w:tc>
        <w:tc>
          <w:tcPr>
            <w:tcW w:w="2229" w:type="dxa"/>
          </w:tcPr>
          <w:p w14:paraId="4D8FF37F" w14:textId="77777777" w:rsidR="004531D2" w:rsidRPr="005F4D70" w:rsidRDefault="004531D2" w:rsidP="004531D2"/>
        </w:tc>
        <w:tc>
          <w:tcPr>
            <w:tcW w:w="1947" w:type="dxa"/>
          </w:tcPr>
          <w:p w14:paraId="267D1B44" w14:textId="77777777" w:rsidR="004531D2" w:rsidRPr="005F4D70" w:rsidRDefault="004531D2" w:rsidP="004531D2"/>
        </w:tc>
        <w:tc>
          <w:tcPr>
            <w:tcW w:w="2319" w:type="dxa"/>
          </w:tcPr>
          <w:p w14:paraId="158A992D" w14:textId="6CD408D8" w:rsidR="004531D2" w:rsidRPr="005F4D70" w:rsidRDefault="004531D2" w:rsidP="004531D2"/>
        </w:tc>
      </w:tr>
      <w:tr w:rsidR="004531D2" w14:paraId="3686697A" w14:textId="77777777" w:rsidTr="00C455DF">
        <w:tc>
          <w:tcPr>
            <w:tcW w:w="1688" w:type="dxa"/>
          </w:tcPr>
          <w:p w14:paraId="7C24A892" w14:textId="21054AEE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11.10 – 12.00</w:t>
            </w:r>
          </w:p>
        </w:tc>
        <w:tc>
          <w:tcPr>
            <w:tcW w:w="1486" w:type="dxa"/>
          </w:tcPr>
          <w:p w14:paraId="2563D7DC" w14:textId="77777777" w:rsidR="004531D2" w:rsidRPr="005F4D70" w:rsidRDefault="004531D2" w:rsidP="004531D2">
            <w:r w:rsidRPr="005F4D70">
              <w:t xml:space="preserve">ARM Practical </w:t>
            </w:r>
          </w:p>
        </w:tc>
        <w:tc>
          <w:tcPr>
            <w:tcW w:w="1671" w:type="dxa"/>
          </w:tcPr>
          <w:p w14:paraId="3FEE5DCA" w14:textId="178977C1" w:rsidR="004531D2" w:rsidRPr="005F4D70" w:rsidRDefault="004531D2" w:rsidP="004531D2"/>
        </w:tc>
        <w:tc>
          <w:tcPr>
            <w:tcW w:w="2229" w:type="dxa"/>
          </w:tcPr>
          <w:p w14:paraId="3690F4AA" w14:textId="77777777" w:rsidR="004531D2" w:rsidRPr="005F4D70" w:rsidRDefault="004531D2" w:rsidP="004531D2"/>
        </w:tc>
        <w:tc>
          <w:tcPr>
            <w:tcW w:w="1947" w:type="dxa"/>
          </w:tcPr>
          <w:p w14:paraId="7206E5E9" w14:textId="77777777" w:rsidR="004531D2" w:rsidRPr="005F4D70" w:rsidRDefault="004531D2" w:rsidP="004531D2"/>
        </w:tc>
        <w:tc>
          <w:tcPr>
            <w:tcW w:w="2319" w:type="dxa"/>
          </w:tcPr>
          <w:p w14:paraId="11564AF6" w14:textId="704981D8" w:rsidR="004531D2" w:rsidRPr="005F4D70" w:rsidRDefault="004531D2" w:rsidP="004531D2"/>
        </w:tc>
      </w:tr>
      <w:tr w:rsidR="004531D2" w14:paraId="1C4B107A" w14:textId="77777777" w:rsidTr="00C455DF">
        <w:tc>
          <w:tcPr>
            <w:tcW w:w="1688" w:type="dxa"/>
            <w:shd w:val="clear" w:color="auto" w:fill="E36C0A" w:themeFill="accent6" w:themeFillShade="BF"/>
          </w:tcPr>
          <w:p w14:paraId="5D894A4E" w14:textId="145DE9D4" w:rsidR="004531D2" w:rsidRPr="00D0656A" w:rsidRDefault="004531D2" w:rsidP="004531D2">
            <w:pPr>
              <w:rPr>
                <w:b/>
                <w:color w:val="FFFFFF" w:themeColor="background1"/>
              </w:rPr>
            </w:pPr>
          </w:p>
        </w:tc>
        <w:tc>
          <w:tcPr>
            <w:tcW w:w="9652" w:type="dxa"/>
            <w:gridSpan w:val="5"/>
            <w:shd w:val="clear" w:color="auto" w:fill="E36C0A" w:themeFill="accent6" w:themeFillShade="BF"/>
          </w:tcPr>
          <w:p w14:paraId="76F47C22" w14:textId="77777777" w:rsidR="004531D2" w:rsidRPr="005F4D70" w:rsidRDefault="004531D2" w:rsidP="004531D2">
            <w:pPr>
              <w:jc w:val="center"/>
              <w:rPr>
                <w:color w:val="FFFFFF" w:themeColor="background1"/>
              </w:rPr>
            </w:pPr>
            <w:r w:rsidRPr="005F4D70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4531D2" w14:paraId="45605466" w14:textId="77777777" w:rsidTr="00C455DF">
        <w:tc>
          <w:tcPr>
            <w:tcW w:w="1688" w:type="dxa"/>
          </w:tcPr>
          <w:p w14:paraId="210F1B8B" w14:textId="34DDF16A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1.00 – 02.00</w:t>
            </w:r>
          </w:p>
        </w:tc>
        <w:tc>
          <w:tcPr>
            <w:tcW w:w="1486" w:type="dxa"/>
          </w:tcPr>
          <w:p w14:paraId="5BA055EC" w14:textId="35ED1516" w:rsidR="004531D2" w:rsidRPr="005F4D70" w:rsidRDefault="004531D2" w:rsidP="004531D2"/>
        </w:tc>
        <w:tc>
          <w:tcPr>
            <w:tcW w:w="1671" w:type="dxa"/>
          </w:tcPr>
          <w:p w14:paraId="5FDBE0E8" w14:textId="0FC3E468" w:rsidR="004531D2" w:rsidRPr="005F4D70" w:rsidRDefault="004531D2" w:rsidP="004531D2"/>
        </w:tc>
        <w:tc>
          <w:tcPr>
            <w:tcW w:w="2229" w:type="dxa"/>
          </w:tcPr>
          <w:p w14:paraId="6C3BC2FE" w14:textId="23E9F2FB" w:rsidR="004531D2" w:rsidRPr="005F4D70" w:rsidRDefault="004531D2" w:rsidP="004531D2">
            <w:r w:rsidRPr="005F4D70">
              <w:t xml:space="preserve">ARM (A1) </w:t>
            </w:r>
          </w:p>
          <w:p w14:paraId="115013A1" w14:textId="41C21D68" w:rsidR="004531D2" w:rsidRPr="005F4D70" w:rsidRDefault="004531D2" w:rsidP="004531D2">
            <w:r w:rsidRPr="005F4D70">
              <w:t>Culture Methods of Finfish &amp; Shellfish</w:t>
            </w:r>
          </w:p>
        </w:tc>
        <w:tc>
          <w:tcPr>
            <w:tcW w:w="1947" w:type="dxa"/>
          </w:tcPr>
          <w:p w14:paraId="480DB7D1" w14:textId="77777777" w:rsidR="004531D2" w:rsidRPr="005F4D70" w:rsidRDefault="004531D2" w:rsidP="004531D2"/>
        </w:tc>
        <w:tc>
          <w:tcPr>
            <w:tcW w:w="2319" w:type="dxa"/>
          </w:tcPr>
          <w:p w14:paraId="5151ACD5" w14:textId="3D96E6A8" w:rsidR="004531D2" w:rsidRPr="005F4D70" w:rsidRDefault="004531D2" w:rsidP="004531D2"/>
        </w:tc>
      </w:tr>
      <w:tr w:rsidR="004531D2" w14:paraId="239F3461" w14:textId="77777777" w:rsidTr="00C455DF">
        <w:tc>
          <w:tcPr>
            <w:tcW w:w="1688" w:type="dxa"/>
          </w:tcPr>
          <w:p w14:paraId="65BFFDDA" w14:textId="615772E5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2.00 – 03.00</w:t>
            </w:r>
          </w:p>
        </w:tc>
        <w:tc>
          <w:tcPr>
            <w:tcW w:w="1486" w:type="dxa"/>
          </w:tcPr>
          <w:p w14:paraId="117A759B" w14:textId="634EBFF0" w:rsidR="004531D2" w:rsidRPr="005F4D70" w:rsidRDefault="004531D2" w:rsidP="004531D2"/>
        </w:tc>
        <w:tc>
          <w:tcPr>
            <w:tcW w:w="1671" w:type="dxa"/>
          </w:tcPr>
          <w:p w14:paraId="39B05DE6" w14:textId="691E3395" w:rsidR="004531D2" w:rsidRPr="005F4D70" w:rsidRDefault="004531D2" w:rsidP="004531D2"/>
        </w:tc>
        <w:tc>
          <w:tcPr>
            <w:tcW w:w="2229" w:type="dxa"/>
          </w:tcPr>
          <w:p w14:paraId="641AEB24" w14:textId="43833343" w:rsidR="004531D2" w:rsidRPr="005F4D70" w:rsidRDefault="004531D2" w:rsidP="004531D2">
            <w:r w:rsidRPr="005F4D70">
              <w:t>ARM (A1)</w:t>
            </w:r>
          </w:p>
          <w:p w14:paraId="3E0F0E41" w14:textId="4921E3CB" w:rsidR="004531D2" w:rsidRPr="005F4D70" w:rsidRDefault="004531D2" w:rsidP="004531D2">
            <w:r w:rsidRPr="005F4D70">
              <w:t>Culture Methods of Finfish &amp; Shellfish</w:t>
            </w:r>
          </w:p>
        </w:tc>
        <w:tc>
          <w:tcPr>
            <w:tcW w:w="1947" w:type="dxa"/>
          </w:tcPr>
          <w:p w14:paraId="62A2BB50" w14:textId="77777777" w:rsidR="004531D2" w:rsidRPr="005F4D70" w:rsidRDefault="004531D2" w:rsidP="004531D2"/>
        </w:tc>
        <w:tc>
          <w:tcPr>
            <w:tcW w:w="2319" w:type="dxa"/>
          </w:tcPr>
          <w:p w14:paraId="17F8D4E4" w14:textId="627513A5" w:rsidR="004531D2" w:rsidRPr="005F4D70" w:rsidRDefault="004531D2" w:rsidP="004531D2">
            <w:r w:rsidRPr="005F4D70">
              <w:t>ARM (B</w:t>
            </w:r>
            <w:r w:rsidR="005808F9" w:rsidRPr="005F4D70">
              <w:t>1</w:t>
            </w:r>
            <w:r w:rsidRPr="005F4D70">
              <w:t>)</w:t>
            </w:r>
          </w:p>
          <w:p w14:paraId="400BE6BA" w14:textId="407F8D4A" w:rsidR="004531D2" w:rsidRPr="005F4D70" w:rsidRDefault="004531D2" w:rsidP="004531D2"/>
        </w:tc>
      </w:tr>
      <w:tr w:rsidR="004531D2" w14:paraId="19198190" w14:textId="77777777" w:rsidTr="00C455DF">
        <w:tc>
          <w:tcPr>
            <w:tcW w:w="1688" w:type="dxa"/>
          </w:tcPr>
          <w:p w14:paraId="50161316" w14:textId="090E66EE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3.00 – 04.00</w:t>
            </w:r>
          </w:p>
        </w:tc>
        <w:tc>
          <w:tcPr>
            <w:tcW w:w="1486" w:type="dxa"/>
          </w:tcPr>
          <w:p w14:paraId="79E71525" w14:textId="77777777" w:rsidR="004531D2" w:rsidRPr="005F4D70" w:rsidRDefault="004531D2" w:rsidP="004531D2"/>
        </w:tc>
        <w:tc>
          <w:tcPr>
            <w:tcW w:w="1671" w:type="dxa"/>
          </w:tcPr>
          <w:p w14:paraId="2D29CB0D" w14:textId="77777777" w:rsidR="004531D2" w:rsidRPr="005F4D70" w:rsidRDefault="004531D2" w:rsidP="004531D2"/>
        </w:tc>
        <w:tc>
          <w:tcPr>
            <w:tcW w:w="2229" w:type="dxa"/>
          </w:tcPr>
          <w:p w14:paraId="375F8A24" w14:textId="6A338FD6" w:rsidR="004531D2" w:rsidRPr="005F4D70" w:rsidRDefault="004531D2" w:rsidP="004531D2"/>
        </w:tc>
        <w:tc>
          <w:tcPr>
            <w:tcW w:w="1947" w:type="dxa"/>
            <w:vMerge w:val="restart"/>
          </w:tcPr>
          <w:p w14:paraId="67434771" w14:textId="051681F4" w:rsidR="004531D2" w:rsidRPr="005F4D70" w:rsidRDefault="004531D2" w:rsidP="004531D2">
            <w:r w:rsidRPr="005F4D70">
              <w:t>Student activities</w:t>
            </w:r>
          </w:p>
        </w:tc>
        <w:tc>
          <w:tcPr>
            <w:tcW w:w="2319" w:type="dxa"/>
          </w:tcPr>
          <w:p w14:paraId="1B189504" w14:textId="77777777" w:rsidR="004531D2" w:rsidRPr="005F4D70" w:rsidRDefault="004531D2" w:rsidP="004531D2"/>
        </w:tc>
      </w:tr>
      <w:tr w:rsidR="004531D2" w14:paraId="1D81CC09" w14:textId="77777777" w:rsidTr="00C455DF">
        <w:tc>
          <w:tcPr>
            <w:tcW w:w="1688" w:type="dxa"/>
          </w:tcPr>
          <w:p w14:paraId="028C3341" w14:textId="043A84B0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1486" w:type="dxa"/>
          </w:tcPr>
          <w:p w14:paraId="5796F218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14:paraId="54D26660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2229" w:type="dxa"/>
          </w:tcPr>
          <w:p w14:paraId="26AE51AF" w14:textId="5721E373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1947" w:type="dxa"/>
            <w:vMerge/>
          </w:tcPr>
          <w:p w14:paraId="08807421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2319" w:type="dxa"/>
          </w:tcPr>
          <w:p w14:paraId="42F3C964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</w:tr>
      <w:tr w:rsidR="004531D2" w14:paraId="7F638019" w14:textId="77777777" w:rsidTr="00C455DF">
        <w:tc>
          <w:tcPr>
            <w:tcW w:w="1688" w:type="dxa"/>
          </w:tcPr>
          <w:p w14:paraId="26EC473C" w14:textId="45330E71" w:rsidR="004531D2" w:rsidRDefault="004531D2" w:rsidP="004531D2"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1486" w:type="dxa"/>
          </w:tcPr>
          <w:p w14:paraId="5175966C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14:paraId="27188DF8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2229" w:type="dxa"/>
          </w:tcPr>
          <w:p w14:paraId="740B29AC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1947" w:type="dxa"/>
            <w:vMerge/>
          </w:tcPr>
          <w:p w14:paraId="6B4AAFBB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2319" w:type="dxa"/>
          </w:tcPr>
          <w:p w14:paraId="2B4489B4" w14:textId="5B01F08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</w:tr>
    </w:tbl>
    <w:p w14:paraId="177D2C6B" w14:textId="77777777" w:rsidR="00EC28F0" w:rsidRPr="00E94722" w:rsidRDefault="00EC28F0" w:rsidP="00EC28F0">
      <w:pPr>
        <w:rPr>
          <w:b/>
          <w:sz w:val="2"/>
          <w:szCs w:val="2"/>
        </w:rPr>
      </w:pPr>
    </w:p>
    <w:p w14:paraId="381DD2B9" w14:textId="77777777" w:rsidR="00EC28F0" w:rsidRDefault="00EC28F0" w:rsidP="00EC28F0">
      <w:pPr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68"/>
        <w:gridCol w:w="2693"/>
        <w:gridCol w:w="2410"/>
        <w:gridCol w:w="1276"/>
        <w:gridCol w:w="1418"/>
        <w:gridCol w:w="1559"/>
      </w:tblGrid>
      <w:tr w:rsidR="00EC28F0" w:rsidRPr="000F12D0" w14:paraId="5C527180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29D27B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Course un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E7C9944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Course titl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D10A4C9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Lectur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28EA01E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No. of</w:t>
            </w:r>
          </w:p>
          <w:p w14:paraId="04A1645C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Lectur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E93DF82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No. of</w:t>
            </w:r>
          </w:p>
          <w:p w14:paraId="49F26002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Practical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25A0823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No. of</w:t>
            </w:r>
          </w:p>
          <w:p w14:paraId="02F717A3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Field classes</w:t>
            </w:r>
          </w:p>
        </w:tc>
      </w:tr>
      <w:tr w:rsidR="00526813" w:rsidRPr="000F12D0" w14:paraId="04AE50AA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1D91890" w14:textId="1AA99F8E" w:rsidR="00526813" w:rsidRPr="000F12D0" w:rsidRDefault="00526813" w:rsidP="00526813">
            <w:r w:rsidRPr="000F12D0">
              <w:t>ARM 205 2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60902DB8" w14:textId="785AD6EF" w:rsidR="00526813" w:rsidRPr="000F12D0" w:rsidRDefault="00526813" w:rsidP="00526813">
            <w:r w:rsidRPr="000F12D0">
              <w:t>Culture Methods of Finfish &amp; Shellfish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1636CAC8" w14:textId="33C35413" w:rsidR="00526813" w:rsidRPr="000F12D0" w:rsidRDefault="00281116" w:rsidP="00526813">
            <w:r w:rsidRPr="000F12D0">
              <w:t>Prof. D. C. T.  Dissanayak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F0E1374" w14:textId="48E75CBA" w:rsidR="00526813" w:rsidRPr="000F12D0" w:rsidRDefault="00526813" w:rsidP="00526813">
            <w:pPr>
              <w:jc w:val="center"/>
            </w:pPr>
            <w:r w:rsidRPr="000F12D0">
              <w:t>3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A0D16D7" w14:textId="370D1C88" w:rsidR="00526813" w:rsidRPr="001A71E2" w:rsidRDefault="000F12D0" w:rsidP="00526813">
            <w:r w:rsidRPr="001A71E2">
              <w:t>0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3321DCF" w14:textId="2C57E709" w:rsidR="00526813" w:rsidRPr="001A71E2" w:rsidRDefault="000F12D0" w:rsidP="00E04548">
            <w:r w:rsidRPr="001A71E2">
              <w:t>01 (0</w:t>
            </w:r>
            <w:r w:rsidR="001A71E2" w:rsidRPr="001A71E2">
              <w:t>2</w:t>
            </w:r>
            <w:r w:rsidRPr="001A71E2">
              <w:t xml:space="preserve"> Day)</w:t>
            </w:r>
          </w:p>
        </w:tc>
      </w:tr>
      <w:tr w:rsidR="00526813" w:rsidRPr="000F12D0" w14:paraId="323F17AF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E5941A8" w14:textId="4FF4928C" w:rsidR="00526813" w:rsidRPr="000F12D0" w:rsidRDefault="00526813" w:rsidP="00526813">
            <w:r w:rsidRPr="000F12D0">
              <w:t>ARM 206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13890D7" w14:textId="74A6EB49" w:rsidR="00526813" w:rsidRPr="000F12D0" w:rsidRDefault="00526813" w:rsidP="00526813">
            <w:r w:rsidRPr="000F12D0">
              <w:t>Inland Fisheries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62195488" w14:textId="4B0DEACA" w:rsidR="005F4D70" w:rsidRPr="000F12D0" w:rsidRDefault="005F4D70" w:rsidP="00526813">
            <w:r w:rsidRPr="000F12D0">
              <w:t>Prof</w:t>
            </w:r>
            <w:r w:rsidR="00526813" w:rsidRPr="000F12D0">
              <w:t>. D. C. T.  Dissanayak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0CCC9BD" w14:textId="337B4FA1" w:rsidR="00526813" w:rsidRPr="000F12D0" w:rsidRDefault="00526813" w:rsidP="00526813">
            <w:pPr>
              <w:jc w:val="center"/>
            </w:pPr>
            <w:r w:rsidRPr="000F12D0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B641374" w14:textId="1BE1F685" w:rsidR="00526813" w:rsidRPr="00544A4C" w:rsidRDefault="000F12D0" w:rsidP="00E04548">
            <w:r w:rsidRPr="00544A4C">
              <w:t>05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94B2108" w14:textId="5BB41AD8" w:rsidR="00526813" w:rsidRPr="00544A4C" w:rsidRDefault="000F12D0" w:rsidP="00E04548">
            <w:r w:rsidRPr="00544A4C">
              <w:t>01 (02 Day)</w:t>
            </w:r>
          </w:p>
        </w:tc>
      </w:tr>
      <w:tr w:rsidR="00526813" w:rsidRPr="000F12D0" w14:paraId="61E09911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97C5E01" w14:textId="429D34F9" w:rsidR="00526813" w:rsidRPr="000F12D0" w:rsidRDefault="00526813" w:rsidP="00526813">
            <w:r w:rsidRPr="000F12D0">
              <w:t>ARM 207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732F2680" w14:textId="24060C33" w:rsidR="00526813" w:rsidRPr="000F12D0" w:rsidRDefault="00526813" w:rsidP="00526813">
            <w:r w:rsidRPr="000F12D0">
              <w:t>Fish Genetics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72E4EA0B" w14:textId="7D4082A3" w:rsidR="00526813" w:rsidRPr="000F12D0" w:rsidRDefault="00526813" w:rsidP="00526813">
            <w:r w:rsidRPr="000F12D0">
              <w:t xml:space="preserve">Dr. K. V. K. Gunathilake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2F3976A" w14:textId="5A83444A" w:rsidR="00526813" w:rsidRPr="000F12D0" w:rsidRDefault="00526813" w:rsidP="00526813">
            <w:pPr>
              <w:jc w:val="center"/>
            </w:pPr>
            <w:r w:rsidRPr="000F12D0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6049B3E" w14:textId="2B3BAC27" w:rsidR="00526813" w:rsidRPr="001A71E2" w:rsidRDefault="000F12D0" w:rsidP="00E04548">
            <w:r w:rsidRPr="001A71E2">
              <w:t>02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9C47C47" w14:textId="2B4822C5" w:rsidR="00526813" w:rsidRPr="001A71E2" w:rsidRDefault="000F12D0" w:rsidP="00E04548">
            <w:r w:rsidRPr="001A71E2">
              <w:t>-</w:t>
            </w:r>
          </w:p>
        </w:tc>
      </w:tr>
    </w:tbl>
    <w:p w14:paraId="62E0E49D" w14:textId="77777777" w:rsidR="009A1DC8" w:rsidRDefault="009A1DC8" w:rsidP="00EC28F0">
      <w:pPr>
        <w:sectPr w:rsidR="009A1DC8" w:rsidSect="00EC23A8">
          <w:headerReference w:type="default" r:id="rId14"/>
          <w:footerReference w:type="default" r:id="rId15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Y="146"/>
        <w:tblW w:w="11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95"/>
        <w:gridCol w:w="2282"/>
        <w:gridCol w:w="1985"/>
        <w:gridCol w:w="1984"/>
        <w:gridCol w:w="1560"/>
        <w:gridCol w:w="1670"/>
      </w:tblGrid>
      <w:tr w:rsidR="009A1DC8" w:rsidRPr="006E20A2" w14:paraId="56029918" w14:textId="77777777" w:rsidTr="004C3524">
        <w:trPr>
          <w:trHeight w:val="404"/>
        </w:trPr>
        <w:tc>
          <w:tcPr>
            <w:tcW w:w="1795" w:type="dxa"/>
            <w:shd w:val="clear" w:color="auto" w:fill="7030A0"/>
          </w:tcPr>
          <w:p w14:paraId="68AF3852" w14:textId="2C1A3902" w:rsidR="009A1DC8" w:rsidRPr="006E20A2" w:rsidRDefault="00AE59B5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lastRenderedPageBreak/>
              <w:t>T</w:t>
            </w:r>
            <w:r w:rsidR="009A1DC8" w:rsidRPr="006E20A2">
              <w:rPr>
                <w:b/>
                <w:color w:val="FFFFFF" w:themeColor="background1"/>
                <w:sz w:val="22"/>
                <w:szCs w:val="22"/>
              </w:rPr>
              <w:t>ime</w:t>
            </w:r>
          </w:p>
        </w:tc>
        <w:tc>
          <w:tcPr>
            <w:tcW w:w="2282" w:type="dxa"/>
            <w:shd w:val="clear" w:color="auto" w:fill="7030A0"/>
          </w:tcPr>
          <w:p w14:paraId="2510811A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053577B9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6F3EAD4D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528B4C8C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45046E27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4C3524" w:rsidRPr="006E20A2" w14:paraId="371D7813" w14:textId="77777777" w:rsidTr="004C3524">
        <w:tc>
          <w:tcPr>
            <w:tcW w:w="1795" w:type="dxa"/>
          </w:tcPr>
          <w:p w14:paraId="3CB82023" w14:textId="4AF2F495" w:rsidR="004C3524" w:rsidRPr="001A7F0F" w:rsidRDefault="004C3524" w:rsidP="004C3524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8.00 – 08.50</w:t>
            </w:r>
          </w:p>
        </w:tc>
        <w:tc>
          <w:tcPr>
            <w:tcW w:w="2282" w:type="dxa"/>
          </w:tcPr>
          <w:p w14:paraId="0DCCF673" w14:textId="503DDE8B" w:rsidR="004C3524" w:rsidRPr="004C3524" w:rsidRDefault="004C3524" w:rsidP="004C3524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7EB5A033" w14:textId="0773BE51" w:rsidR="004C3524" w:rsidRPr="004C3524" w:rsidRDefault="004C3524" w:rsidP="004C3524">
            <w:r w:rsidRPr="004C3524">
              <w:t>Integrated Watershed Management</w:t>
            </w:r>
          </w:p>
        </w:tc>
        <w:tc>
          <w:tcPr>
            <w:tcW w:w="1985" w:type="dxa"/>
          </w:tcPr>
          <w:p w14:paraId="18CFBB4B" w14:textId="77777777" w:rsidR="004C3524" w:rsidRPr="004C3524" w:rsidRDefault="004C3524" w:rsidP="004C3524"/>
        </w:tc>
        <w:tc>
          <w:tcPr>
            <w:tcW w:w="1984" w:type="dxa"/>
          </w:tcPr>
          <w:p w14:paraId="7450DBF9" w14:textId="38700E5C" w:rsidR="004C3524" w:rsidRPr="004C3524" w:rsidRDefault="004C3524" w:rsidP="004C3524"/>
        </w:tc>
        <w:tc>
          <w:tcPr>
            <w:tcW w:w="1560" w:type="dxa"/>
          </w:tcPr>
          <w:p w14:paraId="5D13D458" w14:textId="77777777" w:rsidR="004C3524" w:rsidRPr="004C3524" w:rsidRDefault="004C3524" w:rsidP="004C3524"/>
        </w:tc>
        <w:tc>
          <w:tcPr>
            <w:tcW w:w="1670" w:type="dxa"/>
          </w:tcPr>
          <w:p w14:paraId="5CC61B98" w14:textId="77777777" w:rsidR="004C3524" w:rsidRPr="004C3524" w:rsidRDefault="004C3524" w:rsidP="004C3524"/>
        </w:tc>
      </w:tr>
      <w:tr w:rsidR="004C3524" w:rsidRPr="006E20A2" w14:paraId="2B73F937" w14:textId="77777777" w:rsidTr="004C3524">
        <w:tc>
          <w:tcPr>
            <w:tcW w:w="1795" w:type="dxa"/>
          </w:tcPr>
          <w:p w14:paraId="554BDDF3" w14:textId="719893C1" w:rsidR="004C3524" w:rsidRPr="001A7F0F" w:rsidRDefault="004C3524" w:rsidP="004C3524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8.55 – 09.45</w:t>
            </w:r>
          </w:p>
        </w:tc>
        <w:tc>
          <w:tcPr>
            <w:tcW w:w="2282" w:type="dxa"/>
          </w:tcPr>
          <w:p w14:paraId="5A8EA997" w14:textId="7E83B3E4" w:rsidR="004C3524" w:rsidRPr="004C3524" w:rsidRDefault="004C3524" w:rsidP="004C3524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2E0CE3E4" w14:textId="167FEC16" w:rsidR="004C3524" w:rsidRPr="004C3524" w:rsidRDefault="004C3524" w:rsidP="004C3524">
            <w:pPr>
              <w:rPr>
                <w:strike/>
              </w:rPr>
            </w:pPr>
            <w:r w:rsidRPr="004C3524">
              <w:t>Eco</w:t>
            </w:r>
            <w:r w:rsidR="00686C21">
              <w:t>p</w:t>
            </w:r>
            <w:r w:rsidRPr="004C3524">
              <w:t>hysiology</w:t>
            </w:r>
          </w:p>
        </w:tc>
        <w:tc>
          <w:tcPr>
            <w:tcW w:w="1985" w:type="dxa"/>
          </w:tcPr>
          <w:p w14:paraId="3B98356F" w14:textId="4EC06815" w:rsidR="004C3524" w:rsidRPr="004C3524" w:rsidRDefault="004C3524" w:rsidP="004C3524">
            <w:r w:rsidRPr="004C3524">
              <w:t xml:space="preserve"> </w:t>
            </w:r>
          </w:p>
        </w:tc>
        <w:tc>
          <w:tcPr>
            <w:tcW w:w="1984" w:type="dxa"/>
          </w:tcPr>
          <w:p w14:paraId="5946A9AE" w14:textId="4F2669E1" w:rsidR="004C3524" w:rsidRPr="004C3524" w:rsidRDefault="004C3524" w:rsidP="004C3524">
            <w:r w:rsidRPr="004C3524">
              <w:t xml:space="preserve">  </w:t>
            </w:r>
          </w:p>
        </w:tc>
        <w:tc>
          <w:tcPr>
            <w:tcW w:w="1560" w:type="dxa"/>
          </w:tcPr>
          <w:p w14:paraId="06E8678F" w14:textId="77777777" w:rsidR="004C3524" w:rsidRPr="004C3524" w:rsidRDefault="004C3524" w:rsidP="004C3524"/>
        </w:tc>
        <w:tc>
          <w:tcPr>
            <w:tcW w:w="1670" w:type="dxa"/>
          </w:tcPr>
          <w:p w14:paraId="607448B3" w14:textId="77777777" w:rsidR="004C3524" w:rsidRPr="004C3524" w:rsidRDefault="004C3524" w:rsidP="004C3524">
            <w:r w:rsidRPr="004C3524">
              <w:t>ARM Practical</w:t>
            </w:r>
          </w:p>
          <w:p w14:paraId="6815E80C" w14:textId="3FC4590D" w:rsidR="004C3524" w:rsidRPr="004C3524" w:rsidRDefault="004C3524" w:rsidP="004C3524"/>
        </w:tc>
      </w:tr>
      <w:tr w:rsidR="004C3524" w:rsidRPr="006E20A2" w14:paraId="5E63C867" w14:textId="77777777" w:rsidTr="004C3524">
        <w:tc>
          <w:tcPr>
            <w:tcW w:w="1795" w:type="dxa"/>
            <w:shd w:val="clear" w:color="auto" w:fill="CCC0D9" w:themeFill="accent4" w:themeFillTint="66"/>
          </w:tcPr>
          <w:p w14:paraId="1B2C7931" w14:textId="66268ECF" w:rsidR="004C3524" w:rsidRPr="001A7F0F" w:rsidRDefault="004C3524" w:rsidP="004C3524">
            <w:pPr>
              <w:rPr>
                <w:b/>
                <w:sz w:val="20"/>
                <w:szCs w:val="20"/>
              </w:rPr>
            </w:pPr>
          </w:p>
        </w:tc>
        <w:tc>
          <w:tcPr>
            <w:tcW w:w="9481" w:type="dxa"/>
            <w:gridSpan w:val="5"/>
            <w:shd w:val="clear" w:color="auto" w:fill="CCC0D9" w:themeFill="accent4" w:themeFillTint="66"/>
          </w:tcPr>
          <w:p w14:paraId="143207D9" w14:textId="77777777" w:rsidR="004C3524" w:rsidRPr="004C3524" w:rsidRDefault="004C3524" w:rsidP="004C3524">
            <w:pPr>
              <w:jc w:val="center"/>
              <w:rPr>
                <w:b/>
              </w:rPr>
            </w:pPr>
            <w:r w:rsidRPr="004C3524">
              <w:rPr>
                <w:b/>
              </w:rPr>
              <w:t>T         E      A         B      R    E     A    K</w:t>
            </w:r>
          </w:p>
        </w:tc>
      </w:tr>
      <w:tr w:rsidR="004C3524" w:rsidRPr="006E20A2" w14:paraId="22B0B94E" w14:textId="77777777" w:rsidTr="004C3524">
        <w:tc>
          <w:tcPr>
            <w:tcW w:w="1795" w:type="dxa"/>
          </w:tcPr>
          <w:p w14:paraId="26FF5978" w14:textId="355D7436" w:rsidR="004C3524" w:rsidRPr="001A7F0F" w:rsidRDefault="004C3524" w:rsidP="004C3524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10.15 – 11.05</w:t>
            </w:r>
          </w:p>
        </w:tc>
        <w:tc>
          <w:tcPr>
            <w:tcW w:w="2282" w:type="dxa"/>
          </w:tcPr>
          <w:p w14:paraId="0FCF5577" w14:textId="080FB17E" w:rsidR="004C3524" w:rsidRPr="004C3524" w:rsidRDefault="004C3524" w:rsidP="004C3524"/>
        </w:tc>
        <w:tc>
          <w:tcPr>
            <w:tcW w:w="1985" w:type="dxa"/>
          </w:tcPr>
          <w:p w14:paraId="67B74B5C" w14:textId="41A43D91" w:rsidR="004C3524" w:rsidRPr="004C3524" w:rsidRDefault="004C3524" w:rsidP="004C3524"/>
        </w:tc>
        <w:tc>
          <w:tcPr>
            <w:tcW w:w="1984" w:type="dxa"/>
          </w:tcPr>
          <w:p w14:paraId="7DD2EA93" w14:textId="648C0DE8" w:rsidR="004C3524" w:rsidRPr="004C3524" w:rsidRDefault="004C3524" w:rsidP="004C3524"/>
        </w:tc>
        <w:tc>
          <w:tcPr>
            <w:tcW w:w="1560" w:type="dxa"/>
          </w:tcPr>
          <w:p w14:paraId="1F7E07A9" w14:textId="77BCB440" w:rsidR="004C3524" w:rsidRPr="004C3524" w:rsidRDefault="004C3524" w:rsidP="004C3524">
            <w:r w:rsidRPr="004C3524">
              <w:t xml:space="preserve">ARM (F2) </w:t>
            </w:r>
          </w:p>
          <w:p w14:paraId="40F8946B" w14:textId="0247ABA0" w:rsidR="004C3524" w:rsidRPr="004C3524" w:rsidRDefault="004C3524" w:rsidP="004C3524"/>
        </w:tc>
        <w:tc>
          <w:tcPr>
            <w:tcW w:w="1670" w:type="dxa"/>
          </w:tcPr>
          <w:p w14:paraId="326BC83F" w14:textId="77777777" w:rsidR="004C3524" w:rsidRPr="004C3524" w:rsidRDefault="004C3524" w:rsidP="004C3524">
            <w:r w:rsidRPr="004C3524">
              <w:t>ARM Practical</w:t>
            </w:r>
          </w:p>
          <w:p w14:paraId="6BEDF3D9" w14:textId="6A992A40" w:rsidR="004C3524" w:rsidRPr="004C3524" w:rsidRDefault="004C3524" w:rsidP="004C3524"/>
        </w:tc>
      </w:tr>
      <w:tr w:rsidR="004C3524" w:rsidRPr="006E20A2" w14:paraId="16C7A1CE" w14:textId="77777777" w:rsidTr="004C3524">
        <w:tc>
          <w:tcPr>
            <w:tcW w:w="1795" w:type="dxa"/>
          </w:tcPr>
          <w:p w14:paraId="503DDC25" w14:textId="7B45408C" w:rsidR="004C3524" w:rsidRPr="001A7F0F" w:rsidRDefault="004C3524" w:rsidP="004C3524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11.10 – 12.00</w:t>
            </w:r>
          </w:p>
        </w:tc>
        <w:tc>
          <w:tcPr>
            <w:tcW w:w="2282" w:type="dxa"/>
          </w:tcPr>
          <w:p w14:paraId="77B3A13B" w14:textId="5D18F521" w:rsidR="004C3524" w:rsidRPr="004C3524" w:rsidRDefault="004C3524" w:rsidP="004C3524"/>
        </w:tc>
        <w:tc>
          <w:tcPr>
            <w:tcW w:w="1985" w:type="dxa"/>
          </w:tcPr>
          <w:p w14:paraId="413D462D" w14:textId="77777777" w:rsidR="004C3524" w:rsidRPr="004C3524" w:rsidRDefault="004C3524" w:rsidP="004C3524"/>
        </w:tc>
        <w:tc>
          <w:tcPr>
            <w:tcW w:w="1984" w:type="dxa"/>
          </w:tcPr>
          <w:p w14:paraId="66B9FBFF" w14:textId="1752638D" w:rsidR="004C3524" w:rsidRPr="004C3524" w:rsidRDefault="004C3524" w:rsidP="004C3524">
            <w:r w:rsidRPr="004C3524">
              <w:t>ARM (</w:t>
            </w:r>
            <w:r>
              <w:t>B</w:t>
            </w:r>
            <w:r w:rsidRPr="004C3524">
              <w:t>3)</w:t>
            </w:r>
          </w:p>
          <w:p w14:paraId="080542B4" w14:textId="31F94815" w:rsidR="004C3524" w:rsidRPr="004C3524" w:rsidRDefault="00945E02" w:rsidP="004C3524">
            <w:r>
              <w:t xml:space="preserve">  </w:t>
            </w:r>
          </w:p>
        </w:tc>
        <w:tc>
          <w:tcPr>
            <w:tcW w:w="1560" w:type="dxa"/>
          </w:tcPr>
          <w:p w14:paraId="4CDC976E" w14:textId="6B5793A5" w:rsidR="004C3524" w:rsidRPr="004C3524" w:rsidRDefault="004C3524" w:rsidP="004C3524">
            <w:commentRangeStart w:id="1"/>
            <w:r w:rsidRPr="004C3524">
              <w:t>ARM (F2)</w:t>
            </w:r>
            <w:commentRangeEnd w:id="1"/>
            <w:r w:rsidR="00322C55">
              <w:rPr>
                <w:rStyle w:val="CommentReference"/>
              </w:rPr>
              <w:commentReference w:id="1"/>
            </w:r>
          </w:p>
          <w:p w14:paraId="45AA3EF6" w14:textId="128FC290" w:rsidR="004C3524" w:rsidRPr="004C3524" w:rsidRDefault="004C3524" w:rsidP="004C3524">
            <w:pPr>
              <w:ind w:right="-157"/>
            </w:pPr>
          </w:p>
        </w:tc>
        <w:tc>
          <w:tcPr>
            <w:tcW w:w="1670" w:type="dxa"/>
          </w:tcPr>
          <w:p w14:paraId="026B642C" w14:textId="77777777" w:rsidR="004C3524" w:rsidRPr="004C3524" w:rsidRDefault="004C3524" w:rsidP="004C3524">
            <w:r w:rsidRPr="004C3524">
              <w:t xml:space="preserve">ARM Practical </w:t>
            </w:r>
          </w:p>
          <w:p w14:paraId="6CEE8DED" w14:textId="10F6D3FC" w:rsidR="004C3524" w:rsidRPr="004C3524" w:rsidRDefault="004C3524" w:rsidP="004C3524"/>
        </w:tc>
      </w:tr>
      <w:tr w:rsidR="004C3524" w:rsidRPr="006E20A2" w14:paraId="68BF8203" w14:textId="77777777" w:rsidTr="004C3524">
        <w:tc>
          <w:tcPr>
            <w:tcW w:w="1795" w:type="dxa"/>
            <w:shd w:val="clear" w:color="auto" w:fill="B2A1C7" w:themeFill="accent4" w:themeFillTint="99"/>
          </w:tcPr>
          <w:p w14:paraId="03972B30" w14:textId="4CF80698" w:rsidR="004C3524" w:rsidRPr="001A7F0F" w:rsidRDefault="004C3524" w:rsidP="004C3524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481" w:type="dxa"/>
            <w:gridSpan w:val="5"/>
            <w:shd w:val="clear" w:color="auto" w:fill="B2A1C7" w:themeFill="accent4" w:themeFillTint="99"/>
          </w:tcPr>
          <w:p w14:paraId="596091A0" w14:textId="77777777" w:rsidR="004C3524" w:rsidRPr="004C3524" w:rsidRDefault="004C3524" w:rsidP="004C3524">
            <w:pPr>
              <w:jc w:val="center"/>
              <w:rPr>
                <w:color w:val="FFFFFF" w:themeColor="background1"/>
              </w:rPr>
            </w:pPr>
            <w:r w:rsidRPr="004C3524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322C55" w:rsidRPr="006E20A2" w14:paraId="4E764EC2" w14:textId="77777777" w:rsidTr="004C3524">
        <w:tc>
          <w:tcPr>
            <w:tcW w:w="1795" w:type="dxa"/>
          </w:tcPr>
          <w:p w14:paraId="0989F448" w14:textId="2B79844A" w:rsidR="00322C55" w:rsidRPr="001A7F0F" w:rsidRDefault="00322C55" w:rsidP="00322C55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1.00 – 02.00</w:t>
            </w:r>
          </w:p>
        </w:tc>
        <w:tc>
          <w:tcPr>
            <w:tcW w:w="2282" w:type="dxa"/>
          </w:tcPr>
          <w:p w14:paraId="50BBC084" w14:textId="032F801F" w:rsidR="00322C55" w:rsidRPr="004C3524" w:rsidRDefault="00322C55" w:rsidP="00322C55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79A95FAC" w14:textId="195BF537" w:rsidR="00322C55" w:rsidRPr="00895D22" w:rsidRDefault="00322C55" w:rsidP="00322C55">
            <w:r w:rsidRPr="00895D22">
              <w:t>(</w:t>
            </w:r>
            <w:r>
              <w:t>NFC3</w:t>
            </w:r>
            <w:r w:rsidRPr="00895D22">
              <w:t xml:space="preserve">)  </w:t>
            </w:r>
          </w:p>
          <w:p w14:paraId="2FCD6F98" w14:textId="71C830CF" w:rsidR="00322C55" w:rsidRPr="004C3524" w:rsidRDefault="00322C55" w:rsidP="00322C55">
            <w:r w:rsidRPr="00895D22">
              <w:t>Nutrition</w:t>
            </w:r>
          </w:p>
        </w:tc>
        <w:tc>
          <w:tcPr>
            <w:tcW w:w="1984" w:type="dxa"/>
          </w:tcPr>
          <w:p w14:paraId="411523F0" w14:textId="3E2B707A" w:rsidR="00322C55" w:rsidRPr="004C3524" w:rsidRDefault="00322C55" w:rsidP="00322C55">
            <w:pPr>
              <w:rPr>
                <w:highlight w:val="yellow"/>
              </w:rPr>
            </w:pPr>
          </w:p>
        </w:tc>
        <w:tc>
          <w:tcPr>
            <w:tcW w:w="1560" w:type="dxa"/>
          </w:tcPr>
          <w:p w14:paraId="15D5CB58" w14:textId="0506D2D4" w:rsidR="00322C55" w:rsidRPr="00322C55" w:rsidRDefault="00322C55" w:rsidP="00322C55">
            <w:r w:rsidRPr="00322C55">
              <w:t>ARM (</w:t>
            </w:r>
            <w:r w:rsidRPr="00322C55">
              <w:t>A1</w:t>
            </w:r>
            <w:r w:rsidRPr="00322C55">
              <w:t xml:space="preserve">) </w:t>
            </w:r>
          </w:p>
          <w:p w14:paraId="0B874E7F" w14:textId="205A8471" w:rsidR="00322C55" w:rsidRPr="00322C55" w:rsidRDefault="00322C55" w:rsidP="00322C55">
            <w:r w:rsidRPr="00322C55">
              <w:t xml:space="preserve">Marine </w:t>
            </w:r>
            <w:r w:rsidRPr="00322C55">
              <w:t xml:space="preserve"> &amp;</w:t>
            </w:r>
            <w:r w:rsidRPr="00322C55">
              <w:t xml:space="preserve"> </w:t>
            </w:r>
            <w:commentRangeStart w:id="2"/>
            <w:r w:rsidRPr="00322C55">
              <w:t>Coastal</w:t>
            </w:r>
            <w:commentRangeEnd w:id="2"/>
            <w:r w:rsidRPr="00322C55">
              <w:rPr>
                <w:rStyle w:val="CommentReference"/>
              </w:rPr>
              <w:commentReference w:id="2"/>
            </w:r>
            <w:r w:rsidRPr="00322C55">
              <w:t xml:space="preserve"> Ecol</w:t>
            </w:r>
          </w:p>
        </w:tc>
        <w:tc>
          <w:tcPr>
            <w:tcW w:w="1670" w:type="dxa"/>
          </w:tcPr>
          <w:p w14:paraId="60DB0C5E" w14:textId="682F3240" w:rsidR="00322C55" w:rsidRPr="004C3524" w:rsidRDefault="00322C55" w:rsidP="00322C55"/>
        </w:tc>
      </w:tr>
      <w:tr w:rsidR="00322C55" w:rsidRPr="006E20A2" w14:paraId="6147315B" w14:textId="77777777" w:rsidTr="004C3524">
        <w:tc>
          <w:tcPr>
            <w:tcW w:w="1795" w:type="dxa"/>
          </w:tcPr>
          <w:p w14:paraId="59C04D79" w14:textId="5086365C" w:rsidR="00322C55" w:rsidRPr="001A7F0F" w:rsidRDefault="00322C55" w:rsidP="00322C55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2.00 – 03.00</w:t>
            </w:r>
          </w:p>
        </w:tc>
        <w:tc>
          <w:tcPr>
            <w:tcW w:w="2282" w:type="dxa"/>
          </w:tcPr>
          <w:p w14:paraId="08B41F1A" w14:textId="21EA4951" w:rsidR="00322C55" w:rsidRPr="004C3524" w:rsidRDefault="00322C55" w:rsidP="00322C55">
            <w:r w:rsidRPr="004C3524">
              <w:t>ARM (</w:t>
            </w:r>
            <w:r>
              <w:t>F2</w:t>
            </w:r>
            <w:r w:rsidRPr="004C3524">
              <w:t>)</w:t>
            </w:r>
          </w:p>
          <w:p w14:paraId="72DA43E6" w14:textId="72468AFD" w:rsidR="00322C55" w:rsidRPr="004C3524" w:rsidRDefault="00322C55" w:rsidP="00322C55">
            <w:pPr>
              <w:rPr>
                <w:highlight w:val="yellow"/>
              </w:rPr>
            </w:pPr>
            <w:r w:rsidRPr="004C3524">
              <w:t>Aquatic Vertebrate Conservation</w:t>
            </w:r>
          </w:p>
        </w:tc>
        <w:tc>
          <w:tcPr>
            <w:tcW w:w="1985" w:type="dxa"/>
          </w:tcPr>
          <w:p w14:paraId="2805619F" w14:textId="4C4CBF7F" w:rsidR="00322C55" w:rsidRPr="00895D22" w:rsidRDefault="00322C55" w:rsidP="00322C55">
            <w:r w:rsidRPr="00895D22">
              <w:rPr>
                <w:lang w:val="nl-BE"/>
              </w:rPr>
              <w:t>(</w:t>
            </w:r>
            <w:r>
              <w:rPr>
                <w:lang w:val="nl-BE"/>
              </w:rPr>
              <w:t>NFC3</w:t>
            </w:r>
            <w:r w:rsidRPr="00895D22">
              <w:rPr>
                <w:lang w:val="nl-BE"/>
              </w:rPr>
              <w:t xml:space="preserve">) </w:t>
            </w:r>
            <w:r w:rsidRPr="00895D22">
              <w:t xml:space="preserve"> </w:t>
            </w:r>
          </w:p>
          <w:p w14:paraId="27DE5A30" w14:textId="7C84F32E" w:rsidR="00322C55" w:rsidRPr="004C3524" w:rsidRDefault="00322C55" w:rsidP="00322C55">
            <w:pPr>
              <w:rPr>
                <w:lang w:val="nl-BE"/>
              </w:rPr>
            </w:pPr>
          </w:p>
        </w:tc>
        <w:tc>
          <w:tcPr>
            <w:tcW w:w="1984" w:type="dxa"/>
          </w:tcPr>
          <w:p w14:paraId="03AF8502" w14:textId="1CD8F852" w:rsidR="00322C55" w:rsidRPr="004C3524" w:rsidRDefault="00322C55" w:rsidP="00322C55">
            <w:pPr>
              <w:rPr>
                <w:highlight w:val="yellow"/>
                <w:lang w:val="nl-BE"/>
              </w:rPr>
            </w:pPr>
          </w:p>
        </w:tc>
        <w:tc>
          <w:tcPr>
            <w:tcW w:w="1560" w:type="dxa"/>
          </w:tcPr>
          <w:p w14:paraId="6EB40A82" w14:textId="46932183" w:rsidR="00322C55" w:rsidRPr="00322C55" w:rsidRDefault="00322C55" w:rsidP="00322C55">
            <w:r w:rsidRPr="00322C55">
              <w:t>ARM (</w:t>
            </w:r>
            <w:r w:rsidRPr="00322C55">
              <w:t>A1</w:t>
            </w:r>
            <w:r w:rsidRPr="00322C55">
              <w:t>)</w:t>
            </w:r>
          </w:p>
          <w:p w14:paraId="11CE0991" w14:textId="2F4B4C61" w:rsidR="00322C55" w:rsidRPr="00322C55" w:rsidRDefault="00322C55" w:rsidP="00322C55">
            <w:pPr>
              <w:rPr>
                <w:lang w:val="nl-BE"/>
              </w:rPr>
            </w:pPr>
            <w:r w:rsidRPr="00322C55">
              <w:t xml:space="preserve">Marine  &amp; </w:t>
            </w:r>
            <w:commentRangeStart w:id="3"/>
            <w:r w:rsidRPr="00322C55">
              <w:t>Coastal</w:t>
            </w:r>
            <w:commentRangeEnd w:id="3"/>
            <w:r w:rsidRPr="00322C55">
              <w:rPr>
                <w:rStyle w:val="CommentReference"/>
              </w:rPr>
              <w:commentReference w:id="3"/>
            </w:r>
            <w:r w:rsidRPr="00322C55">
              <w:t xml:space="preserve"> Ecol</w:t>
            </w:r>
          </w:p>
        </w:tc>
        <w:tc>
          <w:tcPr>
            <w:tcW w:w="1670" w:type="dxa"/>
          </w:tcPr>
          <w:p w14:paraId="2851B2DB" w14:textId="75A7BAEE" w:rsidR="00322C55" w:rsidRPr="004C3524" w:rsidRDefault="00322C55" w:rsidP="00322C55"/>
        </w:tc>
      </w:tr>
      <w:tr w:rsidR="00322C55" w:rsidRPr="006E20A2" w14:paraId="6FD17A74" w14:textId="77777777" w:rsidTr="004C3524">
        <w:tc>
          <w:tcPr>
            <w:tcW w:w="1795" w:type="dxa"/>
          </w:tcPr>
          <w:p w14:paraId="63AFF28D" w14:textId="01A1B41A" w:rsidR="00322C55" w:rsidRPr="001A7F0F" w:rsidRDefault="00322C55" w:rsidP="00322C55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3.00 – 04.00</w:t>
            </w:r>
          </w:p>
        </w:tc>
        <w:tc>
          <w:tcPr>
            <w:tcW w:w="2282" w:type="dxa"/>
          </w:tcPr>
          <w:p w14:paraId="3A787F7D" w14:textId="7270B0E4" w:rsidR="00322C55" w:rsidRPr="004C3524" w:rsidRDefault="00322C55" w:rsidP="00322C55"/>
        </w:tc>
        <w:tc>
          <w:tcPr>
            <w:tcW w:w="1985" w:type="dxa"/>
          </w:tcPr>
          <w:p w14:paraId="3BBFAECF" w14:textId="77777777" w:rsidR="00322C55" w:rsidRPr="004C3524" w:rsidRDefault="00322C55" w:rsidP="00322C55">
            <w:pPr>
              <w:ind w:left="-53" w:right="-108"/>
            </w:pPr>
            <w:r w:rsidRPr="004C3524">
              <w:t xml:space="preserve"> </w:t>
            </w:r>
          </w:p>
        </w:tc>
        <w:tc>
          <w:tcPr>
            <w:tcW w:w="1984" w:type="dxa"/>
          </w:tcPr>
          <w:p w14:paraId="43A21138" w14:textId="03DEE876" w:rsidR="00322C55" w:rsidRPr="004C3524" w:rsidRDefault="00322C55" w:rsidP="00322C55">
            <w:pPr>
              <w:rPr>
                <w:highlight w:val="yellow"/>
              </w:rPr>
            </w:pPr>
          </w:p>
        </w:tc>
        <w:tc>
          <w:tcPr>
            <w:tcW w:w="1560" w:type="dxa"/>
            <w:vMerge w:val="restart"/>
          </w:tcPr>
          <w:p w14:paraId="05E30473" w14:textId="77777777" w:rsidR="00322C55" w:rsidRPr="004C3524" w:rsidRDefault="00322C55" w:rsidP="00322C55">
            <w:r w:rsidRPr="004C3524">
              <w:t>Student activities</w:t>
            </w:r>
          </w:p>
          <w:p w14:paraId="3B7B58E7" w14:textId="6BFE66DA" w:rsidR="00322C55" w:rsidRPr="004C3524" w:rsidRDefault="00322C55" w:rsidP="00322C55"/>
        </w:tc>
        <w:tc>
          <w:tcPr>
            <w:tcW w:w="1670" w:type="dxa"/>
          </w:tcPr>
          <w:p w14:paraId="060E5B4E" w14:textId="3EBB3C10" w:rsidR="00322C55" w:rsidRPr="004C3524" w:rsidRDefault="00322C55" w:rsidP="00322C55"/>
        </w:tc>
      </w:tr>
      <w:tr w:rsidR="00322C55" w:rsidRPr="006E20A2" w14:paraId="4F644F08" w14:textId="77777777" w:rsidTr="004C3524">
        <w:tc>
          <w:tcPr>
            <w:tcW w:w="1795" w:type="dxa"/>
          </w:tcPr>
          <w:p w14:paraId="52539A0B" w14:textId="5C17C19D" w:rsidR="00322C55" w:rsidRPr="001A7F0F" w:rsidRDefault="00322C55" w:rsidP="00322C55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2282" w:type="dxa"/>
          </w:tcPr>
          <w:p w14:paraId="6C497308" w14:textId="77777777" w:rsidR="00322C55" w:rsidRPr="004C3524" w:rsidRDefault="00322C55" w:rsidP="00322C55"/>
        </w:tc>
        <w:tc>
          <w:tcPr>
            <w:tcW w:w="1985" w:type="dxa"/>
          </w:tcPr>
          <w:p w14:paraId="58CEEE58" w14:textId="77777777" w:rsidR="00322C55" w:rsidRPr="004C3524" w:rsidRDefault="00322C55" w:rsidP="00322C55"/>
        </w:tc>
        <w:tc>
          <w:tcPr>
            <w:tcW w:w="1984" w:type="dxa"/>
          </w:tcPr>
          <w:p w14:paraId="159A8A4D" w14:textId="1988ADF1" w:rsidR="00322C55" w:rsidRPr="004C3524" w:rsidRDefault="00322C55" w:rsidP="00322C55">
            <w:pPr>
              <w:rPr>
                <w:highlight w:val="yellow"/>
              </w:rPr>
            </w:pPr>
          </w:p>
        </w:tc>
        <w:tc>
          <w:tcPr>
            <w:tcW w:w="1560" w:type="dxa"/>
            <w:vMerge/>
          </w:tcPr>
          <w:p w14:paraId="64B867C3" w14:textId="77777777" w:rsidR="00322C55" w:rsidRPr="004C3524" w:rsidRDefault="00322C55" w:rsidP="00322C55"/>
        </w:tc>
        <w:tc>
          <w:tcPr>
            <w:tcW w:w="1670" w:type="dxa"/>
          </w:tcPr>
          <w:p w14:paraId="1171A219" w14:textId="77777777" w:rsidR="00322C55" w:rsidRPr="004C3524" w:rsidRDefault="00322C55" w:rsidP="00322C55"/>
        </w:tc>
      </w:tr>
      <w:tr w:rsidR="00322C55" w:rsidRPr="006E20A2" w14:paraId="6A4C600C" w14:textId="77777777" w:rsidTr="004C3524">
        <w:tc>
          <w:tcPr>
            <w:tcW w:w="1795" w:type="dxa"/>
          </w:tcPr>
          <w:p w14:paraId="044649E9" w14:textId="3756BEAA" w:rsidR="00322C55" w:rsidRDefault="00322C55" w:rsidP="00322C55"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2282" w:type="dxa"/>
          </w:tcPr>
          <w:p w14:paraId="178E16D6" w14:textId="77777777" w:rsidR="00322C55" w:rsidRPr="001A7F0F" w:rsidRDefault="00322C55" w:rsidP="00322C5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410EC325" w14:textId="77777777" w:rsidR="00322C55" w:rsidRPr="001A7F0F" w:rsidRDefault="00322C55" w:rsidP="00322C55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6E612D24" w14:textId="77777777" w:rsidR="00322C55" w:rsidRPr="000A5F47" w:rsidRDefault="00322C55" w:rsidP="00322C5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210DC1F4" w14:textId="77777777" w:rsidR="00322C55" w:rsidRPr="001A7F0F" w:rsidRDefault="00322C55" w:rsidP="00322C5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27D67B7E" w14:textId="77777777" w:rsidR="00322C55" w:rsidRPr="001A7F0F" w:rsidRDefault="00322C55" w:rsidP="00322C55">
            <w:pPr>
              <w:rPr>
                <w:sz w:val="20"/>
                <w:szCs w:val="20"/>
              </w:rPr>
            </w:pPr>
          </w:p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080"/>
        <w:gridCol w:w="1530"/>
      </w:tblGrid>
      <w:tr w:rsidR="00EC28F0" w:rsidRPr="00C33F02" w14:paraId="124E48ED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8DEE28B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9A5C915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8201B9E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2D0794E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02CA7750" w14:textId="77777777" w:rsidR="00EC28F0" w:rsidRPr="002479EE" w:rsidRDefault="00EC28F0" w:rsidP="002479EE">
            <w:pPr>
              <w:ind w:left="-108" w:right="-108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C4FE09A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0F6831B1" w14:textId="77777777" w:rsidR="00EC28F0" w:rsidRPr="002479EE" w:rsidRDefault="00EC28F0" w:rsidP="002479EE">
            <w:pPr>
              <w:ind w:right="-108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Practical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B471131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606B5FFD" w14:textId="77777777" w:rsidR="00EC28F0" w:rsidRPr="002479EE" w:rsidRDefault="00EC28F0" w:rsidP="002479EE">
            <w:pPr>
              <w:ind w:right="-211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Field classes</w:t>
            </w:r>
          </w:p>
        </w:tc>
      </w:tr>
      <w:tr w:rsidR="00A21A7C" w:rsidRPr="0077084A" w14:paraId="61977827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B324688" w14:textId="194FA9D0" w:rsidR="00A21A7C" w:rsidRPr="004C3524" w:rsidRDefault="00A21A7C" w:rsidP="00A21A7C">
            <w:r w:rsidRPr="004C3524">
              <w:t>ARM 304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2C8CC3C" w14:textId="20323EDF" w:rsidR="00A21A7C" w:rsidRPr="004C3524" w:rsidRDefault="00A21A7C" w:rsidP="00A21A7C">
            <w:r w:rsidRPr="004C3524">
              <w:t xml:space="preserve">Nutrition (Based on ZOO 327 2.0)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C500B4F" w14:textId="0B6F2F71" w:rsidR="00A21A7C" w:rsidRPr="004C3524" w:rsidRDefault="00A21A7C" w:rsidP="00A21A7C">
            <w:r w:rsidRPr="004C3524">
              <w:t xml:space="preserve">Dr. K. V. K. Gunathilake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5CEDD06" w14:textId="2C8D9D7C" w:rsidR="00A21A7C" w:rsidRPr="004C3524" w:rsidRDefault="00D147F9" w:rsidP="00A21A7C">
            <w:pPr>
              <w:jc w:val="center"/>
            </w:pPr>
            <w:r w:rsidRPr="004C3524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C01E475" w14:textId="1DB94AB5" w:rsidR="00A21A7C" w:rsidRPr="00FE67B6" w:rsidRDefault="00686C21" w:rsidP="00686C21">
            <w:r w:rsidRPr="00FE67B6">
              <w:t>0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A6159A" w14:textId="6873B5AD" w:rsidR="00A21A7C" w:rsidRPr="00FE67B6" w:rsidRDefault="00686C21" w:rsidP="00E4309F">
            <w:r w:rsidRPr="00FE67B6">
              <w:t>-</w:t>
            </w:r>
          </w:p>
        </w:tc>
      </w:tr>
      <w:tr w:rsidR="00A21A7C" w:rsidRPr="0077084A" w14:paraId="0FFE5513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CC08427" w14:textId="42A2AE3A" w:rsidR="00A21A7C" w:rsidRPr="004C3524" w:rsidRDefault="00A21A7C" w:rsidP="00A21A7C">
            <w:r w:rsidRPr="004C3524">
              <w:t>ARM 309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09A8B69" w14:textId="7602D044" w:rsidR="00A21A7C" w:rsidRPr="004C3524" w:rsidRDefault="00A21A7C" w:rsidP="00A21A7C">
            <w:pPr>
              <w:ind w:right="-108"/>
            </w:pPr>
            <w:r w:rsidRPr="004C3524">
              <w:t>Marine and Coastal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3E2FA4F" w14:textId="19229BE8" w:rsidR="00A21A7C" w:rsidRPr="004C3524" w:rsidRDefault="00A21A7C" w:rsidP="00A21A7C">
            <w:r w:rsidRPr="004C3524">
              <w:t xml:space="preserve">Prof. R. R. M. K. P. Ranatunga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5A98743" w14:textId="49D37EF9" w:rsidR="00A21A7C" w:rsidRPr="004C3524" w:rsidRDefault="00D147F9" w:rsidP="00A21A7C">
            <w:pPr>
              <w:jc w:val="center"/>
            </w:pPr>
            <w:r w:rsidRPr="004C3524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3B6D1A9" w14:textId="437E7786" w:rsidR="00A21A7C" w:rsidRPr="00EE2FE8" w:rsidRDefault="00FE67B6" w:rsidP="00686C21">
            <w:pPr>
              <w:rPr>
                <w:color w:val="FF0000"/>
              </w:rPr>
            </w:pPr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795FC57" w14:textId="7D70BEF7" w:rsidR="00A21A7C" w:rsidRPr="00EE2FE8" w:rsidRDefault="00686C21" w:rsidP="00E4309F">
            <w:pPr>
              <w:rPr>
                <w:color w:val="FF0000"/>
              </w:rPr>
            </w:pPr>
            <w:r w:rsidRPr="00FE67B6">
              <w:t>01 (01 Day)</w:t>
            </w:r>
          </w:p>
        </w:tc>
      </w:tr>
      <w:tr w:rsidR="00A21A7C" w:rsidRPr="0077084A" w14:paraId="4F3478E8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4E9F1F6" w14:textId="64FCC1CD" w:rsidR="00A21A7C" w:rsidRPr="004C3524" w:rsidRDefault="00A21A7C" w:rsidP="00A21A7C">
            <w:r w:rsidRPr="004C3524">
              <w:t>ARM 310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DF428A1" w14:textId="44412090" w:rsidR="00A21A7C" w:rsidRPr="004C3524" w:rsidRDefault="00A21A7C" w:rsidP="00A21A7C">
            <w:pPr>
              <w:ind w:right="-108"/>
            </w:pPr>
            <w:r w:rsidRPr="004C3524">
              <w:t>Eco</w:t>
            </w:r>
            <w:r w:rsidR="00686C21">
              <w:t>p</w:t>
            </w:r>
            <w:r w:rsidRPr="004C3524">
              <w:t xml:space="preserve">hysiology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4AC7A684" w14:textId="7175346A" w:rsidR="00A21A7C" w:rsidRPr="004C3524" w:rsidRDefault="00A21A7C" w:rsidP="00A21A7C">
            <w:r w:rsidRPr="004C3524">
              <w:t>Dr. F. S. Idroos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84C03DF" w14:textId="0E676557" w:rsidR="00A21A7C" w:rsidRPr="004C3524" w:rsidRDefault="00D147F9" w:rsidP="00A21A7C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73D6DC2" w14:textId="6511A223" w:rsidR="00A21A7C" w:rsidRPr="00FE67B6" w:rsidRDefault="00686C21" w:rsidP="00686C21">
            <w:r w:rsidRPr="00FE67B6">
              <w:t>0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AA88CF6" w14:textId="70860BCD" w:rsidR="00A21A7C" w:rsidRPr="00FE67B6" w:rsidRDefault="00686C21" w:rsidP="00E4309F">
            <w:r w:rsidRPr="00FE67B6">
              <w:t>-</w:t>
            </w:r>
          </w:p>
        </w:tc>
      </w:tr>
      <w:tr w:rsidR="00A21A7C" w:rsidRPr="0077084A" w14:paraId="7E20802D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B0F3752" w14:textId="5B1B2196" w:rsidR="00A21A7C" w:rsidRPr="004C3524" w:rsidRDefault="00A21A7C" w:rsidP="00A21A7C">
            <w:r w:rsidRPr="004C3524">
              <w:t>ARM 311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1CA12DE" w14:textId="3AE46C75" w:rsidR="00A21A7C" w:rsidRPr="004C3524" w:rsidRDefault="00A21A7C" w:rsidP="00A21A7C">
            <w:r w:rsidRPr="004C3524">
              <w:t xml:space="preserve">Integrated Watershed Management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40428C77" w14:textId="487D0AA5" w:rsidR="00A21A7C" w:rsidRPr="004C3524" w:rsidRDefault="00A21A7C" w:rsidP="00A21A7C">
            <w:r w:rsidRPr="004C3524">
              <w:t>Dr. S. A. M. A. I. K.  Senanayak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4138574" w14:textId="47D4AF2B" w:rsidR="00A21A7C" w:rsidRPr="004C3524" w:rsidRDefault="00D147F9" w:rsidP="00A21A7C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BF383EB" w14:textId="490915E3" w:rsidR="00A21A7C" w:rsidRPr="00FE67B6" w:rsidRDefault="00686C21" w:rsidP="00686C21">
            <w:r w:rsidRPr="00FE67B6">
              <w:t>0</w:t>
            </w:r>
            <w:r w:rsidR="00FE67B6" w:rsidRPr="00FE67B6">
              <w:t>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8187A82" w14:textId="18CC5C94" w:rsidR="00A21A7C" w:rsidRPr="00FE67B6" w:rsidRDefault="00686C21" w:rsidP="00E4309F">
            <w:r w:rsidRPr="00FE67B6">
              <w:t>01 (01 Day)</w:t>
            </w:r>
          </w:p>
        </w:tc>
      </w:tr>
      <w:tr w:rsidR="00A21A7C" w:rsidRPr="0077084A" w14:paraId="234AD09E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FE22BF8" w14:textId="68218CBC" w:rsidR="00A21A7C" w:rsidRPr="004C3524" w:rsidRDefault="00A21A7C" w:rsidP="00A21A7C">
            <w:r w:rsidRPr="004C3524">
              <w:t>ARM 312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2BD990A" w14:textId="6A20E608" w:rsidR="00A21A7C" w:rsidRPr="004C3524" w:rsidRDefault="00A21A7C" w:rsidP="00A21A7C">
            <w:r w:rsidRPr="004C3524">
              <w:t>Aquatic Vertebrate Conservation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EA50D92" w14:textId="7C213EF7" w:rsidR="00A21A7C" w:rsidRPr="004C3524" w:rsidRDefault="00A21A7C" w:rsidP="00A21A7C">
            <w:r w:rsidRPr="004C3524">
              <w:t>Prof. W</w:t>
            </w:r>
            <w:r w:rsidR="00D147F9" w:rsidRPr="004C3524">
              <w:t xml:space="preserve">. </w:t>
            </w:r>
            <w:r w:rsidRPr="004C3524">
              <w:t>A</w:t>
            </w:r>
            <w:r w:rsidR="00D147F9" w:rsidRPr="004C3524">
              <w:t xml:space="preserve">. D. </w:t>
            </w:r>
            <w:r w:rsidRPr="004C3524">
              <w:t xml:space="preserve">Mahaulpatha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D0653F6" w14:textId="4A36C941" w:rsidR="00A21A7C" w:rsidRPr="004C3524" w:rsidRDefault="00D147F9" w:rsidP="00A21A7C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6CFC781" w14:textId="2A8A1B6C" w:rsidR="00A21A7C" w:rsidRPr="00EE2FE8" w:rsidRDefault="00FE67B6" w:rsidP="00686C21">
            <w:pPr>
              <w:rPr>
                <w:color w:val="FF0000"/>
              </w:rPr>
            </w:pPr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C25701C" w14:textId="133FB778" w:rsidR="00A21A7C" w:rsidRPr="00EE2FE8" w:rsidRDefault="00686C21" w:rsidP="00E4309F">
            <w:pPr>
              <w:rPr>
                <w:color w:val="FF0000"/>
              </w:rPr>
            </w:pPr>
            <w:r w:rsidRPr="00FE67B6">
              <w:t>01 (01 Day)</w:t>
            </w:r>
          </w:p>
        </w:tc>
      </w:tr>
      <w:tr w:rsidR="00A21A7C" w:rsidRPr="0077084A" w14:paraId="2BDE44F1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8320D33" w14:textId="0B25A3AA" w:rsidR="00A21A7C" w:rsidRPr="004C3524" w:rsidRDefault="00A21A7C" w:rsidP="00A21A7C">
            <w:r w:rsidRPr="004C3524">
              <w:t>ARM 313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331222A" w14:textId="3E0473AB" w:rsidR="00A21A7C" w:rsidRPr="004C3524" w:rsidRDefault="00A21A7C" w:rsidP="00A21A7C">
            <w:r w:rsidRPr="004C3524">
              <w:t>Industrial Training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8C19514" w14:textId="09F73BEB" w:rsidR="004C3524" w:rsidRDefault="004C3524" w:rsidP="00A21A7C">
            <w:r>
              <w:t>(In</w:t>
            </w:r>
            <w:r w:rsidR="00A57844">
              <w:t>-</w:t>
            </w:r>
            <w:r>
              <w:t xml:space="preserve">charge) </w:t>
            </w:r>
          </w:p>
          <w:p w14:paraId="0EF8676C" w14:textId="769B2404" w:rsidR="00A21A7C" w:rsidRPr="004C3524" w:rsidRDefault="004C3524" w:rsidP="00A21A7C">
            <w:r>
              <w:t xml:space="preserve">Dr. F. S. Idroos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AA45C9F" w14:textId="7F7BD6F9" w:rsidR="00A21A7C" w:rsidRPr="004C3524" w:rsidRDefault="00A21A7C" w:rsidP="00A21A7C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E822E0E" w14:textId="1D5C7832" w:rsidR="00A21A7C" w:rsidRPr="004C3524" w:rsidRDefault="00A21A7C" w:rsidP="00A21A7C">
            <w:pPr>
              <w:jc w:val="center"/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32DB750" w14:textId="39055A0D" w:rsidR="00A21A7C" w:rsidRPr="004C3524" w:rsidRDefault="00A21A7C" w:rsidP="00A21A7C">
            <w:pPr>
              <w:jc w:val="center"/>
            </w:pPr>
          </w:p>
        </w:tc>
      </w:tr>
    </w:tbl>
    <w:p w14:paraId="2253C024" w14:textId="50FBB028" w:rsidR="00C04A94" w:rsidRDefault="00C04A94">
      <w:pPr>
        <w:sectPr w:rsidR="00C04A94" w:rsidSect="00EC23A8">
          <w:headerReference w:type="default" r:id="rId20"/>
          <w:footerReference w:type="default" r:id="rId21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Y="146"/>
        <w:tblW w:w="315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05"/>
        <w:gridCol w:w="2372"/>
        <w:gridCol w:w="1948"/>
        <w:gridCol w:w="37"/>
        <w:gridCol w:w="1943"/>
        <w:gridCol w:w="41"/>
        <w:gridCol w:w="1560"/>
        <w:gridCol w:w="1670"/>
        <w:gridCol w:w="5072"/>
        <w:gridCol w:w="5072"/>
        <w:gridCol w:w="5072"/>
        <w:gridCol w:w="5072"/>
      </w:tblGrid>
      <w:tr w:rsidR="00D05510" w:rsidRPr="006E20A2" w14:paraId="567613A9" w14:textId="77777777" w:rsidTr="005B5CA0">
        <w:trPr>
          <w:gridAfter w:val="4"/>
          <w:wAfter w:w="20288" w:type="dxa"/>
          <w:trHeight w:val="404"/>
        </w:trPr>
        <w:tc>
          <w:tcPr>
            <w:tcW w:w="1705" w:type="dxa"/>
            <w:shd w:val="clear" w:color="auto" w:fill="7030A0"/>
          </w:tcPr>
          <w:p w14:paraId="7DF13E5B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lastRenderedPageBreak/>
              <w:t>T</w:t>
            </w:r>
            <w:r w:rsidRPr="006E20A2">
              <w:rPr>
                <w:b/>
                <w:color w:val="FFFFFF" w:themeColor="background1"/>
                <w:sz w:val="22"/>
                <w:szCs w:val="22"/>
              </w:rPr>
              <w:t>ime</w:t>
            </w:r>
          </w:p>
        </w:tc>
        <w:tc>
          <w:tcPr>
            <w:tcW w:w="2372" w:type="dxa"/>
            <w:shd w:val="clear" w:color="auto" w:fill="7030A0"/>
          </w:tcPr>
          <w:p w14:paraId="2AF21F26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1985" w:type="dxa"/>
            <w:gridSpan w:val="2"/>
            <w:shd w:val="clear" w:color="auto" w:fill="7030A0"/>
          </w:tcPr>
          <w:p w14:paraId="25A1B279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1984" w:type="dxa"/>
            <w:gridSpan w:val="2"/>
            <w:shd w:val="clear" w:color="auto" w:fill="7030A0"/>
          </w:tcPr>
          <w:p w14:paraId="4748923D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461F1689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31B06095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3850E3" w:rsidRPr="006E20A2" w14:paraId="08DF0608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0ADD2AF1" w14:textId="6A65E3A2" w:rsidR="003850E3" w:rsidRPr="001A7F0F" w:rsidRDefault="003850E3" w:rsidP="003850E3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8.00 – 08.50</w:t>
            </w:r>
          </w:p>
        </w:tc>
        <w:tc>
          <w:tcPr>
            <w:tcW w:w="2372" w:type="dxa"/>
          </w:tcPr>
          <w:p w14:paraId="5AA6EF73" w14:textId="77777777" w:rsidR="003850E3" w:rsidRPr="004C3524" w:rsidRDefault="003850E3" w:rsidP="003850E3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5F7510DA" w14:textId="513CE4A5" w:rsidR="003850E3" w:rsidRPr="001A7F0F" w:rsidRDefault="003850E3" w:rsidP="003850E3">
            <w:pPr>
              <w:rPr>
                <w:sz w:val="20"/>
                <w:szCs w:val="20"/>
              </w:rPr>
            </w:pPr>
            <w:r w:rsidRPr="004C3524">
              <w:t>Integrated Watershed Management</w:t>
            </w:r>
          </w:p>
        </w:tc>
        <w:tc>
          <w:tcPr>
            <w:tcW w:w="1985" w:type="dxa"/>
            <w:gridSpan w:val="2"/>
          </w:tcPr>
          <w:p w14:paraId="29146E36" w14:textId="77777777" w:rsidR="003850E3" w:rsidRPr="001A7F0F" w:rsidRDefault="003850E3" w:rsidP="003850E3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  <w:gridSpan w:val="2"/>
          </w:tcPr>
          <w:p w14:paraId="0FD4E07E" w14:textId="4C7BBF18" w:rsidR="003850E3" w:rsidRPr="001E0020" w:rsidRDefault="003850E3" w:rsidP="003850E3">
            <w:pPr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4B4F133" w14:textId="77777777" w:rsidR="003850E3" w:rsidRPr="001A7F0F" w:rsidRDefault="003850E3" w:rsidP="003850E3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5C9630E7" w14:textId="19DE83EE" w:rsidR="003850E3" w:rsidRPr="001A7F0F" w:rsidRDefault="003850E3" w:rsidP="003850E3">
            <w:pPr>
              <w:rPr>
                <w:sz w:val="20"/>
                <w:szCs w:val="20"/>
              </w:rPr>
            </w:pPr>
          </w:p>
        </w:tc>
      </w:tr>
      <w:tr w:rsidR="005B5CA0" w:rsidRPr="006E20A2" w14:paraId="0755A2D1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18CFDA06" w14:textId="1C4D3834" w:rsidR="005B5CA0" w:rsidRPr="001A7F0F" w:rsidRDefault="005B5CA0" w:rsidP="005B5CA0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8.55 – 09.45</w:t>
            </w:r>
          </w:p>
        </w:tc>
        <w:tc>
          <w:tcPr>
            <w:tcW w:w="2372" w:type="dxa"/>
          </w:tcPr>
          <w:p w14:paraId="75869BF0" w14:textId="77777777" w:rsidR="005B5CA0" w:rsidRPr="004C3524" w:rsidRDefault="005B5CA0" w:rsidP="005B5CA0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0CA55307" w14:textId="2F7CADEA" w:rsidR="005B5CA0" w:rsidRPr="001A7F0F" w:rsidRDefault="005B5CA0" w:rsidP="005B5CA0">
            <w:pPr>
              <w:rPr>
                <w:strike/>
                <w:sz w:val="20"/>
                <w:szCs w:val="20"/>
              </w:rPr>
            </w:pPr>
            <w:r w:rsidRPr="004C3524">
              <w:t>Eco</w:t>
            </w:r>
            <w:r>
              <w:t>p</w:t>
            </w:r>
            <w:r w:rsidRPr="004C3524">
              <w:t>hysiology</w:t>
            </w:r>
          </w:p>
        </w:tc>
        <w:tc>
          <w:tcPr>
            <w:tcW w:w="1985" w:type="dxa"/>
            <w:gridSpan w:val="2"/>
          </w:tcPr>
          <w:p w14:paraId="3D6EFBB3" w14:textId="5E96173B" w:rsidR="005B5CA0" w:rsidRPr="001A7F0F" w:rsidRDefault="005B5CA0" w:rsidP="005B5CA0">
            <w:pPr>
              <w:rPr>
                <w:sz w:val="20"/>
                <w:szCs w:val="20"/>
              </w:rPr>
            </w:pPr>
            <w:r w:rsidRPr="004C3524">
              <w:t xml:space="preserve"> </w:t>
            </w:r>
          </w:p>
        </w:tc>
        <w:tc>
          <w:tcPr>
            <w:tcW w:w="1984" w:type="dxa"/>
            <w:gridSpan w:val="2"/>
          </w:tcPr>
          <w:p w14:paraId="65BAD8CB" w14:textId="425ED782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4C1BCA9F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76DC07B4" w14:textId="77777777" w:rsidR="005B5CA0" w:rsidRPr="004C3524" w:rsidRDefault="005B5CA0" w:rsidP="005B5CA0">
            <w:r w:rsidRPr="004C3524">
              <w:t>ARM Practical</w:t>
            </w:r>
          </w:p>
          <w:p w14:paraId="675A1E9F" w14:textId="08780B45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</w:tr>
      <w:tr w:rsidR="00652749" w:rsidRPr="006E20A2" w14:paraId="539B06C5" w14:textId="7220754E" w:rsidTr="00652749">
        <w:tc>
          <w:tcPr>
            <w:tcW w:w="1705" w:type="dxa"/>
            <w:shd w:val="clear" w:color="auto" w:fill="CCC0D9" w:themeFill="accent4" w:themeFillTint="66"/>
          </w:tcPr>
          <w:p w14:paraId="7B53D25C" w14:textId="1423F1CD" w:rsidR="00652749" w:rsidRPr="001A7F0F" w:rsidRDefault="00652749" w:rsidP="005B5CA0">
            <w:pPr>
              <w:rPr>
                <w:b/>
                <w:sz w:val="20"/>
                <w:szCs w:val="20"/>
              </w:rPr>
            </w:pPr>
          </w:p>
        </w:tc>
        <w:tc>
          <w:tcPr>
            <w:tcW w:w="4320" w:type="dxa"/>
            <w:gridSpan w:val="2"/>
            <w:shd w:val="clear" w:color="auto" w:fill="CCC0D9" w:themeFill="accent4" w:themeFillTint="66"/>
          </w:tcPr>
          <w:p w14:paraId="3F95725D" w14:textId="77777777" w:rsidR="00652749" w:rsidRPr="001A7F0F" w:rsidRDefault="00652749" w:rsidP="00652749">
            <w:pPr>
              <w:rPr>
                <w:b/>
                <w:sz w:val="20"/>
                <w:szCs w:val="20"/>
              </w:rPr>
            </w:pPr>
            <w:r w:rsidRPr="004C3524">
              <w:rPr>
                <w:b/>
              </w:rPr>
              <w:t>T         E      A         B      R    E     A    K</w:t>
            </w:r>
          </w:p>
        </w:tc>
        <w:tc>
          <w:tcPr>
            <w:tcW w:w="1980" w:type="dxa"/>
            <w:gridSpan w:val="2"/>
            <w:shd w:val="clear" w:color="auto" w:fill="auto"/>
          </w:tcPr>
          <w:p w14:paraId="552CE227" w14:textId="6D75BE94" w:rsidR="00652749" w:rsidRPr="001A7F0F" w:rsidRDefault="00652749" w:rsidP="00652749">
            <w:pPr>
              <w:rPr>
                <w:b/>
                <w:sz w:val="20"/>
                <w:szCs w:val="20"/>
              </w:rPr>
            </w:pPr>
            <w:r w:rsidRPr="001E0020">
              <w:rPr>
                <w:sz w:val="22"/>
                <w:szCs w:val="22"/>
              </w:rPr>
              <w:t>Seminar</w:t>
            </w:r>
          </w:p>
        </w:tc>
        <w:tc>
          <w:tcPr>
            <w:tcW w:w="3271" w:type="dxa"/>
            <w:gridSpan w:val="3"/>
            <w:shd w:val="clear" w:color="auto" w:fill="CCC0D9" w:themeFill="accent4" w:themeFillTint="66"/>
          </w:tcPr>
          <w:p w14:paraId="59BA1A97" w14:textId="61715DEB" w:rsidR="00652749" w:rsidRPr="001A7F0F" w:rsidRDefault="00652749" w:rsidP="00652749">
            <w:pPr>
              <w:rPr>
                <w:b/>
                <w:sz w:val="20"/>
                <w:szCs w:val="20"/>
              </w:rPr>
            </w:pPr>
          </w:p>
        </w:tc>
        <w:tc>
          <w:tcPr>
            <w:tcW w:w="5072" w:type="dxa"/>
          </w:tcPr>
          <w:p w14:paraId="62412759" w14:textId="77777777" w:rsidR="00652749" w:rsidRPr="006E20A2" w:rsidRDefault="00652749" w:rsidP="005B5CA0"/>
        </w:tc>
        <w:tc>
          <w:tcPr>
            <w:tcW w:w="5072" w:type="dxa"/>
          </w:tcPr>
          <w:p w14:paraId="788F5E77" w14:textId="77777777" w:rsidR="00652749" w:rsidRPr="006E20A2" w:rsidRDefault="00652749" w:rsidP="005B5CA0"/>
        </w:tc>
        <w:tc>
          <w:tcPr>
            <w:tcW w:w="5072" w:type="dxa"/>
          </w:tcPr>
          <w:p w14:paraId="2F27F2F8" w14:textId="77777777" w:rsidR="00652749" w:rsidRPr="006E20A2" w:rsidRDefault="00652749" w:rsidP="005B5CA0"/>
        </w:tc>
        <w:tc>
          <w:tcPr>
            <w:tcW w:w="5072" w:type="dxa"/>
          </w:tcPr>
          <w:p w14:paraId="2AA0D1C3" w14:textId="769BEC1F" w:rsidR="00652749" w:rsidRPr="006E20A2" w:rsidRDefault="00652749" w:rsidP="005B5CA0">
            <w:r w:rsidRPr="004C3524">
              <w:rPr>
                <w:b/>
              </w:rPr>
              <w:t>T         E      A         B      R    E     A    K</w:t>
            </w:r>
          </w:p>
        </w:tc>
      </w:tr>
      <w:tr w:rsidR="005B5CA0" w:rsidRPr="006E20A2" w14:paraId="19066121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55BDC095" w14:textId="038C5409" w:rsidR="005B5CA0" w:rsidRPr="001A7F0F" w:rsidRDefault="005B5CA0" w:rsidP="005B5CA0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10.15 – 11.05</w:t>
            </w:r>
          </w:p>
        </w:tc>
        <w:tc>
          <w:tcPr>
            <w:tcW w:w="2372" w:type="dxa"/>
          </w:tcPr>
          <w:p w14:paraId="6B91F1B6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gridSpan w:val="2"/>
          </w:tcPr>
          <w:p w14:paraId="58F2CE4C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  <w:gridSpan w:val="2"/>
          </w:tcPr>
          <w:p w14:paraId="75E12B1F" w14:textId="614CA095" w:rsidR="005B5CA0" w:rsidRPr="001A7F0F" w:rsidRDefault="005B5CA0" w:rsidP="005B5CA0">
            <w:pPr>
              <w:rPr>
                <w:sz w:val="20"/>
                <w:szCs w:val="20"/>
              </w:rPr>
            </w:pPr>
            <w:r w:rsidRPr="001E0020">
              <w:rPr>
                <w:sz w:val="22"/>
                <w:szCs w:val="22"/>
              </w:rPr>
              <w:t>Seminar</w:t>
            </w:r>
          </w:p>
        </w:tc>
        <w:tc>
          <w:tcPr>
            <w:tcW w:w="1560" w:type="dxa"/>
          </w:tcPr>
          <w:p w14:paraId="2A9EAFEC" w14:textId="77777777" w:rsidR="005B5CA0" w:rsidRPr="004C3524" w:rsidRDefault="005B5CA0" w:rsidP="005B5CA0">
            <w:r w:rsidRPr="004C3524">
              <w:t xml:space="preserve">ARM (F2) </w:t>
            </w:r>
          </w:p>
          <w:p w14:paraId="6FA06EC3" w14:textId="193B9491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56BE49A3" w14:textId="77777777" w:rsidR="005B5CA0" w:rsidRPr="004C3524" w:rsidRDefault="005B5CA0" w:rsidP="005B5CA0">
            <w:r w:rsidRPr="004C3524">
              <w:t>ARM Practical</w:t>
            </w:r>
          </w:p>
          <w:p w14:paraId="66DF211E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</w:tr>
      <w:tr w:rsidR="005B5CA0" w:rsidRPr="006E20A2" w14:paraId="494BDE8A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4BEC46A6" w14:textId="121E7981" w:rsidR="005B5CA0" w:rsidRPr="001A7F0F" w:rsidRDefault="005B5CA0" w:rsidP="005B5CA0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11.10 – 12.00</w:t>
            </w:r>
          </w:p>
        </w:tc>
        <w:tc>
          <w:tcPr>
            <w:tcW w:w="2372" w:type="dxa"/>
          </w:tcPr>
          <w:p w14:paraId="425F2F1D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gridSpan w:val="2"/>
          </w:tcPr>
          <w:p w14:paraId="589F3916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  <w:gridSpan w:val="2"/>
          </w:tcPr>
          <w:p w14:paraId="0735F1AA" w14:textId="3B84C9F8" w:rsidR="005B5CA0" w:rsidRDefault="005B5CA0" w:rsidP="005B5CA0">
            <w:r w:rsidRPr="001E0020">
              <w:rPr>
                <w:sz w:val="22"/>
                <w:szCs w:val="22"/>
              </w:rPr>
              <w:t>Seminar</w:t>
            </w:r>
          </w:p>
          <w:p w14:paraId="5B5CE273" w14:textId="0E9B62C7" w:rsidR="005B5CA0" w:rsidRPr="004C3524" w:rsidRDefault="005B5CA0" w:rsidP="005B5CA0"/>
          <w:p w14:paraId="7E9E0F2D" w14:textId="52E5F7B6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58AFB54D" w14:textId="77777777" w:rsidR="005B5CA0" w:rsidRPr="004C3524" w:rsidRDefault="005B5CA0" w:rsidP="005B5CA0">
            <w:r w:rsidRPr="004C3524">
              <w:t>ARM (F2)</w:t>
            </w:r>
          </w:p>
          <w:p w14:paraId="2C3E7981" w14:textId="1DBF5033" w:rsidR="005B5CA0" w:rsidRPr="001A7F0F" w:rsidRDefault="005B5CA0" w:rsidP="005B5CA0">
            <w:pPr>
              <w:ind w:right="-157"/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5D1BCD1A" w14:textId="77777777" w:rsidR="005B5CA0" w:rsidRPr="004C3524" w:rsidRDefault="005B5CA0" w:rsidP="005B5CA0">
            <w:r w:rsidRPr="004C3524">
              <w:t xml:space="preserve">ARM Practical </w:t>
            </w:r>
          </w:p>
          <w:p w14:paraId="5EE66F62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</w:tr>
      <w:tr w:rsidR="005B5CA0" w:rsidRPr="006E20A2" w14:paraId="625C978F" w14:textId="77777777" w:rsidTr="005B5CA0">
        <w:trPr>
          <w:gridAfter w:val="4"/>
          <w:wAfter w:w="20288" w:type="dxa"/>
        </w:trPr>
        <w:tc>
          <w:tcPr>
            <w:tcW w:w="1705" w:type="dxa"/>
            <w:shd w:val="clear" w:color="auto" w:fill="B2A1C7" w:themeFill="accent4" w:themeFillTint="99"/>
          </w:tcPr>
          <w:p w14:paraId="7EA52919" w14:textId="32C61F0E" w:rsidR="005B5CA0" w:rsidRPr="001A7F0F" w:rsidRDefault="005B5CA0" w:rsidP="005B5CA0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571" w:type="dxa"/>
            <w:gridSpan w:val="7"/>
            <w:shd w:val="clear" w:color="auto" w:fill="B2A1C7" w:themeFill="accent4" w:themeFillTint="99"/>
          </w:tcPr>
          <w:p w14:paraId="2126A38A" w14:textId="7296B876" w:rsidR="005B5CA0" w:rsidRPr="001A7F0F" w:rsidRDefault="005B5CA0" w:rsidP="005B5CA0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4C3524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1E69F0" w:rsidRPr="006E20A2" w14:paraId="0831CD5E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4DBDC0E3" w14:textId="38DB1102" w:rsidR="001E69F0" w:rsidRPr="001A7F0F" w:rsidRDefault="001E69F0" w:rsidP="001E69F0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1.00 – 02.00</w:t>
            </w:r>
          </w:p>
        </w:tc>
        <w:tc>
          <w:tcPr>
            <w:tcW w:w="2372" w:type="dxa"/>
          </w:tcPr>
          <w:p w14:paraId="039DB3D0" w14:textId="77777777" w:rsidR="001E69F0" w:rsidRPr="00EF4724" w:rsidRDefault="001E69F0" w:rsidP="001E69F0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  <w:gridSpan w:val="2"/>
          </w:tcPr>
          <w:p w14:paraId="04C17BB0" w14:textId="77777777" w:rsidR="001E69F0" w:rsidRPr="00895D22" w:rsidRDefault="001E69F0" w:rsidP="001E69F0">
            <w:r w:rsidRPr="00895D22">
              <w:t>(</w:t>
            </w:r>
            <w:r>
              <w:t>NFC3</w:t>
            </w:r>
            <w:r w:rsidRPr="00895D22">
              <w:t xml:space="preserve">)  </w:t>
            </w:r>
          </w:p>
          <w:p w14:paraId="5407E2E4" w14:textId="0DB2BC59" w:rsidR="001E69F0" w:rsidRPr="001A7F0F" w:rsidRDefault="001E69F0" w:rsidP="001E69F0">
            <w:pPr>
              <w:rPr>
                <w:sz w:val="20"/>
                <w:szCs w:val="20"/>
              </w:rPr>
            </w:pPr>
            <w:r w:rsidRPr="00895D22">
              <w:t>Nutrition</w:t>
            </w:r>
          </w:p>
        </w:tc>
        <w:tc>
          <w:tcPr>
            <w:tcW w:w="1984" w:type="dxa"/>
            <w:gridSpan w:val="2"/>
          </w:tcPr>
          <w:p w14:paraId="4D9824BC" w14:textId="4A46E29D" w:rsidR="001E69F0" w:rsidRPr="001A1CBC" w:rsidRDefault="001E69F0" w:rsidP="001E69F0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</w:tcPr>
          <w:p w14:paraId="2FD58024" w14:textId="77777777" w:rsidR="001E69F0" w:rsidRPr="00322C55" w:rsidRDefault="001E69F0" w:rsidP="001E69F0">
            <w:r w:rsidRPr="00322C55">
              <w:t xml:space="preserve">ARM (A1) </w:t>
            </w:r>
          </w:p>
          <w:p w14:paraId="60C62D51" w14:textId="2CA1A119" w:rsidR="001E69F0" w:rsidRPr="005D0EA3" w:rsidRDefault="001E69F0" w:rsidP="001E69F0">
            <w:pPr>
              <w:rPr>
                <w:sz w:val="20"/>
                <w:szCs w:val="20"/>
              </w:rPr>
            </w:pPr>
            <w:r w:rsidRPr="00322C55">
              <w:t xml:space="preserve">Marine  &amp; </w:t>
            </w:r>
            <w:commentRangeStart w:id="4"/>
            <w:r w:rsidRPr="00322C55">
              <w:t>Coastal</w:t>
            </w:r>
            <w:commentRangeEnd w:id="4"/>
            <w:r w:rsidRPr="00322C55">
              <w:rPr>
                <w:rStyle w:val="CommentReference"/>
              </w:rPr>
              <w:commentReference w:id="4"/>
            </w:r>
            <w:r w:rsidRPr="00322C55">
              <w:t xml:space="preserve"> Ecol</w:t>
            </w:r>
          </w:p>
        </w:tc>
        <w:tc>
          <w:tcPr>
            <w:tcW w:w="1670" w:type="dxa"/>
          </w:tcPr>
          <w:p w14:paraId="2DC56148" w14:textId="77777777" w:rsidR="001E69F0" w:rsidRPr="001A7F0F" w:rsidRDefault="001E69F0" w:rsidP="001E69F0">
            <w:pPr>
              <w:rPr>
                <w:sz w:val="20"/>
                <w:szCs w:val="20"/>
              </w:rPr>
            </w:pPr>
          </w:p>
        </w:tc>
      </w:tr>
      <w:tr w:rsidR="001E69F0" w:rsidRPr="006E20A2" w14:paraId="52A8C386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154B18BD" w14:textId="7100D482" w:rsidR="001E69F0" w:rsidRPr="001A7F0F" w:rsidRDefault="001E69F0" w:rsidP="001E69F0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2.00 – 03.00</w:t>
            </w:r>
          </w:p>
        </w:tc>
        <w:tc>
          <w:tcPr>
            <w:tcW w:w="2372" w:type="dxa"/>
          </w:tcPr>
          <w:p w14:paraId="1078A025" w14:textId="77777777" w:rsidR="001E69F0" w:rsidRPr="004C3524" w:rsidRDefault="001E69F0" w:rsidP="001E69F0">
            <w:r w:rsidRPr="004C3524">
              <w:t>ARM (</w:t>
            </w:r>
            <w:r>
              <w:t>F2</w:t>
            </w:r>
            <w:r w:rsidRPr="004C3524">
              <w:t>)</w:t>
            </w:r>
          </w:p>
          <w:p w14:paraId="215A0D14" w14:textId="7EA46BE0" w:rsidR="001E69F0" w:rsidRPr="001A7F0F" w:rsidRDefault="001E69F0" w:rsidP="001E69F0">
            <w:pPr>
              <w:rPr>
                <w:sz w:val="20"/>
                <w:szCs w:val="20"/>
                <w:highlight w:val="yellow"/>
              </w:rPr>
            </w:pPr>
            <w:r w:rsidRPr="004C3524">
              <w:t>Aquatic Vertebrate Conservation</w:t>
            </w:r>
          </w:p>
        </w:tc>
        <w:tc>
          <w:tcPr>
            <w:tcW w:w="1985" w:type="dxa"/>
            <w:gridSpan w:val="2"/>
          </w:tcPr>
          <w:p w14:paraId="1CF058A8" w14:textId="77777777" w:rsidR="001E69F0" w:rsidRPr="00895D22" w:rsidRDefault="001E69F0" w:rsidP="001E69F0">
            <w:r w:rsidRPr="00895D22">
              <w:rPr>
                <w:lang w:val="nl-BE"/>
              </w:rPr>
              <w:t>(</w:t>
            </w:r>
            <w:r>
              <w:rPr>
                <w:lang w:val="nl-BE"/>
              </w:rPr>
              <w:t>NFC3</w:t>
            </w:r>
            <w:r w:rsidRPr="00895D22">
              <w:rPr>
                <w:lang w:val="nl-BE"/>
              </w:rPr>
              <w:t xml:space="preserve">) </w:t>
            </w:r>
            <w:r w:rsidRPr="00895D22">
              <w:t xml:space="preserve"> </w:t>
            </w:r>
          </w:p>
          <w:p w14:paraId="16B475A2" w14:textId="4B85F2F5" w:rsidR="001E69F0" w:rsidRPr="001A7F0F" w:rsidRDefault="001E69F0" w:rsidP="001E69F0">
            <w:pPr>
              <w:rPr>
                <w:sz w:val="20"/>
                <w:szCs w:val="20"/>
                <w:lang w:val="nl-BE"/>
              </w:rPr>
            </w:pPr>
            <w:r w:rsidRPr="00895D22">
              <w:t>Nutrition</w:t>
            </w:r>
          </w:p>
        </w:tc>
        <w:tc>
          <w:tcPr>
            <w:tcW w:w="1984" w:type="dxa"/>
            <w:gridSpan w:val="2"/>
          </w:tcPr>
          <w:p w14:paraId="241198A0" w14:textId="1C707914" w:rsidR="001E69F0" w:rsidRPr="001A1CBC" w:rsidRDefault="001E69F0" w:rsidP="001E69F0">
            <w:pPr>
              <w:rPr>
                <w:sz w:val="20"/>
                <w:szCs w:val="20"/>
                <w:highlight w:val="yellow"/>
                <w:lang w:val="nl-BE"/>
              </w:rPr>
            </w:pPr>
          </w:p>
        </w:tc>
        <w:tc>
          <w:tcPr>
            <w:tcW w:w="1560" w:type="dxa"/>
          </w:tcPr>
          <w:p w14:paraId="61A351E6" w14:textId="77777777" w:rsidR="001E69F0" w:rsidRPr="00322C55" w:rsidRDefault="001E69F0" w:rsidP="001E69F0">
            <w:r w:rsidRPr="00322C55">
              <w:t>ARM (A1)</w:t>
            </w:r>
          </w:p>
          <w:p w14:paraId="5219049F" w14:textId="5189DD7D" w:rsidR="001E69F0" w:rsidRPr="005D0EA3" w:rsidRDefault="001E69F0" w:rsidP="001E69F0">
            <w:pPr>
              <w:rPr>
                <w:sz w:val="20"/>
                <w:szCs w:val="20"/>
                <w:lang w:val="nl-BE"/>
              </w:rPr>
            </w:pPr>
            <w:r w:rsidRPr="00322C55">
              <w:t xml:space="preserve">Marine  &amp; </w:t>
            </w:r>
            <w:commentRangeStart w:id="5"/>
            <w:r w:rsidRPr="00322C55">
              <w:t>Coastal</w:t>
            </w:r>
            <w:commentRangeEnd w:id="5"/>
            <w:r w:rsidRPr="00322C55">
              <w:rPr>
                <w:rStyle w:val="CommentReference"/>
              </w:rPr>
              <w:commentReference w:id="5"/>
            </w:r>
            <w:r w:rsidRPr="00322C55">
              <w:t xml:space="preserve"> Ecol</w:t>
            </w:r>
          </w:p>
        </w:tc>
        <w:tc>
          <w:tcPr>
            <w:tcW w:w="1670" w:type="dxa"/>
          </w:tcPr>
          <w:p w14:paraId="24D32114" w14:textId="3011C0F4" w:rsidR="001E69F0" w:rsidRPr="001A7F0F" w:rsidRDefault="001E69F0" w:rsidP="001E69F0">
            <w:pPr>
              <w:rPr>
                <w:sz w:val="20"/>
                <w:szCs w:val="20"/>
              </w:rPr>
            </w:pPr>
          </w:p>
        </w:tc>
      </w:tr>
      <w:tr w:rsidR="001E69F0" w:rsidRPr="006E20A2" w14:paraId="5DC8321A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53650230" w14:textId="4A14539B" w:rsidR="001E69F0" w:rsidRPr="001A7F0F" w:rsidRDefault="001E69F0" w:rsidP="001E69F0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3.00 – 04.00</w:t>
            </w:r>
          </w:p>
        </w:tc>
        <w:tc>
          <w:tcPr>
            <w:tcW w:w="2372" w:type="dxa"/>
          </w:tcPr>
          <w:p w14:paraId="6511CFD7" w14:textId="77777777" w:rsidR="001E69F0" w:rsidRPr="001A7F0F" w:rsidRDefault="001E69F0" w:rsidP="001E69F0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gridSpan w:val="2"/>
          </w:tcPr>
          <w:p w14:paraId="775F543A" w14:textId="33D0C124" w:rsidR="001E69F0" w:rsidRPr="001A7F0F" w:rsidRDefault="001E69F0" w:rsidP="001E69F0">
            <w:pPr>
              <w:ind w:left="-53" w:right="-108"/>
              <w:rPr>
                <w:sz w:val="20"/>
                <w:szCs w:val="20"/>
              </w:rPr>
            </w:pPr>
            <w:r w:rsidRPr="004C3524">
              <w:t xml:space="preserve"> </w:t>
            </w:r>
          </w:p>
        </w:tc>
        <w:tc>
          <w:tcPr>
            <w:tcW w:w="1984" w:type="dxa"/>
            <w:gridSpan w:val="2"/>
          </w:tcPr>
          <w:p w14:paraId="1F2F2F35" w14:textId="21E1B827" w:rsidR="001E69F0" w:rsidRPr="000A5F47" w:rsidRDefault="001E69F0" w:rsidP="001E69F0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 w:val="restart"/>
          </w:tcPr>
          <w:p w14:paraId="705DEF94" w14:textId="3F116424" w:rsidR="001E69F0" w:rsidRPr="004C3524" w:rsidRDefault="001E69F0" w:rsidP="001E69F0">
            <w:r w:rsidRPr="004C3524">
              <w:t xml:space="preserve">Student </w:t>
            </w:r>
            <w:r>
              <w:t>A</w:t>
            </w:r>
            <w:r w:rsidRPr="004C3524">
              <w:t>ctivities</w:t>
            </w:r>
          </w:p>
          <w:p w14:paraId="65324D6E" w14:textId="77777777" w:rsidR="001E69F0" w:rsidRPr="001A7F0F" w:rsidRDefault="001E69F0" w:rsidP="001E69F0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55D16979" w14:textId="77777777" w:rsidR="001E69F0" w:rsidRPr="001A7F0F" w:rsidRDefault="001E69F0" w:rsidP="001E69F0">
            <w:pPr>
              <w:rPr>
                <w:sz w:val="20"/>
                <w:szCs w:val="20"/>
              </w:rPr>
            </w:pPr>
          </w:p>
        </w:tc>
      </w:tr>
      <w:tr w:rsidR="001E69F0" w:rsidRPr="006E20A2" w14:paraId="1A9EDB61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643705E8" w14:textId="6D057415" w:rsidR="001E69F0" w:rsidRPr="001A7F0F" w:rsidRDefault="001E69F0" w:rsidP="001E69F0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2372" w:type="dxa"/>
          </w:tcPr>
          <w:p w14:paraId="2DEA75CA" w14:textId="77777777" w:rsidR="001E69F0" w:rsidRPr="001A7F0F" w:rsidRDefault="001E69F0" w:rsidP="001E69F0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gridSpan w:val="2"/>
          </w:tcPr>
          <w:p w14:paraId="16B59E6D" w14:textId="77777777" w:rsidR="001E69F0" w:rsidRPr="001A7F0F" w:rsidRDefault="001E69F0" w:rsidP="001E69F0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  <w:gridSpan w:val="2"/>
          </w:tcPr>
          <w:p w14:paraId="508B7F7B" w14:textId="77777777" w:rsidR="001E69F0" w:rsidRPr="000A5F47" w:rsidRDefault="001E69F0" w:rsidP="001E69F0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12A68141" w14:textId="77777777" w:rsidR="001E69F0" w:rsidRPr="001A7F0F" w:rsidRDefault="001E69F0" w:rsidP="001E69F0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18B95FDA" w14:textId="77777777" w:rsidR="001E69F0" w:rsidRPr="001A7F0F" w:rsidRDefault="001E69F0" w:rsidP="001E69F0">
            <w:pPr>
              <w:rPr>
                <w:sz w:val="20"/>
                <w:szCs w:val="20"/>
              </w:rPr>
            </w:pPr>
          </w:p>
        </w:tc>
      </w:tr>
      <w:tr w:rsidR="001E69F0" w:rsidRPr="006E20A2" w14:paraId="3878CD5C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06AF396C" w14:textId="7FFBB2FD" w:rsidR="001E69F0" w:rsidRDefault="001E69F0" w:rsidP="001E69F0"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2372" w:type="dxa"/>
          </w:tcPr>
          <w:p w14:paraId="0B3A9E3C" w14:textId="77777777" w:rsidR="001E69F0" w:rsidRPr="001A7F0F" w:rsidRDefault="001E69F0" w:rsidP="001E69F0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gridSpan w:val="2"/>
          </w:tcPr>
          <w:p w14:paraId="62D50789" w14:textId="77777777" w:rsidR="001E69F0" w:rsidRPr="001A7F0F" w:rsidRDefault="001E69F0" w:rsidP="001E69F0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  <w:gridSpan w:val="2"/>
          </w:tcPr>
          <w:p w14:paraId="218F0543" w14:textId="77777777" w:rsidR="001E69F0" w:rsidRPr="000A5F47" w:rsidRDefault="001E69F0" w:rsidP="001E69F0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06C9A3CD" w14:textId="77777777" w:rsidR="001E69F0" w:rsidRPr="001A7F0F" w:rsidRDefault="001E69F0" w:rsidP="001E69F0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009D9564" w14:textId="77777777" w:rsidR="001E69F0" w:rsidRPr="001A7F0F" w:rsidRDefault="001E69F0" w:rsidP="001E69F0">
            <w:pPr>
              <w:rPr>
                <w:sz w:val="20"/>
                <w:szCs w:val="20"/>
              </w:rPr>
            </w:pPr>
          </w:p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080"/>
        <w:gridCol w:w="1530"/>
      </w:tblGrid>
      <w:tr w:rsidR="00D05510" w:rsidRPr="00C33F02" w14:paraId="7C49CD2D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B52E005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568FA1C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74FB2ED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47901520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7D873D2B" w14:textId="77777777" w:rsidR="00D05510" w:rsidRPr="002479EE" w:rsidRDefault="00D05510" w:rsidP="00607282">
            <w:pPr>
              <w:ind w:left="-108" w:right="-108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842A4F0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3FBE7104" w14:textId="77777777" w:rsidR="00D05510" w:rsidRPr="002479EE" w:rsidRDefault="00D05510" w:rsidP="00607282">
            <w:pPr>
              <w:ind w:right="-108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Practical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8027A87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622338E0" w14:textId="77777777" w:rsidR="00D05510" w:rsidRPr="002479EE" w:rsidRDefault="00D05510" w:rsidP="00607282">
            <w:pPr>
              <w:ind w:right="-211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Field classes</w:t>
            </w:r>
          </w:p>
        </w:tc>
      </w:tr>
      <w:tr w:rsidR="003850E3" w:rsidRPr="0077084A" w14:paraId="0146439A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6513574" w14:textId="68AC2283" w:rsidR="003850E3" w:rsidRPr="003850E3" w:rsidRDefault="003850E3" w:rsidP="003850E3">
            <w:r w:rsidRPr="004C3524">
              <w:t>ARM 304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47C7197" w14:textId="6FFB8E9D" w:rsidR="003850E3" w:rsidRPr="003850E3" w:rsidRDefault="003850E3" w:rsidP="003850E3">
            <w:r w:rsidRPr="004C3524">
              <w:t xml:space="preserve">Nutrition (Based on ZOO 327 2.0)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51E8E84" w14:textId="78AC6B1D" w:rsidR="003850E3" w:rsidRPr="003850E3" w:rsidRDefault="003850E3" w:rsidP="003850E3">
            <w:r w:rsidRPr="004C3524">
              <w:t xml:space="preserve">Dr. K. V. K. Gunathilake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04E1D91" w14:textId="6401B2AD" w:rsidR="003850E3" w:rsidRPr="003850E3" w:rsidRDefault="003850E3" w:rsidP="003850E3">
            <w:pPr>
              <w:jc w:val="center"/>
            </w:pPr>
            <w:r w:rsidRPr="004C3524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FD125AE" w14:textId="4E653141" w:rsidR="003850E3" w:rsidRPr="00755B86" w:rsidRDefault="005B5CA0" w:rsidP="003850E3">
            <w:pPr>
              <w:jc w:val="center"/>
            </w:pPr>
            <w:r w:rsidRPr="00755B86">
              <w:t>0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59F7487" w14:textId="1B1F6C9F" w:rsidR="003850E3" w:rsidRPr="00755B86" w:rsidRDefault="005B5CA0" w:rsidP="003850E3">
            <w:pPr>
              <w:jc w:val="center"/>
            </w:pPr>
            <w:r w:rsidRPr="00755B86">
              <w:t>-</w:t>
            </w:r>
          </w:p>
        </w:tc>
      </w:tr>
      <w:tr w:rsidR="003850E3" w:rsidRPr="0077084A" w14:paraId="23ED3D16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F9C156D" w14:textId="1F2F72C2" w:rsidR="003850E3" w:rsidRPr="003850E3" w:rsidRDefault="003850E3" w:rsidP="003850E3">
            <w:r w:rsidRPr="004C3524">
              <w:t>ARM 309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1EEF66E" w14:textId="40B57667" w:rsidR="003850E3" w:rsidRPr="003850E3" w:rsidRDefault="003850E3" w:rsidP="003850E3">
            <w:pPr>
              <w:ind w:right="-108"/>
            </w:pPr>
            <w:r w:rsidRPr="004C3524">
              <w:t>Marine and Coastal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7709454" w14:textId="799C8BB2" w:rsidR="003850E3" w:rsidRPr="003850E3" w:rsidRDefault="003850E3" w:rsidP="003850E3">
            <w:r w:rsidRPr="004C3524">
              <w:t xml:space="preserve">Prof. R. R. M. K. P. Ranatunga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4F74776" w14:textId="1D4650D1" w:rsidR="003850E3" w:rsidRPr="003850E3" w:rsidRDefault="003850E3" w:rsidP="003850E3">
            <w:pPr>
              <w:jc w:val="center"/>
            </w:pPr>
            <w:r w:rsidRPr="004C3524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D7D57C0" w14:textId="693E9EA9" w:rsidR="003850E3" w:rsidRPr="00EE2FE8" w:rsidRDefault="00755B86" w:rsidP="003850E3">
            <w:pPr>
              <w:jc w:val="center"/>
              <w:rPr>
                <w:color w:val="FF0000"/>
              </w:rPr>
            </w:pPr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C9C5171" w14:textId="15968112" w:rsidR="003850E3" w:rsidRPr="00EE2FE8" w:rsidRDefault="005B5CA0" w:rsidP="003850E3">
            <w:pPr>
              <w:jc w:val="center"/>
              <w:rPr>
                <w:color w:val="FF0000"/>
              </w:rPr>
            </w:pPr>
            <w:r w:rsidRPr="00755B86">
              <w:t>01 (01 Day)</w:t>
            </w:r>
          </w:p>
        </w:tc>
      </w:tr>
      <w:tr w:rsidR="003850E3" w:rsidRPr="0077084A" w14:paraId="1BED8D8C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F4D3115" w14:textId="055ED514" w:rsidR="003850E3" w:rsidRPr="003850E3" w:rsidRDefault="003850E3" w:rsidP="003850E3">
            <w:r w:rsidRPr="004C3524">
              <w:t>ARM 310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F60E665" w14:textId="117C60F2" w:rsidR="003850E3" w:rsidRPr="003850E3" w:rsidRDefault="003850E3" w:rsidP="003850E3">
            <w:pPr>
              <w:ind w:right="-108"/>
            </w:pPr>
            <w:r w:rsidRPr="004C3524">
              <w:t>Eco</w:t>
            </w:r>
            <w:r w:rsidR="005B5CA0">
              <w:t>p</w:t>
            </w:r>
            <w:r w:rsidRPr="004C3524">
              <w:t xml:space="preserve">hysiology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3737C85" w14:textId="7D5FC62E" w:rsidR="003850E3" w:rsidRPr="003850E3" w:rsidRDefault="003850E3" w:rsidP="003850E3">
            <w:r w:rsidRPr="004C3524">
              <w:t>Dr. F. S. Idroos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07CCD42" w14:textId="4215AA09" w:rsidR="003850E3" w:rsidRPr="003850E3" w:rsidRDefault="003850E3" w:rsidP="003850E3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EDB6019" w14:textId="0A7C27BF" w:rsidR="003850E3" w:rsidRPr="00755B86" w:rsidRDefault="005B5CA0" w:rsidP="003850E3">
            <w:pPr>
              <w:jc w:val="center"/>
            </w:pPr>
            <w:r w:rsidRPr="00755B86">
              <w:t>0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1029A7D" w14:textId="580D80B5" w:rsidR="003850E3" w:rsidRPr="00755B86" w:rsidRDefault="005B5CA0" w:rsidP="003850E3">
            <w:pPr>
              <w:jc w:val="center"/>
            </w:pPr>
            <w:r w:rsidRPr="00755B86">
              <w:t>-</w:t>
            </w:r>
          </w:p>
        </w:tc>
      </w:tr>
      <w:tr w:rsidR="003850E3" w:rsidRPr="0077084A" w14:paraId="75C03B7E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35BE910" w14:textId="149B5B0F" w:rsidR="003850E3" w:rsidRPr="003850E3" w:rsidRDefault="003850E3" w:rsidP="003850E3">
            <w:r w:rsidRPr="004C3524">
              <w:t>ARM 311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808BCF0" w14:textId="6FA1F103" w:rsidR="003850E3" w:rsidRPr="003850E3" w:rsidRDefault="003850E3" w:rsidP="003850E3">
            <w:r w:rsidRPr="004C3524">
              <w:t xml:space="preserve">Integrated Watershed Management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024530E3" w14:textId="71D8324C" w:rsidR="003850E3" w:rsidRPr="003850E3" w:rsidRDefault="003850E3" w:rsidP="003850E3">
            <w:r w:rsidRPr="004C3524">
              <w:t>Dr. S. A. M. A. I. K.  Senanayak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37124F2" w14:textId="5F99D3ED" w:rsidR="003850E3" w:rsidRPr="003850E3" w:rsidRDefault="003850E3" w:rsidP="003850E3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6A31F67" w14:textId="4A0E22A2" w:rsidR="003850E3" w:rsidRPr="00755B86" w:rsidRDefault="005B5CA0" w:rsidP="003850E3">
            <w:pPr>
              <w:jc w:val="center"/>
            </w:pPr>
            <w:r w:rsidRPr="00755B86">
              <w:t>0</w:t>
            </w:r>
            <w:r w:rsidR="00755B86" w:rsidRPr="00755B86">
              <w:t>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AF8617A" w14:textId="2F40409F" w:rsidR="003850E3" w:rsidRPr="00755B86" w:rsidRDefault="005B5CA0" w:rsidP="003850E3">
            <w:pPr>
              <w:jc w:val="center"/>
            </w:pPr>
            <w:r w:rsidRPr="00755B86">
              <w:t>01 (01 Day)</w:t>
            </w:r>
          </w:p>
        </w:tc>
      </w:tr>
      <w:tr w:rsidR="003850E3" w:rsidRPr="0077084A" w14:paraId="053CA130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AB73720" w14:textId="3F385551" w:rsidR="003850E3" w:rsidRPr="003850E3" w:rsidRDefault="003850E3" w:rsidP="003850E3">
            <w:r w:rsidRPr="004C3524">
              <w:t>ARM 312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1CAA543" w14:textId="4D69EBBD" w:rsidR="003850E3" w:rsidRPr="003850E3" w:rsidRDefault="003850E3" w:rsidP="003850E3">
            <w:r w:rsidRPr="004C3524">
              <w:t>Aquatic Vertebrate Conservation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2632BEA1" w14:textId="64038DA8" w:rsidR="003850E3" w:rsidRPr="003850E3" w:rsidRDefault="003850E3" w:rsidP="003850E3">
            <w:r w:rsidRPr="004C3524">
              <w:t xml:space="preserve">Prof. W. A. D. Mahaulpatha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03C7DE50" w14:textId="75E79E21" w:rsidR="003850E3" w:rsidRPr="003850E3" w:rsidRDefault="003850E3" w:rsidP="003850E3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5A862E7" w14:textId="6F8D87D4" w:rsidR="003850E3" w:rsidRPr="00EE2FE8" w:rsidRDefault="00755B86" w:rsidP="003850E3">
            <w:pPr>
              <w:jc w:val="center"/>
              <w:rPr>
                <w:color w:val="FF0000"/>
              </w:rPr>
            </w:pPr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7E70877" w14:textId="004D68B4" w:rsidR="003850E3" w:rsidRPr="00EE2FE8" w:rsidRDefault="005B5CA0" w:rsidP="003850E3">
            <w:pPr>
              <w:jc w:val="center"/>
              <w:rPr>
                <w:color w:val="FF0000"/>
              </w:rPr>
            </w:pPr>
            <w:r w:rsidRPr="00755B86">
              <w:t>01 (01 Day)</w:t>
            </w:r>
          </w:p>
        </w:tc>
      </w:tr>
      <w:tr w:rsidR="003850E3" w:rsidRPr="0077084A" w14:paraId="6F4F7EC0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2006DC2" w14:textId="7D0D93E6" w:rsidR="003850E3" w:rsidRPr="003850E3" w:rsidRDefault="003850E3" w:rsidP="003850E3">
            <w:r w:rsidRPr="004C3524">
              <w:t>ARM 313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57F4B3F" w14:textId="6AF9565C" w:rsidR="003850E3" w:rsidRPr="003850E3" w:rsidRDefault="003850E3" w:rsidP="003850E3">
            <w:r w:rsidRPr="004C3524">
              <w:t>Industrial Training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A72F676" w14:textId="145369D2" w:rsidR="003850E3" w:rsidRDefault="003850E3" w:rsidP="003850E3">
            <w:r>
              <w:t>(In</w:t>
            </w:r>
            <w:r w:rsidR="001E69F0">
              <w:t>-</w:t>
            </w:r>
            <w:r>
              <w:t xml:space="preserve">charge) </w:t>
            </w:r>
          </w:p>
          <w:p w14:paraId="5F768A53" w14:textId="27661490" w:rsidR="003850E3" w:rsidRPr="003850E3" w:rsidRDefault="003850E3" w:rsidP="003850E3">
            <w:r>
              <w:t xml:space="preserve">Dr. F. S. Idroos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1A58C35" w14:textId="77777777" w:rsidR="003850E3" w:rsidRPr="003850E3" w:rsidRDefault="003850E3" w:rsidP="003850E3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700C956" w14:textId="77777777" w:rsidR="003850E3" w:rsidRPr="003850E3" w:rsidRDefault="003850E3" w:rsidP="003850E3">
            <w:pPr>
              <w:jc w:val="center"/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438BA49" w14:textId="77777777" w:rsidR="003850E3" w:rsidRPr="003850E3" w:rsidRDefault="003850E3" w:rsidP="003850E3">
            <w:pPr>
              <w:jc w:val="center"/>
            </w:pPr>
          </w:p>
        </w:tc>
      </w:tr>
      <w:tr w:rsidR="003850E3" w:rsidRPr="0077084A" w14:paraId="37339D6E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4B8C1A59" w14:textId="126BA82B" w:rsidR="003850E3" w:rsidRPr="003850E3" w:rsidRDefault="003850E3" w:rsidP="003850E3">
            <w:r w:rsidRPr="003850E3">
              <w:t>ARM 319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8DB9D86" w14:textId="471F3B2F" w:rsidR="003850E3" w:rsidRPr="003850E3" w:rsidRDefault="003850E3" w:rsidP="003850E3">
            <w:r w:rsidRPr="003850E3">
              <w:t xml:space="preserve">Research Methodology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C370BAC" w14:textId="629585E4" w:rsidR="003850E3" w:rsidRDefault="00EE2FE8" w:rsidP="003850E3">
            <w:r>
              <w:t xml:space="preserve">VL - </w:t>
            </w:r>
            <w:r w:rsidR="003850E3">
              <w:t xml:space="preserve">Prof. S. M. C. U. P. Subasinghe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6C7B833" w14:textId="7638FD35" w:rsidR="003850E3" w:rsidRPr="003850E3" w:rsidRDefault="003850E3" w:rsidP="003850E3">
            <w:pPr>
              <w:jc w:val="center"/>
            </w:pPr>
            <w:r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6F259F7" w14:textId="34B65E9D" w:rsidR="003850E3" w:rsidRPr="003850E3" w:rsidRDefault="003850E3" w:rsidP="003850E3">
            <w:pPr>
              <w:jc w:val="center"/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A721F9C" w14:textId="535880BB" w:rsidR="003850E3" w:rsidRPr="003850E3" w:rsidRDefault="003850E3" w:rsidP="003850E3">
            <w:pPr>
              <w:jc w:val="center"/>
            </w:pPr>
          </w:p>
        </w:tc>
      </w:tr>
      <w:tr w:rsidR="003850E3" w:rsidRPr="0077084A" w14:paraId="003A5C44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E8E46AD" w14:textId="5590504A" w:rsidR="003850E3" w:rsidRPr="003850E3" w:rsidRDefault="003850E3" w:rsidP="003850E3">
            <w:r w:rsidRPr="003850E3">
              <w:t>ARM 32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33A2B9F" w14:textId="1C64F855" w:rsidR="003850E3" w:rsidRPr="003850E3" w:rsidRDefault="003850E3" w:rsidP="003850E3">
            <w:r w:rsidRPr="003850E3">
              <w:t xml:space="preserve">Current Topics in Aquatic Resources Management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09A84543" w14:textId="77777777" w:rsidR="003850E3" w:rsidRPr="003850E3" w:rsidRDefault="003850E3" w:rsidP="003850E3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775CE4B" w14:textId="77777777" w:rsidR="003850E3" w:rsidRPr="003850E3" w:rsidRDefault="003850E3" w:rsidP="003850E3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D77DA81" w14:textId="77777777" w:rsidR="003850E3" w:rsidRPr="003850E3" w:rsidRDefault="003850E3" w:rsidP="003850E3">
            <w:pPr>
              <w:jc w:val="center"/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A0656BD" w14:textId="77777777" w:rsidR="003850E3" w:rsidRPr="003850E3" w:rsidRDefault="003850E3" w:rsidP="003850E3">
            <w:pPr>
              <w:jc w:val="center"/>
            </w:pPr>
          </w:p>
        </w:tc>
      </w:tr>
    </w:tbl>
    <w:p w14:paraId="57BE6BBB" w14:textId="77777777" w:rsidR="00D05510" w:rsidRDefault="00D05510" w:rsidP="00D05510">
      <w:pPr>
        <w:sectPr w:rsidR="00D05510" w:rsidSect="00EC23A8">
          <w:headerReference w:type="default" r:id="rId22"/>
          <w:footerReference w:type="default" r:id="rId23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p w14:paraId="54824F87" w14:textId="77777777" w:rsidR="003C58EF" w:rsidRDefault="003C58EF" w:rsidP="008E6D10">
      <w:pPr>
        <w:rPr>
          <w:b/>
        </w:rPr>
      </w:pPr>
    </w:p>
    <w:sectPr w:rsidR="003C58EF" w:rsidSect="00EC23A8">
      <w:headerReference w:type="default" r:id="rId24"/>
      <w:footerReference w:type="default" r:id="rId25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Kamal Ranatunga" w:date="2023-10-27T21:58:00Z" w:initials="KR">
    <w:p w14:paraId="3027D2F3" w14:textId="77777777" w:rsidR="00322C55" w:rsidRDefault="00322C55" w:rsidP="00655F94">
      <w:pPr>
        <w:pStyle w:val="CommentText"/>
      </w:pPr>
      <w:r>
        <w:rPr>
          <w:rStyle w:val="CommentReference"/>
        </w:rPr>
        <w:annotationRef/>
      </w:r>
      <w:r>
        <w:t>TT clash with Mgt</w:t>
      </w:r>
    </w:p>
  </w:comment>
  <w:comment w:id="2" w:author="Kamal Ranatunga" w:date="2023-10-24T21:29:00Z" w:initials="KR">
    <w:p w14:paraId="3CC1B7C6" w14:textId="0F707D43" w:rsidR="00322C55" w:rsidRDefault="00322C55" w:rsidP="00061A55">
      <w:pPr>
        <w:pStyle w:val="CommentText"/>
      </w:pPr>
      <w:r>
        <w:rPr>
          <w:rStyle w:val="CommentReference"/>
        </w:rPr>
        <w:annotationRef/>
      </w:r>
      <w:r>
        <w:t>This time slot clash with Mgt</w:t>
      </w:r>
    </w:p>
  </w:comment>
  <w:comment w:id="3" w:author="Kamal Ranatunga" w:date="2023-10-24T21:29:00Z" w:initials="KR">
    <w:p w14:paraId="76BDF58F" w14:textId="77777777" w:rsidR="00322C55" w:rsidRDefault="00322C55" w:rsidP="00322C55">
      <w:pPr>
        <w:pStyle w:val="CommentText"/>
      </w:pPr>
      <w:r>
        <w:rPr>
          <w:rStyle w:val="CommentReference"/>
        </w:rPr>
        <w:annotationRef/>
      </w:r>
      <w:r>
        <w:t>This time slot clash with Mgt</w:t>
      </w:r>
    </w:p>
  </w:comment>
  <w:comment w:id="4" w:author="Kamal Ranatunga" w:date="2023-10-24T21:29:00Z" w:initials="KR">
    <w:p w14:paraId="4FAE0284" w14:textId="77777777" w:rsidR="001E69F0" w:rsidRDefault="001E69F0" w:rsidP="00061A55">
      <w:pPr>
        <w:pStyle w:val="CommentText"/>
      </w:pPr>
      <w:r>
        <w:rPr>
          <w:rStyle w:val="CommentReference"/>
        </w:rPr>
        <w:annotationRef/>
      </w:r>
      <w:r>
        <w:t>This time slot clash with Mgt</w:t>
      </w:r>
    </w:p>
  </w:comment>
  <w:comment w:id="5" w:author="Kamal Ranatunga" w:date="2023-10-24T21:29:00Z" w:initials="KR">
    <w:p w14:paraId="3102E4B2" w14:textId="77777777" w:rsidR="001E69F0" w:rsidRDefault="001E69F0" w:rsidP="00322C55">
      <w:pPr>
        <w:pStyle w:val="CommentText"/>
      </w:pPr>
      <w:r>
        <w:rPr>
          <w:rStyle w:val="CommentReference"/>
        </w:rPr>
        <w:annotationRef/>
      </w:r>
      <w:r>
        <w:t>This time slot clash with Mg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027D2F3" w15:done="0"/>
  <w15:commentEx w15:paraId="3CC1B7C6" w15:done="0"/>
  <w15:commentEx w15:paraId="76BDF58F" w15:done="0"/>
  <w15:commentEx w15:paraId="4FAE0284" w15:done="0"/>
  <w15:commentEx w15:paraId="3102E4B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00D9B40" w16cex:dateUtc="2023-10-27T16:28:00Z"/>
  <w16cex:commentExtensible w16cex:durableId="5D971F03" w16cex:dateUtc="2023-10-24T15:59:00Z"/>
  <w16cex:commentExtensible w16cex:durableId="31F2F6F5" w16cex:dateUtc="2023-10-24T15:59:00Z"/>
  <w16cex:commentExtensible w16cex:durableId="0A212CF1" w16cex:dateUtc="2023-10-24T15:59:00Z"/>
  <w16cex:commentExtensible w16cex:durableId="57E9222B" w16cex:dateUtc="2023-10-24T15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27D2F3" w16cid:durableId="100D9B40"/>
  <w16cid:commentId w16cid:paraId="3CC1B7C6" w16cid:durableId="5D971F03"/>
  <w16cid:commentId w16cid:paraId="76BDF58F" w16cid:durableId="31F2F6F5"/>
  <w16cid:commentId w16cid:paraId="4FAE0284" w16cid:durableId="0A212CF1"/>
  <w16cid:commentId w16cid:paraId="3102E4B2" w16cid:durableId="57E9222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DCC8C" w14:textId="77777777" w:rsidR="00693951" w:rsidRDefault="00693951" w:rsidP="00BB1F26">
      <w:r>
        <w:separator/>
      </w:r>
    </w:p>
  </w:endnote>
  <w:endnote w:type="continuationSeparator" w:id="0">
    <w:p w14:paraId="0DABE244" w14:textId="77777777" w:rsidR="00693951" w:rsidRDefault="00693951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E8660" w14:textId="77777777" w:rsidR="00E96C85" w:rsidRDefault="00E96C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76802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768DDAEE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014CFF4D" w14:textId="77777777" w:rsidR="00F0386C" w:rsidRDefault="00F038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55A12" w14:textId="77777777" w:rsidR="00E96C85" w:rsidRDefault="00E96C8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4CAA7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459F2F5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8C6BDB6" w14:textId="0BA3B3FE" w:rsidR="00F0386C" w:rsidRPr="00856D97" w:rsidRDefault="00F0386C" w:rsidP="00856D97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5742F" w14:textId="77777777" w:rsidR="00F0386C" w:rsidRDefault="00F0386C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01B70519" w14:textId="60CCFFB6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654B3146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10AE362F" w14:textId="77777777" w:rsidR="00F0386C" w:rsidRDefault="00F0386C" w:rsidP="00994D20">
    <w:pPr>
      <w:pStyle w:val="Footer"/>
    </w:pPr>
  </w:p>
  <w:p w14:paraId="5F004C37" w14:textId="77777777" w:rsidR="00F0386C" w:rsidRPr="00BB1F26" w:rsidRDefault="00F0386C" w:rsidP="00BB1F26">
    <w:pPr>
      <w:rPr>
        <w:rFonts w:ascii="Arial" w:hAnsi="Arial" w:cs="Arial"/>
        <w:sz w:val="20"/>
        <w:szCs w:val="20"/>
      </w:rPr>
    </w:pPr>
  </w:p>
  <w:p w14:paraId="2978B5D8" w14:textId="77777777" w:rsidR="00F0386C" w:rsidRDefault="00F0386C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F2B80" w14:textId="77777777" w:rsidR="00D05510" w:rsidRDefault="00D05510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40747390" w14:textId="77777777" w:rsidR="00D05510" w:rsidRDefault="00D05510" w:rsidP="00767B1A">
    <w:pPr>
      <w:pStyle w:val="Footer"/>
      <w:tabs>
        <w:tab w:val="clear" w:pos="4680"/>
        <w:tab w:val="clear" w:pos="9360"/>
        <w:tab w:val="left" w:pos="2388"/>
      </w:tabs>
    </w:pPr>
  </w:p>
  <w:p w14:paraId="4E823FA4" w14:textId="77777777" w:rsidR="00D05510" w:rsidRDefault="00D05510" w:rsidP="00767B1A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75D058BB" w14:textId="77777777" w:rsidR="00D05510" w:rsidRDefault="00D05510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54E8FC30" w14:textId="77777777" w:rsidR="00D05510" w:rsidRDefault="00D05510" w:rsidP="00994D20">
    <w:pPr>
      <w:pStyle w:val="Footer"/>
    </w:pPr>
  </w:p>
  <w:p w14:paraId="091F99D4" w14:textId="77777777" w:rsidR="00D05510" w:rsidRPr="00BB1F26" w:rsidRDefault="00D05510" w:rsidP="00BB1F26">
    <w:pPr>
      <w:rPr>
        <w:rFonts w:ascii="Arial" w:hAnsi="Arial" w:cs="Arial"/>
        <w:sz w:val="20"/>
        <w:szCs w:val="20"/>
      </w:rPr>
    </w:pPr>
  </w:p>
  <w:p w14:paraId="1C5D0C12" w14:textId="77777777" w:rsidR="00D05510" w:rsidRDefault="00D05510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E43B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2B848A5F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76615EB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9DE4C" w14:textId="77777777" w:rsidR="00693951" w:rsidRDefault="00693951" w:rsidP="00BB1F26">
      <w:r>
        <w:separator/>
      </w:r>
    </w:p>
  </w:footnote>
  <w:footnote w:type="continuationSeparator" w:id="0">
    <w:p w14:paraId="2F19D103" w14:textId="77777777" w:rsidR="00693951" w:rsidRDefault="00693951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22940" w14:textId="77777777" w:rsidR="00E96C85" w:rsidRDefault="00E96C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C21B9" w14:textId="592AEF38" w:rsidR="00F0386C" w:rsidRDefault="00F0386C" w:rsidP="00A0088C">
    <w:pPr>
      <w:jc w:val="center"/>
    </w:pPr>
    <w:r w:rsidRPr="00D0656A">
      <w:rPr>
        <w:b/>
        <w:color w:val="548DD4" w:themeColor="text2" w:themeTint="99"/>
        <w:sz w:val="28"/>
        <w:szCs w:val="28"/>
      </w:rPr>
      <w:t xml:space="preserve">FIRST YEAR 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443E3">
      <w:rPr>
        <w:b/>
        <w:color w:val="548DD4" w:themeColor="text2" w:themeTint="99"/>
        <w:sz w:val="28"/>
        <w:szCs w:val="28"/>
      </w:rPr>
      <w:t>2</w:t>
    </w:r>
    <w:r w:rsidR="00B443E3" w:rsidRPr="00B443E3">
      <w:rPr>
        <w:b/>
        <w:color w:val="548DD4" w:themeColor="text2" w:themeTint="99"/>
        <w:sz w:val="28"/>
        <w:szCs w:val="28"/>
        <w:vertAlign w:val="superscript"/>
      </w:rPr>
      <w:t>nd</w:t>
    </w:r>
    <w:r w:rsidR="00B443E3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281116">
      <w:rPr>
        <w:b/>
        <w:color w:val="548DD4" w:themeColor="text2" w:themeTint="99"/>
        <w:sz w:val="28"/>
        <w:szCs w:val="28"/>
      </w:rPr>
      <w:t>3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E131CE1" w14:textId="665DFFAB" w:rsidR="00F0386C" w:rsidRPr="00D0656A" w:rsidRDefault="00F0386C" w:rsidP="00E76C6C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 xml:space="preserve">Aquatic Resources Management </w:t>
    </w:r>
  </w:p>
  <w:p w14:paraId="0EDD69D1" w14:textId="77777777" w:rsidR="00F0386C" w:rsidRDefault="00F0386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31CEE" w14:textId="77777777" w:rsidR="00E96C85" w:rsidRDefault="00E96C8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58CE5" w14:textId="21CB8B5B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SECON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443E3">
      <w:rPr>
        <w:b/>
        <w:color w:val="548DD4" w:themeColor="text2" w:themeTint="99"/>
        <w:sz w:val="28"/>
        <w:szCs w:val="28"/>
      </w:rPr>
      <w:t>2</w:t>
    </w:r>
    <w:r w:rsidR="00B443E3" w:rsidRPr="00B443E3">
      <w:rPr>
        <w:b/>
        <w:color w:val="548DD4" w:themeColor="text2" w:themeTint="99"/>
        <w:sz w:val="28"/>
        <w:szCs w:val="28"/>
        <w:vertAlign w:val="superscript"/>
      </w:rPr>
      <w:t>nd</w:t>
    </w:r>
    <w:r w:rsidR="00B443E3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281116">
      <w:rPr>
        <w:b/>
        <w:color w:val="548DD4" w:themeColor="text2" w:themeTint="99"/>
        <w:sz w:val="28"/>
        <w:szCs w:val="28"/>
      </w:rPr>
      <w:t>3</w:t>
    </w:r>
    <w:r>
      <w:rPr>
        <w:b/>
        <w:color w:val="548DD4" w:themeColor="text2" w:themeTint="99"/>
        <w:sz w:val="28"/>
        <w:szCs w:val="28"/>
      </w:rPr>
      <w:t xml:space="preserve"> </w:t>
    </w:r>
  </w:p>
  <w:p w14:paraId="3ADAE085" w14:textId="416793AD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 xml:space="preserve">Aquatic Resources Management </w:t>
    </w:r>
    <w:r>
      <w:rPr>
        <w:b/>
        <w:color w:val="548DD4" w:themeColor="text2" w:themeTint="99"/>
        <w:sz w:val="28"/>
        <w:szCs w:val="28"/>
      </w:rPr>
      <w:t xml:space="preserve"> </w:t>
    </w:r>
  </w:p>
  <w:p w14:paraId="60CA714F" w14:textId="551E59BD" w:rsidR="00F0386C" w:rsidRPr="00F14902" w:rsidRDefault="00F0386C" w:rsidP="00F1490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015F2" w14:textId="642CE92B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443E3">
      <w:rPr>
        <w:b/>
        <w:color w:val="548DD4" w:themeColor="text2" w:themeTint="99"/>
        <w:sz w:val="28"/>
        <w:szCs w:val="28"/>
      </w:rPr>
      <w:t>2</w:t>
    </w:r>
    <w:r w:rsidR="00B443E3" w:rsidRPr="00B443E3">
      <w:rPr>
        <w:b/>
        <w:color w:val="548DD4" w:themeColor="text2" w:themeTint="99"/>
        <w:sz w:val="28"/>
        <w:szCs w:val="28"/>
        <w:vertAlign w:val="superscript"/>
      </w:rPr>
      <w:t>nd</w:t>
    </w:r>
    <w:r w:rsidR="00B443E3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281116">
      <w:rPr>
        <w:b/>
        <w:color w:val="548DD4" w:themeColor="text2" w:themeTint="99"/>
        <w:sz w:val="28"/>
        <w:szCs w:val="28"/>
      </w:rPr>
      <w:t>3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F06BA30" w14:textId="5F529D50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>Aquatic Resources Management</w:t>
    </w:r>
    <w:r>
      <w:rPr>
        <w:b/>
        <w:color w:val="548DD4" w:themeColor="text2" w:themeTint="99"/>
        <w:sz w:val="28"/>
        <w:szCs w:val="28"/>
      </w:rPr>
      <w:t xml:space="preserve"> </w:t>
    </w:r>
  </w:p>
  <w:p w14:paraId="397686F3" w14:textId="477401A6" w:rsidR="00F0386C" w:rsidRPr="00F14902" w:rsidRDefault="00F0386C" w:rsidP="00F14902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7D8FF" w14:textId="74E3CC87" w:rsidR="00D05510" w:rsidRDefault="00D05510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 w:rsidR="00B443E3">
      <w:rPr>
        <w:b/>
        <w:color w:val="548DD4" w:themeColor="text2" w:themeTint="99"/>
        <w:sz w:val="28"/>
        <w:szCs w:val="28"/>
      </w:rPr>
      <w:t>(H</w:t>
    </w:r>
    <w:r w:rsidR="0019042C">
      <w:rPr>
        <w:b/>
        <w:color w:val="548DD4" w:themeColor="text2" w:themeTint="99"/>
        <w:sz w:val="28"/>
        <w:szCs w:val="28"/>
      </w:rPr>
      <w:t>ONOURS</w:t>
    </w:r>
    <w:r w:rsidR="00B443E3">
      <w:rPr>
        <w:b/>
        <w:color w:val="548DD4" w:themeColor="text2" w:themeTint="99"/>
        <w:sz w:val="28"/>
        <w:szCs w:val="28"/>
      </w:rPr>
      <w:t>) D</w:t>
    </w:r>
    <w:r w:rsidR="0019042C">
      <w:rPr>
        <w:b/>
        <w:color w:val="548DD4" w:themeColor="text2" w:themeTint="99"/>
        <w:sz w:val="28"/>
        <w:szCs w:val="28"/>
      </w:rPr>
      <w:t>EGREE</w:t>
    </w:r>
    <w:r w:rsidR="00B443E3">
      <w:rPr>
        <w:b/>
        <w:color w:val="548DD4" w:themeColor="text2" w:themeTint="99"/>
        <w:sz w:val="28"/>
        <w:szCs w:val="28"/>
      </w:rPr>
      <w:t xml:space="preserve"> </w:t>
    </w:r>
    <w:r w:rsidR="006B711B">
      <w:rPr>
        <w:b/>
        <w:color w:val="548DD4" w:themeColor="text2" w:themeTint="99"/>
        <w:sz w:val="28"/>
        <w:szCs w:val="28"/>
      </w:rPr>
      <w:t>(</w:t>
    </w:r>
    <w:r w:rsidR="00B443E3">
      <w:rPr>
        <w:b/>
        <w:color w:val="548DD4" w:themeColor="text2" w:themeTint="99"/>
        <w:sz w:val="28"/>
        <w:szCs w:val="28"/>
      </w:rPr>
      <w:t>P</w:t>
    </w:r>
    <w:r w:rsidR="0019042C">
      <w:rPr>
        <w:b/>
        <w:color w:val="548DD4" w:themeColor="text2" w:themeTint="99"/>
        <w:sz w:val="28"/>
        <w:szCs w:val="28"/>
      </w:rPr>
      <w:t>ART</w:t>
    </w:r>
    <w:r w:rsidR="00B443E3">
      <w:rPr>
        <w:b/>
        <w:color w:val="548DD4" w:themeColor="text2" w:themeTint="99"/>
        <w:sz w:val="28"/>
        <w:szCs w:val="28"/>
      </w:rPr>
      <w:t xml:space="preserve"> I</w:t>
    </w:r>
    <w:r w:rsidR="006B711B">
      <w:rPr>
        <w:b/>
        <w:color w:val="548DD4" w:themeColor="text2" w:themeTint="99"/>
        <w:sz w:val="28"/>
        <w:szCs w:val="28"/>
      </w:rPr>
      <w:t>)</w:t>
    </w:r>
    <w:r w:rsidR="00B443E3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443E3">
      <w:rPr>
        <w:b/>
        <w:color w:val="548DD4" w:themeColor="text2" w:themeTint="99"/>
        <w:sz w:val="28"/>
        <w:szCs w:val="28"/>
      </w:rPr>
      <w:t>2</w:t>
    </w:r>
    <w:r w:rsidR="00B443E3" w:rsidRPr="00B443E3">
      <w:rPr>
        <w:b/>
        <w:color w:val="548DD4" w:themeColor="text2" w:themeTint="99"/>
        <w:sz w:val="28"/>
        <w:szCs w:val="28"/>
        <w:vertAlign w:val="superscript"/>
      </w:rPr>
      <w:t>nd</w:t>
    </w:r>
    <w:r w:rsidR="00B443E3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281116">
      <w:rPr>
        <w:b/>
        <w:color w:val="548DD4" w:themeColor="text2" w:themeTint="99"/>
        <w:sz w:val="28"/>
        <w:szCs w:val="28"/>
      </w:rPr>
      <w:t>3</w:t>
    </w:r>
    <w:r>
      <w:rPr>
        <w:b/>
        <w:color w:val="548DD4" w:themeColor="text2" w:themeTint="99"/>
        <w:sz w:val="28"/>
        <w:szCs w:val="28"/>
      </w:rPr>
      <w:t xml:space="preserve"> </w:t>
    </w:r>
  </w:p>
  <w:p w14:paraId="5C8C9656" w14:textId="77777777" w:rsidR="00D05510" w:rsidRPr="00D0656A" w:rsidRDefault="00D05510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>Aquatic Resources Management</w:t>
    </w:r>
    <w:r>
      <w:rPr>
        <w:b/>
        <w:color w:val="548DD4" w:themeColor="text2" w:themeTint="99"/>
        <w:sz w:val="28"/>
        <w:szCs w:val="28"/>
      </w:rPr>
      <w:t xml:space="preserve"> </w:t>
    </w:r>
  </w:p>
  <w:p w14:paraId="18704A12" w14:textId="77777777" w:rsidR="00D05510" w:rsidRPr="00F14902" w:rsidRDefault="00D05510" w:rsidP="00F14902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4D8A" w14:textId="52A50854" w:rsidR="00F0386C" w:rsidRPr="00D0656A" w:rsidRDefault="00F0386C" w:rsidP="00B55869">
    <w:pPr>
      <w:jc w:val="center"/>
      <w:rPr>
        <w:b/>
        <w:color w:val="548DD4" w:themeColor="text2" w:themeTint="99"/>
        <w:sz w:val="28"/>
        <w:szCs w:val="28"/>
      </w:rPr>
    </w:pPr>
    <w:r w:rsidRPr="00856D97">
      <w:t xml:space="preserve"> </w:t>
    </w:r>
  </w:p>
  <w:p w14:paraId="3DC1365E" w14:textId="0F5F6BB2" w:rsidR="00F0386C" w:rsidRPr="00856D97" w:rsidRDefault="00F0386C" w:rsidP="00856D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 w16cid:durableId="45765236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mal Ranatunga">
    <w15:presenceInfo w15:providerId="AD" w15:userId="S::ranatunga@sci.sjp.ac.lk::06beea22-d801-47b9-9d5e-7dc6eb5ccc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oFAOj10LctAAAA"/>
  </w:docVars>
  <w:rsids>
    <w:rsidRoot w:val="0040643A"/>
    <w:rsid w:val="00000CE4"/>
    <w:rsid w:val="000010F6"/>
    <w:rsid w:val="000037B4"/>
    <w:rsid w:val="00004064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4094"/>
    <w:rsid w:val="0002665B"/>
    <w:rsid w:val="00030A47"/>
    <w:rsid w:val="00031571"/>
    <w:rsid w:val="000320DC"/>
    <w:rsid w:val="000341DE"/>
    <w:rsid w:val="00034F59"/>
    <w:rsid w:val="00040489"/>
    <w:rsid w:val="000442A6"/>
    <w:rsid w:val="0004511B"/>
    <w:rsid w:val="00046F70"/>
    <w:rsid w:val="00050730"/>
    <w:rsid w:val="000521D0"/>
    <w:rsid w:val="00052623"/>
    <w:rsid w:val="00052A8F"/>
    <w:rsid w:val="0005399E"/>
    <w:rsid w:val="00053F8F"/>
    <w:rsid w:val="00054DC5"/>
    <w:rsid w:val="000550E2"/>
    <w:rsid w:val="0005667C"/>
    <w:rsid w:val="0005677D"/>
    <w:rsid w:val="00057F06"/>
    <w:rsid w:val="0006005B"/>
    <w:rsid w:val="00060B3C"/>
    <w:rsid w:val="000664A3"/>
    <w:rsid w:val="00066EF9"/>
    <w:rsid w:val="000672E8"/>
    <w:rsid w:val="000679A0"/>
    <w:rsid w:val="0007133A"/>
    <w:rsid w:val="00071C8A"/>
    <w:rsid w:val="0007273C"/>
    <w:rsid w:val="00073AE3"/>
    <w:rsid w:val="00073BAD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5565"/>
    <w:rsid w:val="0009595D"/>
    <w:rsid w:val="00095DD0"/>
    <w:rsid w:val="000A2594"/>
    <w:rsid w:val="000A3310"/>
    <w:rsid w:val="000A34F2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6234"/>
    <w:rsid w:val="000B7022"/>
    <w:rsid w:val="000B7EC1"/>
    <w:rsid w:val="000C247A"/>
    <w:rsid w:val="000C2D46"/>
    <w:rsid w:val="000C7C83"/>
    <w:rsid w:val="000D0CB5"/>
    <w:rsid w:val="000D163A"/>
    <w:rsid w:val="000D1A30"/>
    <w:rsid w:val="000D3DE3"/>
    <w:rsid w:val="000D7852"/>
    <w:rsid w:val="000D7DF9"/>
    <w:rsid w:val="000E51D7"/>
    <w:rsid w:val="000E6348"/>
    <w:rsid w:val="000E69C5"/>
    <w:rsid w:val="000E793C"/>
    <w:rsid w:val="000F0A8E"/>
    <w:rsid w:val="000F12D0"/>
    <w:rsid w:val="000F3BEE"/>
    <w:rsid w:val="000F432A"/>
    <w:rsid w:val="000F4DE8"/>
    <w:rsid w:val="000F52CD"/>
    <w:rsid w:val="000F6615"/>
    <w:rsid w:val="000F6872"/>
    <w:rsid w:val="000F6E46"/>
    <w:rsid w:val="000F737B"/>
    <w:rsid w:val="001021EE"/>
    <w:rsid w:val="001041AA"/>
    <w:rsid w:val="00104E61"/>
    <w:rsid w:val="001056BB"/>
    <w:rsid w:val="00111BAE"/>
    <w:rsid w:val="0011243D"/>
    <w:rsid w:val="00113112"/>
    <w:rsid w:val="00116B53"/>
    <w:rsid w:val="00120528"/>
    <w:rsid w:val="00121F69"/>
    <w:rsid w:val="001236BF"/>
    <w:rsid w:val="00123BE8"/>
    <w:rsid w:val="00124271"/>
    <w:rsid w:val="00125559"/>
    <w:rsid w:val="00125669"/>
    <w:rsid w:val="001264A0"/>
    <w:rsid w:val="00126A48"/>
    <w:rsid w:val="00127008"/>
    <w:rsid w:val="00131B85"/>
    <w:rsid w:val="00131E52"/>
    <w:rsid w:val="0013279D"/>
    <w:rsid w:val="00133191"/>
    <w:rsid w:val="001356B1"/>
    <w:rsid w:val="0013655C"/>
    <w:rsid w:val="0013711E"/>
    <w:rsid w:val="00140E11"/>
    <w:rsid w:val="00144961"/>
    <w:rsid w:val="00147746"/>
    <w:rsid w:val="00152C3C"/>
    <w:rsid w:val="001547B8"/>
    <w:rsid w:val="00155822"/>
    <w:rsid w:val="00155D98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3F35"/>
    <w:rsid w:val="00174949"/>
    <w:rsid w:val="001807A0"/>
    <w:rsid w:val="00180FE5"/>
    <w:rsid w:val="0018125A"/>
    <w:rsid w:val="00184192"/>
    <w:rsid w:val="00186502"/>
    <w:rsid w:val="001870C1"/>
    <w:rsid w:val="00187D96"/>
    <w:rsid w:val="0019042C"/>
    <w:rsid w:val="0019201F"/>
    <w:rsid w:val="00195689"/>
    <w:rsid w:val="001972F6"/>
    <w:rsid w:val="00197E59"/>
    <w:rsid w:val="001A1CBC"/>
    <w:rsid w:val="001A2130"/>
    <w:rsid w:val="001A3856"/>
    <w:rsid w:val="001A3E0E"/>
    <w:rsid w:val="001A4E82"/>
    <w:rsid w:val="001A71E2"/>
    <w:rsid w:val="001A7F0F"/>
    <w:rsid w:val="001B1082"/>
    <w:rsid w:val="001B18A6"/>
    <w:rsid w:val="001B2012"/>
    <w:rsid w:val="001B33D5"/>
    <w:rsid w:val="001B4377"/>
    <w:rsid w:val="001B5881"/>
    <w:rsid w:val="001B6706"/>
    <w:rsid w:val="001B71CF"/>
    <w:rsid w:val="001C1243"/>
    <w:rsid w:val="001C419A"/>
    <w:rsid w:val="001C430B"/>
    <w:rsid w:val="001C439E"/>
    <w:rsid w:val="001C4461"/>
    <w:rsid w:val="001C4CBD"/>
    <w:rsid w:val="001C5360"/>
    <w:rsid w:val="001C6F36"/>
    <w:rsid w:val="001C7F07"/>
    <w:rsid w:val="001D187F"/>
    <w:rsid w:val="001D2337"/>
    <w:rsid w:val="001D4B16"/>
    <w:rsid w:val="001D7CC2"/>
    <w:rsid w:val="001E0020"/>
    <w:rsid w:val="001E0853"/>
    <w:rsid w:val="001E312D"/>
    <w:rsid w:val="001E4456"/>
    <w:rsid w:val="001E6472"/>
    <w:rsid w:val="001E69F0"/>
    <w:rsid w:val="001E77EA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6E5"/>
    <w:rsid w:val="00203D32"/>
    <w:rsid w:val="0020680F"/>
    <w:rsid w:val="00207F60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0D76"/>
    <w:rsid w:val="00225BFB"/>
    <w:rsid w:val="00225C84"/>
    <w:rsid w:val="00230B30"/>
    <w:rsid w:val="00231827"/>
    <w:rsid w:val="0023390F"/>
    <w:rsid w:val="002358B0"/>
    <w:rsid w:val="00235A57"/>
    <w:rsid w:val="0023659A"/>
    <w:rsid w:val="0024170F"/>
    <w:rsid w:val="00243DCE"/>
    <w:rsid w:val="0024505C"/>
    <w:rsid w:val="002479EE"/>
    <w:rsid w:val="00250DAF"/>
    <w:rsid w:val="00253E98"/>
    <w:rsid w:val="00254FB0"/>
    <w:rsid w:val="00255DBF"/>
    <w:rsid w:val="00256463"/>
    <w:rsid w:val="00257495"/>
    <w:rsid w:val="0026177D"/>
    <w:rsid w:val="00262B44"/>
    <w:rsid w:val="0026472B"/>
    <w:rsid w:val="00266814"/>
    <w:rsid w:val="00267F54"/>
    <w:rsid w:val="00272B0B"/>
    <w:rsid w:val="00273BF9"/>
    <w:rsid w:val="002743CA"/>
    <w:rsid w:val="002756B7"/>
    <w:rsid w:val="00276900"/>
    <w:rsid w:val="002771BB"/>
    <w:rsid w:val="00277AEC"/>
    <w:rsid w:val="00280820"/>
    <w:rsid w:val="00280B9F"/>
    <w:rsid w:val="00281116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1EE6"/>
    <w:rsid w:val="002B2030"/>
    <w:rsid w:val="002B2102"/>
    <w:rsid w:val="002B2B54"/>
    <w:rsid w:val="002B2B6D"/>
    <w:rsid w:val="002B396F"/>
    <w:rsid w:val="002B60E6"/>
    <w:rsid w:val="002B7339"/>
    <w:rsid w:val="002C0BBA"/>
    <w:rsid w:val="002C1921"/>
    <w:rsid w:val="002C2D2C"/>
    <w:rsid w:val="002C336D"/>
    <w:rsid w:val="002C3D6A"/>
    <w:rsid w:val="002C7C95"/>
    <w:rsid w:val="002D17C2"/>
    <w:rsid w:val="002D36C2"/>
    <w:rsid w:val="002D3B6B"/>
    <w:rsid w:val="002D547D"/>
    <w:rsid w:val="002D5D22"/>
    <w:rsid w:val="002E2C07"/>
    <w:rsid w:val="002E4D6D"/>
    <w:rsid w:val="002E6DE3"/>
    <w:rsid w:val="002F3F71"/>
    <w:rsid w:val="002F40F6"/>
    <w:rsid w:val="003018F5"/>
    <w:rsid w:val="003060BD"/>
    <w:rsid w:val="003104C1"/>
    <w:rsid w:val="0031391B"/>
    <w:rsid w:val="00313D10"/>
    <w:rsid w:val="0031697B"/>
    <w:rsid w:val="003228F4"/>
    <w:rsid w:val="00322C55"/>
    <w:rsid w:val="00326A71"/>
    <w:rsid w:val="00332476"/>
    <w:rsid w:val="003337D8"/>
    <w:rsid w:val="00334E32"/>
    <w:rsid w:val="003362DC"/>
    <w:rsid w:val="003363E3"/>
    <w:rsid w:val="00344F50"/>
    <w:rsid w:val="0034562F"/>
    <w:rsid w:val="00346C06"/>
    <w:rsid w:val="003477A2"/>
    <w:rsid w:val="00352787"/>
    <w:rsid w:val="00352837"/>
    <w:rsid w:val="00353F94"/>
    <w:rsid w:val="00356F25"/>
    <w:rsid w:val="00363C1E"/>
    <w:rsid w:val="00363E5E"/>
    <w:rsid w:val="003701EC"/>
    <w:rsid w:val="003709FB"/>
    <w:rsid w:val="00371694"/>
    <w:rsid w:val="00372EA6"/>
    <w:rsid w:val="003747ED"/>
    <w:rsid w:val="00375115"/>
    <w:rsid w:val="00375431"/>
    <w:rsid w:val="00376CD4"/>
    <w:rsid w:val="003772EE"/>
    <w:rsid w:val="003809F5"/>
    <w:rsid w:val="00380F42"/>
    <w:rsid w:val="00382A13"/>
    <w:rsid w:val="00383BBA"/>
    <w:rsid w:val="00384AB8"/>
    <w:rsid w:val="003850E3"/>
    <w:rsid w:val="00386A3B"/>
    <w:rsid w:val="0039016B"/>
    <w:rsid w:val="00392A5A"/>
    <w:rsid w:val="0039331F"/>
    <w:rsid w:val="00394A49"/>
    <w:rsid w:val="00395681"/>
    <w:rsid w:val="0039728F"/>
    <w:rsid w:val="003A18FA"/>
    <w:rsid w:val="003A32A3"/>
    <w:rsid w:val="003A4704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6AD"/>
    <w:rsid w:val="003B2EBE"/>
    <w:rsid w:val="003B313F"/>
    <w:rsid w:val="003B5CC3"/>
    <w:rsid w:val="003B7A3E"/>
    <w:rsid w:val="003C0B36"/>
    <w:rsid w:val="003C181A"/>
    <w:rsid w:val="003C3BE9"/>
    <w:rsid w:val="003C4201"/>
    <w:rsid w:val="003C58EF"/>
    <w:rsid w:val="003D2234"/>
    <w:rsid w:val="003D3180"/>
    <w:rsid w:val="003D4328"/>
    <w:rsid w:val="003D5B41"/>
    <w:rsid w:val="003E1187"/>
    <w:rsid w:val="003E161C"/>
    <w:rsid w:val="003E1F13"/>
    <w:rsid w:val="003E451D"/>
    <w:rsid w:val="003E6045"/>
    <w:rsid w:val="003E604D"/>
    <w:rsid w:val="003E7A7B"/>
    <w:rsid w:val="003E7C7F"/>
    <w:rsid w:val="003E7E9A"/>
    <w:rsid w:val="003F26E8"/>
    <w:rsid w:val="003F55AF"/>
    <w:rsid w:val="003F6420"/>
    <w:rsid w:val="003F643B"/>
    <w:rsid w:val="003F73FF"/>
    <w:rsid w:val="0040064A"/>
    <w:rsid w:val="004024AF"/>
    <w:rsid w:val="00402BD8"/>
    <w:rsid w:val="00403F58"/>
    <w:rsid w:val="00404604"/>
    <w:rsid w:val="00404DB7"/>
    <w:rsid w:val="0040643A"/>
    <w:rsid w:val="00410ADD"/>
    <w:rsid w:val="00417D0D"/>
    <w:rsid w:val="00421A27"/>
    <w:rsid w:val="004226E3"/>
    <w:rsid w:val="00423A3C"/>
    <w:rsid w:val="0042485F"/>
    <w:rsid w:val="0042543A"/>
    <w:rsid w:val="00425929"/>
    <w:rsid w:val="00426DB5"/>
    <w:rsid w:val="004301CE"/>
    <w:rsid w:val="00430DB0"/>
    <w:rsid w:val="00431499"/>
    <w:rsid w:val="00431A91"/>
    <w:rsid w:val="00432ED5"/>
    <w:rsid w:val="00433E8B"/>
    <w:rsid w:val="00437D5D"/>
    <w:rsid w:val="00441C64"/>
    <w:rsid w:val="00444EC1"/>
    <w:rsid w:val="00447483"/>
    <w:rsid w:val="004477B3"/>
    <w:rsid w:val="004500A9"/>
    <w:rsid w:val="00452D09"/>
    <w:rsid w:val="004531D2"/>
    <w:rsid w:val="00453BA0"/>
    <w:rsid w:val="00455E05"/>
    <w:rsid w:val="00456BE3"/>
    <w:rsid w:val="00456C4B"/>
    <w:rsid w:val="0046034F"/>
    <w:rsid w:val="00460B64"/>
    <w:rsid w:val="004619DD"/>
    <w:rsid w:val="00462441"/>
    <w:rsid w:val="00462929"/>
    <w:rsid w:val="0046464E"/>
    <w:rsid w:val="0046575F"/>
    <w:rsid w:val="00465996"/>
    <w:rsid w:val="00465BE4"/>
    <w:rsid w:val="00467248"/>
    <w:rsid w:val="0047016E"/>
    <w:rsid w:val="00470BFA"/>
    <w:rsid w:val="0047194D"/>
    <w:rsid w:val="00473B9D"/>
    <w:rsid w:val="0047635F"/>
    <w:rsid w:val="00477B76"/>
    <w:rsid w:val="00481177"/>
    <w:rsid w:val="00482BB0"/>
    <w:rsid w:val="00482DD8"/>
    <w:rsid w:val="0048452E"/>
    <w:rsid w:val="00484767"/>
    <w:rsid w:val="00485214"/>
    <w:rsid w:val="004865C0"/>
    <w:rsid w:val="00490A58"/>
    <w:rsid w:val="004918E7"/>
    <w:rsid w:val="00492C3C"/>
    <w:rsid w:val="00492DF2"/>
    <w:rsid w:val="00493462"/>
    <w:rsid w:val="00496D7D"/>
    <w:rsid w:val="004A2302"/>
    <w:rsid w:val="004A3912"/>
    <w:rsid w:val="004A47C8"/>
    <w:rsid w:val="004A4EE3"/>
    <w:rsid w:val="004A5C87"/>
    <w:rsid w:val="004A6B50"/>
    <w:rsid w:val="004A725F"/>
    <w:rsid w:val="004A783E"/>
    <w:rsid w:val="004B1111"/>
    <w:rsid w:val="004B284E"/>
    <w:rsid w:val="004B2CBE"/>
    <w:rsid w:val="004B3FBA"/>
    <w:rsid w:val="004B4512"/>
    <w:rsid w:val="004B466F"/>
    <w:rsid w:val="004B4B69"/>
    <w:rsid w:val="004B4F3F"/>
    <w:rsid w:val="004B4FB6"/>
    <w:rsid w:val="004B5328"/>
    <w:rsid w:val="004B5A1B"/>
    <w:rsid w:val="004B7513"/>
    <w:rsid w:val="004C22E1"/>
    <w:rsid w:val="004C3524"/>
    <w:rsid w:val="004C3F96"/>
    <w:rsid w:val="004C5D81"/>
    <w:rsid w:val="004C7715"/>
    <w:rsid w:val="004D154E"/>
    <w:rsid w:val="004D17DA"/>
    <w:rsid w:val="004D2B84"/>
    <w:rsid w:val="004D416E"/>
    <w:rsid w:val="004D4B2E"/>
    <w:rsid w:val="004E1E7C"/>
    <w:rsid w:val="004E3914"/>
    <w:rsid w:val="004E73AF"/>
    <w:rsid w:val="004F0FD9"/>
    <w:rsid w:val="004F45B5"/>
    <w:rsid w:val="004F536C"/>
    <w:rsid w:val="004F54FB"/>
    <w:rsid w:val="004F5E7B"/>
    <w:rsid w:val="004F5ED3"/>
    <w:rsid w:val="004F639F"/>
    <w:rsid w:val="004F746A"/>
    <w:rsid w:val="004F7BB8"/>
    <w:rsid w:val="00501AA3"/>
    <w:rsid w:val="00502E8D"/>
    <w:rsid w:val="005036E9"/>
    <w:rsid w:val="0050579A"/>
    <w:rsid w:val="0050768E"/>
    <w:rsid w:val="00507AF0"/>
    <w:rsid w:val="00511D6F"/>
    <w:rsid w:val="00514383"/>
    <w:rsid w:val="00515B0F"/>
    <w:rsid w:val="0051616F"/>
    <w:rsid w:val="00522698"/>
    <w:rsid w:val="00523033"/>
    <w:rsid w:val="00526813"/>
    <w:rsid w:val="00526F51"/>
    <w:rsid w:val="00527FF3"/>
    <w:rsid w:val="00532DCF"/>
    <w:rsid w:val="00534F77"/>
    <w:rsid w:val="00537176"/>
    <w:rsid w:val="00540AAE"/>
    <w:rsid w:val="00540B69"/>
    <w:rsid w:val="00540EDD"/>
    <w:rsid w:val="005436D5"/>
    <w:rsid w:val="00543D55"/>
    <w:rsid w:val="00544A4C"/>
    <w:rsid w:val="00546CBF"/>
    <w:rsid w:val="00551764"/>
    <w:rsid w:val="00554820"/>
    <w:rsid w:val="005548E3"/>
    <w:rsid w:val="00555333"/>
    <w:rsid w:val="00555BF8"/>
    <w:rsid w:val="00560B98"/>
    <w:rsid w:val="00563FFA"/>
    <w:rsid w:val="0056561C"/>
    <w:rsid w:val="0056618F"/>
    <w:rsid w:val="00566CB1"/>
    <w:rsid w:val="005671D4"/>
    <w:rsid w:val="005674DC"/>
    <w:rsid w:val="005708DD"/>
    <w:rsid w:val="00570A14"/>
    <w:rsid w:val="00572F62"/>
    <w:rsid w:val="00573792"/>
    <w:rsid w:val="00573C0A"/>
    <w:rsid w:val="00575143"/>
    <w:rsid w:val="00575EC4"/>
    <w:rsid w:val="0057707D"/>
    <w:rsid w:val="00577AA0"/>
    <w:rsid w:val="00577D4C"/>
    <w:rsid w:val="0058089E"/>
    <w:rsid w:val="005808F9"/>
    <w:rsid w:val="00580B10"/>
    <w:rsid w:val="00583380"/>
    <w:rsid w:val="0058559D"/>
    <w:rsid w:val="00587C4E"/>
    <w:rsid w:val="0059062A"/>
    <w:rsid w:val="00591E5D"/>
    <w:rsid w:val="005924BC"/>
    <w:rsid w:val="00592E7E"/>
    <w:rsid w:val="00593C83"/>
    <w:rsid w:val="005946AB"/>
    <w:rsid w:val="005A0213"/>
    <w:rsid w:val="005A1047"/>
    <w:rsid w:val="005A2DE9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C65"/>
    <w:rsid w:val="005B5CA0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42E9"/>
    <w:rsid w:val="005D58E6"/>
    <w:rsid w:val="005D6A15"/>
    <w:rsid w:val="005D7F0E"/>
    <w:rsid w:val="005E0C9E"/>
    <w:rsid w:val="005E22D7"/>
    <w:rsid w:val="005E3DE3"/>
    <w:rsid w:val="005E4C3B"/>
    <w:rsid w:val="005E6EEA"/>
    <w:rsid w:val="005F16D1"/>
    <w:rsid w:val="005F4C39"/>
    <w:rsid w:val="005F4D70"/>
    <w:rsid w:val="005F5033"/>
    <w:rsid w:val="005F7947"/>
    <w:rsid w:val="00600455"/>
    <w:rsid w:val="006016E2"/>
    <w:rsid w:val="0060360D"/>
    <w:rsid w:val="006041EB"/>
    <w:rsid w:val="00604936"/>
    <w:rsid w:val="006119AD"/>
    <w:rsid w:val="00611FBE"/>
    <w:rsid w:val="00616E8B"/>
    <w:rsid w:val="00616F14"/>
    <w:rsid w:val="00620415"/>
    <w:rsid w:val="00622042"/>
    <w:rsid w:val="00623982"/>
    <w:rsid w:val="00623F26"/>
    <w:rsid w:val="00625197"/>
    <w:rsid w:val="00625227"/>
    <w:rsid w:val="00625E74"/>
    <w:rsid w:val="006270E0"/>
    <w:rsid w:val="006326B3"/>
    <w:rsid w:val="00633046"/>
    <w:rsid w:val="006338C1"/>
    <w:rsid w:val="00634112"/>
    <w:rsid w:val="00634AE5"/>
    <w:rsid w:val="0063568C"/>
    <w:rsid w:val="006436AD"/>
    <w:rsid w:val="0064482F"/>
    <w:rsid w:val="00646420"/>
    <w:rsid w:val="00647D72"/>
    <w:rsid w:val="00652749"/>
    <w:rsid w:val="006555E5"/>
    <w:rsid w:val="0065712E"/>
    <w:rsid w:val="00657856"/>
    <w:rsid w:val="00660232"/>
    <w:rsid w:val="006614B9"/>
    <w:rsid w:val="00662761"/>
    <w:rsid w:val="006649EE"/>
    <w:rsid w:val="00665A59"/>
    <w:rsid w:val="00666D3E"/>
    <w:rsid w:val="00670763"/>
    <w:rsid w:val="006718C5"/>
    <w:rsid w:val="00672C6C"/>
    <w:rsid w:val="006745DE"/>
    <w:rsid w:val="00675298"/>
    <w:rsid w:val="00675C0A"/>
    <w:rsid w:val="00680389"/>
    <w:rsid w:val="00681BE8"/>
    <w:rsid w:val="00683ED4"/>
    <w:rsid w:val="00684359"/>
    <w:rsid w:val="00686BDE"/>
    <w:rsid w:val="00686C21"/>
    <w:rsid w:val="0068770C"/>
    <w:rsid w:val="00687DD9"/>
    <w:rsid w:val="00691114"/>
    <w:rsid w:val="00692D96"/>
    <w:rsid w:val="00693951"/>
    <w:rsid w:val="006942B9"/>
    <w:rsid w:val="006951FD"/>
    <w:rsid w:val="006975B2"/>
    <w:rsid w:val="006A1840"/>
    <w:rsid w:val="006A1E2B"/>
    <w:rsid w:val="006A2610"/>
    <w:rsid w:val="006A6D7E"/>
    <w:rsid w:val="006A7667"/>
    <w:rsid w:val="006B23BA"/>
    <w:rsid w:val="006B5AC0"/>
    <w:rsid w:val="006B6A88"/>
    <w:rsid w:val="006B7093"/>
    <w:rsid w:val="006B711B"/>
    <w:rsid w:val="006B7A45"/>
    <w:rsid w:val="006B7C11"/>
    <w:rsid w:val="006B7F88"/>
    <w:rsid w:val="006C0A99"/>
    <w:rsid w:val="006C1AD6"/>
    <w:rsid w:val="006C1D70"/>
    <w:rsid w:val="006C3275"/>
    <w:rsid w:val="006C4768"/>
    <w:rsid w:val="006C4B07"/>
    <w:rsid w:val="006C55D4"/>
    <w:rsid w:val="006C5996"/>
    <w:rsid w:val="006C7CFA"/>
    <w:rsid w:val="006D08C8"/>
    <w:rsid w:val="006D1B3D"/>
    <w:rsid w:val="006D45CD"/>
    <w:rsid w:val="006D4652"/>
    <w:rsid w:val="006D604A"/>
    <w:rsid w:val="006D7DBB"/>
    <w:rsid w:val="006E0170"/>
    <w:rsid w:val="006E1AFA"/>
    <w:rsid w:val="006E20A2"/>
    <w:rsid w:val="006E29A9"/>
    <w:rsid w:val="006E2DBF"/>
    <w:rsid w:val="006E3CCF"/>
    <w:rsid w:val="006E519E"/>
    <w:rsid w:val="006E5EB8"/>
    <w:rsid w:val="006E5F27"/>
    <w:rsid w:val="006E5F80"/>
    <w:rsid w:val="006E7A0B"/>
    <w:rsid w:val="006F26FE"/>
    <w:rsid w:val="006F4906"/>
    <w:rsid w:val="006F587A"/>
    <w:rsid w:val="006F5EB4"/>
    <w:rsid w:val="006F5F96"/>
    <w:rsid w:val="006F6378"/>
    <w:rsid w:val="0070078F"/>
    <w:rsid w:val="00700DA8"/>
    <w:rsid w:val="0070138D"/>
    <w:rsid w:val="00702068"/>
    <w:rsid w:val="007107E6"/>
    <w:rsid w:val="00711EE8"/>
    <w:rsid w:val="00713496"/>
    <w:rsid w:val="00713716"/>
    <w:rsid w:val="00717787"/>
    <w:rsid w:val="0071789F"/>
    <w:rsid w:val="007212FD"/>
    <w:rsid w:val="00723498"/>
    <w:rsid w:val="007253A2"/>
    <w:rsid w:val="00726D65"/>
    <w:rsid w:val="00727FEE"/>
    <w:rsid w:val="00730461"/>
    <w:rsid w:val="00734B9F"/>
    <w:rsid w:val="00737CB0"/>
    <w:rsid w:val="007406B8"/>
    <w:rsid w:val="00740B76"/>
    <w:rsid w:val="00742B0A"/>
    <w:rsid w:val="00745CDC"/>
    <w:rsid w:val="00745F61"/>
    <w:rsid w:val="00747768"/>
    <w:rsid w:val="007479F4"/>
    <w:rsid w:val="007506E2"/>
    <w:rsid w:val="00753859"/>
    <w:rsid w:val="007545BC"/>
    <w:rsid w:val="00755B86"/>
    <w:rsid w:val="007575F8"/>
    <w:rsid w:val="00761372"/>
    <w:rsid w:val="00762024"/>
    <w:rsid w:val="00762DA8"/>
    <w:rsid w:val="00764C65"/>
    <w:rsid w:val="00767B1A"/>
    <w:rsid w:val="00767B3B"/>
    <w:rsid w:val="0077084A"/>
    <w:rsid w:val="00770A0B"/>
    <w:rsid w:val="00770DC9"/>
    <w:rsid w:val="00770E2F"/>
    <w:rsid w:val="00771CDE"/>
    <w:rsid w:val="00773E96"/>
    <w:rsid w:val="00775223"/>
    <w:rsid w:val="007755B9"/>
    <w:rsid w:val="00776CF7"/>
    <w:rsid w:val="0077788E"/>
    <w:rsid w:val="0078012A"/>
    <w:rsid w:val="00781659"/>
    <w:rsid w:val="00781F65"/>
    <w:rsid w:val="00783166"/>
    <w:rsid w:val="007846F4"/>
    <w:rsid w:val="00784F27"/>
    <w:rsid w:val="00785043"/>
    <w:rsid w:val="00785B56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3B94"/>
    <w:rsid w:val="007A48C7"/>
    <w:rsid w:val="007A516A"/>
    <w:rsid w:val="007A5172"/>
    <w:rsid w:val="007A5EC6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789E"/>
    <w:rsid w:val="007C0795"/>
    <w:rsid w:val="007C1CB2"/>
    <w:rsid w:val="007C2F7D"/>
    <w:rsid w:val="007C4537"/>
    <w:rsid w:val="007C5894"/>
    <w:rsid w:val="007C6050"/>
    <w:rsid w:val="007C67A7"/>
    <w:rsid w:val="007C6F7F"/>
    <w:rsid w:val="007D1BE1"/>
    <w:rsid w:val="007D3658"/>
    <w:rsid w:val="007D3D32"/>
    <w:rsid w:val="007D43F7"/>
    <w:rsid w:val="007D4A94"/>
    <w:rsid w:val="007D4EF5"/>
    <w:rsid w:val="007D5619"/>
    <w:rsid w:val="007D5FC3"/>
    <w:rsid w:val="007E008E"/>
    <w:rsid w:val="007E2234"/>
    <w:rsid w:val="007E36BD"/>
    <w:rsid w:val="007E42C1"/>
    <w:rsid w:val="007E43FB"/>
    <w:rsid w:val="007E5050"/>
    <w:rsid w:val="007E7DF8"/>
    <w:rsid w:val="007F08D1"/>
    <w:rsid w:val="007F1808"/>
    <w:rsid w:val="007F325F"/>
    <w:rsid w:val="007F44AB"/>
    <w:rsid w:val="007F6EAF"/>
    <w:rsid w:val="00800360"/>
    <w:rsid w:val="00804523"/>
    <w:rsid w:val="00806D41"/>
    <w:rsid w:val="00806F59"/>
    <w:rsid w:val="00814C3C"/>
    <w:rsid w:val="008156C7"/>
    <w:rsid w:val="00816081"/>
    <w:rsid w:val="00816A7C"/>
    <w:rsid w:val="00822516"/>
    <w:rsid w:val="00823224"/>
    <w:rsid w:val="00824855"/>
    <w:rsid w:val="00825AE0"/>
    <w:rsid w:val="00831A2E"/>
    <w:rsid w:val="00832CEB"/>
    <w:rsid w:val="00835FDF"/>
    <w:rsid w:val="008367DE"/>
    <w:rsid w:val="00840CB5"/>
    <w:rsid w:val="0084111A"/>
    <w:rsid w:val="008433AB"/>
    <w:rsid w:val="008436E2"/>
    <w:rsid w:val="00843BDD"/>
    <w:rsid w:val="00845A66"/>
    <w:rsid w:val="00846713"/>
    <w:rsid w:val="00846A3E"/>
    <w:rsid w:val="00846B97"/>
    <w:rsid w:val="008526D9"/>
    <w:rsid w:val="008556C8"/>
    <w:rsid w:val="0085605E"/>
    <w:rsid w:val="00856D97"/>
    <w:rsid w:val="00860FC4"/>
    <w:rsid w:val="008612F1"/>
    <w:rsid w:val="0086260A"/>
    <w:rsid w:val="008649BB"/>
    <w:rsid w:val="00864AAB"/>
    <w:rsid w:val="00864E89"/>
    <w:rsid w:val="00876495"/>
    <w:rsid w:val="00880105"/>
    <w:rsid w:val="00881630"/>
    <w:rsid w:val="00881E0F"/>
    <w:rsid w:val="008824B5"/>
    <w:rsid w:val="00883089"/>
    <w:rsid w:val="00886881"/>
    <w:rsid w:val="00891AB6"/>
    <w:rsid w:val="00891CEF"/>
    <w:rsid w:val="00892562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1813"/>
    <w:rsid w:val="008E1E10"/>
    <w:rsid w:val="008E451B"/>
    <w:rsid w:val="008E4EEF"/>
    <w:rsid w:val="008E5845"/>
    <w:rsid w:val="008E6D10"/>
    <w:rsid w:val="008F2605"/>
    <w:rsid w:val="008F40E7"/>
    <w:rsid w:val="008F76B4"/>
    <w:rsid w:val="00903826"/>
    <w:rsid w:val="009038DE"/>
    <w:rsid w:val="00905A7D"/>
    <w:rsid w:val="00906582"/>
    <w:rsid w:val="00907094"/>
    <w:rsid w:val="00907AEB"/>
    <w:rsid w:val="00907F2F"/>
    <w:rsid w:val="009102F5"/>
    <w:rsid w:val="009138F9"/>
    <w:rsid w:val="00913B6D"/>
    <w:rsid w:val="00916BEC"/>
    <w:rsid w:val="0091741E"/>
    <w:rsid w:val="00920F02"/>
    <w:rsid w:val="009210C1"/>
    <w:rsid w:val="00923241"/>
    <w:rsid w:val="00923DD5"/>
    <w:rsid w:val="00923F92"/>
    <w:rsid w:val="00927CCE"/>
    <w:rsid w:val="00930028"/>
    <w:rsid w:val="00930B03"/>
    <w:rsid w:val="009327A3"/>
    <w:rsid w:val="00944C53"/>
    <w:rsid w:val="00945A91"/>
    <w:rsid w:val="00945E02"/>
    <w:rsid w:val="0094734C"/>
    <w:rsid w:val="009479E9"/>
    <w:rsid w:val="00952646"/>
    <w:rsid w:val="009531E4"/>
    <w:rsid w:val="00953529"/>
    <w:rsid w:val="00953B32"/>
    <w:rsid w:val="00954F61"/>
    <w:rsid w:val="00957ED2"/>
    <w:rsid w:val="00960D6C"/>
    <w:rsid w:val="009655B3"/>
    <w:rsid w:val="009659BF"/>
    <w:rsid w:val="00965EB0"/>
    <w:rsid w:val="00967C18"/>
    <w:rsid w:val="00967D39"/>
    <w:rsid w:val="00973045"/>
    <w:rsid w:val="00973974"/>
    <w:rsid w:val="00974800"/>
    <w:rsid w:val="00974E3E"/>
    <w:rsid w:val="00984E06"/>
    <w:rsid w:val="009859C8"/>
    <w:rsid w:val="009871D3"/>
    <w:rsid w:val="00990C85"/>
    <w:rsid w:val="0099222B"/>
    <w:rsid w:val="00993A46"/>
    <w:rsid w:val="00993ED9"/>
    <w:rsid w:val="00994D20"/>
    <w:rsid w:val="009974E9"/>
    <w:rsid w:val="00997966"/>
    <w:rsid w:val="009A0087"/>
    <w:rsid w:val="009A12FB"/>
    <w:rsid w:val="009A1DC8"/>
    <w:rsid w:val="009A590E"/>
    <w:rsid w:val="009A5A89"/>
    <w:rsid w:val="009A777C"/>
    <w:rsid w:val="009B0C44"/>
    <w:rsid w:val="009B4BBC"/>
    <w:rsid w:val="009B559D"/>
    <w:rsid w:val="009B7545"/>
    <w:rsid w:val="009B7776"/>
    <w:rsid w:val="009B7FD7"/>
    <w:rsid w:val="009C013C"/>
    <w:rsid w:val="009C1A98"/>
    <w:rsid w:val="009C2CE0"/>
    <w:rsid w:val="009C3196"/>
    <w:rsid w:val="009C52DA"/>
    <w:rsid w:val="009C7A52"/>
    <w:rsid w:val="009D0B2E"/>
    <w:rsid w:val="009D1D6D"/>
    <w:rsid w:val="009D3742"/>
    <w:rsid w:val="009D382C"/>
    <w:rsid w:val="009D3D87"/>
    <w:rsid w:val="009D5F74"/>
    <w:rsid w:val="009D7D45"/>
    <w:rsid w:val="009E018A"/>
    <w:rsid w:val="009E04D5"/>
    <w:rsid w:val="009E35FE"/>
    <w:rsid w:val="009E3B44"/>
    <w:rsid w:val="009E445A"/>
    <w:rsid w:val="009E51FC"/>
    <w:rsid w:val="009F17A0"/>
    <w:rsid w:val="009F2349"/>
    <w:rsid w:val="009F2A4C"/>
    <w:rsid w:val="009F3F2C"/>
    <w:rsid w:val="009F543F"/>
    <w:rsid w:val="009F6DB2"/>
    <w:rsid w:val="009F6E8B"/>
    <w:rsid w:val="00A0088C"/>
    <w:rsid w:val="00A01421"/>
    <w:rsid w:val="00A023F3"/>
    <w:rsid w:val="00A02993"/>
    <w:rsid w:val="00A0601A"/>
    <w:rsid w:val="00A07F6B"/>
    <w:rsid w:val="00A10CD8"/>
    <w:rsid w:val="00A10F26"/>
    <w:rsid w:val="00A144D1"/>
    <w:rsid w:val="00A1740E"/>
    <w:rsid w:val="00A20796"/>
    <w:rsid w:val="00A218B3"/>
    <w:rsid w:val="00A21A7C"/>
    <w:rsid w:val="00A22E1A"/>
    <w:rsid w:val="00A236F6"/>
    <w:rsid w:val="00A24FBF"/>
    <w:rsid w:val="00A26855"/>
    <w:rsid w:val="00A2710E"/>
    <w:rsid w:val="00A2760F"/>
    <w:rsid w:val="00A27832"/>
    <w:rsid w:val="00A3175B"/>
    <w:rsid w:val="00A327D7"/>
    <w:rsid w:val="00A32AE0"/>
    <w:rsid w:val="00A34774"/>
    <w:rsid w:val="00A375A4"/>
    <w:rsid w:val="00A42AF7"/>
    <w:rsid w:val="00A45844"/>
    <w:rsid w:val="00A4757B"/>
    <w:rsid w:val="00A53028"/>
    <w:rsid w:val="00A57844"/>
    <w:rsid w:val="00A57D2E"/>
    <w:rsid w:val="00A61DD7"/>
    <w:rsid w:val="00A62E65"/>
    <w:rsid w:val="00A63AC9"/>
    <w:rsid w:val="00A65C4D"/>
    <w:rsid w:val="00A672A5"/>
    <w:rsid w:val="00A71863"/>
    <w:rsid w:val="00A72B1C"/>
    <w:rsid w:val="00A75C7D"/>
    <w:rsid w:val="00A778E8"/>
    <w:rsid w:val="00A77AE1"/>
    <w:rsid w:val="00A800FB"/>
    <w:rsid w:val="00A80C9D"/>
    <w:rsid w:val="00A820CC"/>
    <w:rsid w:val="00A8232D"/>
    <w:rsid w:val="00A82427"/>
    <w:rsid w:val="00A84E2E"/>
    <w:rsid w:val="00A84EED"/>
    <w:rsid w:val="00A87065"/>
    <w:rsid w:val="00A93E9B"/>
    <w:rsid w:val="00A953B0"/>
    <w:rsid w:val="00A95C33"/>
    <w:rsid w:val="00A97EF5"/>
    <w:rsid w:val="00AA10B2"/>
    <w:rsid w:val="00AA2693"/>
    <w:rsid w:val="00AA3114"/>
    <w:rsid w:val="00AA435E"/>
    <w:rsid w:val="00AA520A"/>
    <w:rsid w:val="00AA59FF"/>
    <w:rsid w:val="00AA6736"/>
    <w:rsid w:val="00AA6DBE"/>
    <w:rsid w:val="00AA6F35"/>
    <w:rsid w:val="00AA7A9D"/>
    <w:rsid w:val="00AB5526"/>
    <w:rsid w:val="00AB55B4"/>
    <w:rsid w:val="00AB5D82"/>
    <w:rsid w:val="00AB6D55"/>
    <w:rsid w:val="00AB7872"/>
    <w:rsid w:val="00AB7E62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688"/>
    <w:rsid w:val="00AF293A"/>
    <w:rsid w:val="00AF35CC"/>
    <w:rsid w:val="00AF37EA"/>
    <w:rsid w:val="00B0017E"/>
    <w:rsid w:val="00B00803"/>
    <w:rsid w:val="00B036C6"/>
    <w:rsid w:val="00B04420"/>
    <w:rsid w:val="00B05832"/>
    <w:rsid w:val="00B0609B"/>
    <w:rsid w:val="00B066A3"/>
    <w:rsid w:val="00B0740D"/>
    <w:rsid w:val="00B0743B"/>
    <w:rsid w:val="00B07925"/>
    <w:rsid w:val="00B10431"/>
    <w:rsid w:val="00B11EA0"/>
    <w:rsid w:val="00B12262"/>
    <w:rsid w:val="00B130C9"/>
    <w:rsid w:val="00B13DE9"/>
    <w:rsid w:val="00B15517"/>
    <w:rsid w:val="00B15CCF"/>
    <w:rsid w:val="00B16477"/>
    <w:rsid w:val="00B20EF2"/>
    <w:rsid w:val="00B215A8"/>
    <w:rsid w:val="00B21EF8"/>
    <w:rsid w:val="00B2425A"/>
    <w:rsid w:val="00B322BE"/>
    <w:rsid w:val="00B324F5"/>
    <w:rsid w:val="00B32530"/>
    <w:rsid w:val="00B33041"/>
    <w:rsid w:val="00B33FBF"/>
    <w:rsid w:val="00B34D74"/>
    <w:rsid w:val="00B34EFF"/>
    <w:rsid w:val="00B34FB7"/>
    <w:rsid w:val="00B36DAC"/>
    <w:rsid w:val="00B3762E"/>
    <w:rsid w:val="00B378B4"/>
    <w:rsid w:val="00B40007"/>
    <w:rsid w:val="00B41492"/>
    <w:rsid w:val="00B42B96"/>
    <w:rsid w:val="00B42C8C"/>
    <w:rsid w:val="00B43424"/>
    <w:rsid w:val="00B4393B"/>
    <w:rsid w:val="00B443E3"/>
    <w:rsid w:val="00B46C21"/>
    <w:rsid w:val="00B476C6"/>
    <w:rsid w:val="00B47F76"/>
    <w:rsid w:val="00B55869"/>
    <w:rsid w:val="00B60E29"/>
    <w:rsid w:val="00B6197B"/>
    <w:rsid w:val="00B63105"/>
    <w:rsid w:val="00B6557F"/>
    <w:rsid w:val="00B65DF5"/>
    <w:rsid w:val="00B7264B"/>
    <w:rsid w:val="00B72E19"/>
    <w:rsid w:val="00B736FD"/>
    <w:rsid w:val="00B73888"/>
    <w:rsid w:val="00B747B5"/>
    <w:rsid w:val="00B7607F"/>
    <w:rsid w:val="00B812A3"/>
    <w:rsid w:val="00B816C7"/>
    <w:rsid w:val="00B8242E"/>
    <w:rsid w:val="00B8250B"/>
    <w:rsid w:val="00B83627"/>
    <w:rsid w:val="00B918FB"/>
    <w:rsid w:val="00B93F6A"/>
    <w:rsid w:val="00B94654"/>
    <w:rsid w:val="00B9582D"/>
    <w:rsid w:val="00B962D5"/>
    <w:rsid w:val="00B96B8C"/>
    <w:rsid w:val="00B9752F"/>
    <w:rsid w:val="00BA161F"/>
    <w:rsid w:val="00BA33E1"/>
    <w:rsid w:val="00BA38F5"/>
    <w:rsid w:val="00BA59B1"/>
    <w:rsid w:val="00BA5D47"/>
    <w:rsid w:val="00BA6C0F"/>
    <w:rsid w:val="00BA79EC"/>
    <w:rsid w:val="00BB00AF"/>
    <w:rsid w:val="00BB057B"/>
    <w:rsid w:val="00BB095E"/>
    <w:rsid w:val="00BB1F26"/>
    <w:rsid w:val="00BB5E7A"/>
    <w:rsid w:val="00BB6C9B"/>
    <w:rsid w:val="00BC01E7"/>
    <w:rsid w:val="00BC4358"/>
    <w:rsid w:val="00BC4A0B"/>
    <w:rsid w:val="00BD0D4F"/>
    <w:rsid w:val="00BD4CFD"/>
    <w:rsid w:val="00BE0835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CD1"/>
    <w:rsid w:val="00BF5175"/>
    <w:rsid w:val="00BF77C7"/>
    <w:rsid w:val="00C0078D"/>
    <w:rsid w:val="00C01CEF"/>
    <w:rsid w:val="00C01D93"/>
    <w:rsid w:val="00C023DC"/>
    <w:rsid w:val="00C04A94"/>
    <w:rsid w:val="00C058A1"/>
    <w:rsid w:val="00C07071"/>
    <w:rsid w:val="00C10073"/>
    <w:rsid w:val="00C12DB4"/>
    <w:rsid w:val="00C15CC3"/>
    <w:rsid w:val="00C20CA5"/>
    <w:rsid w:val="00C22B48"/>
    <w:rsid w:val="00C22C49"/>
    <w:rsid w:val="00C22E7A"/>
    <w:rsid w:val="00C23E69"/>
    <w:rsid w:val="00C31144"/>
    <w:rsid w:val="00C3133B"/>
    <w:rsid w:val="00C334F5"/>
    <w:rsid w:val="00C3592D"/>
    <w:rsid w:val="00C3757C"/>
    <w:rsid w:val="00C37F29"/>
    <w:rsid w:val="00C40785"/>
    <w:rsid w:val="00C451CC"/>
    <w:rsid w:val="00C455DF"/>
    <w:rsid w:val="00C47CE6"/>
    <w:rsid w:val="00C51AD8"/>
    <w:rsid w:val="00C51FD3"/>
    <w:rsid w:val="00C52A41"/>
    <w:rsid w:val="00C52F4F"/>
    <w:rsid w:val="00C53142"/>
    <w:rsid w:val="00C5477E"/>
    <w:rsid w:val="00C551D4"/>
    <w:rsid w:val="00C55B99"/>
    <w:rsid w:val="00C56CFC"/>
    <w:rsid w:val="00C56EAE"/>
    <w:rsid w:val="00C61287"/>
    <w:rsid w:val="00C62DAA"/>
    <w:rsid w:val="00C648A1"/>
    <w:rsid w:val="00C64C9B"/>
    <w:rsid w:val="00C66593"/>
    <w:rsid w:val="00C67D58"/>
    <w:rsid w:val="00C74126"/>
    <w:rsid w:val="00C75BC6"/>
    <w:rsid w:val="00C75E7D"/>
    <w:rsid w:val="00C77694"/>
    <w:rsid w:val="00C77BAE"/>
    <w:rsid w:val="00C81EAE"/>
    <w:rsid w:val="00C82301"/>
    <w:rsid w:val="00C84E45"/>
    <w:rsid w:val="00C872E1"/>
    <w:rsid w:val="00C91C09"/>
    <w:rsid w:val="00C91D27"/>
    <w:rsid w:val="00C93EB3"/>
    <w:rsid w:val="00CA1436"/>
    <w:rsid w:val="00CA19EA"/>
    <w:rsid w:val="00CA4FD9"/>
    <w:rsid w:val="00CA7DAF"/>
    <w:rsid w:val="00CB4526"/>
    <w:rsid w:val="00CB4F85"/>
    <w:rsid w:val="00CB5A2C"/>
    <w:rsid w:val="00CB778F"/>
    <w:rsid w:val="00CC010E"/>
    <w:rsid w:val="00CC1853"/>
    <w:rsid w:val="00CC509C"/>
    <w:rsid w:val="00CC56A2"/>
    <w:rsid w:val="00CC7F74"/>
    <w:rsid w:val="00CD3524"/>
    <w:rsid w:val="00CD4EC1"/>
    <w:rsid w:val="00CD70E0"/>
    <w:rsid w:val="00CE0282"/>
    <w:rsid w:val="00CE0B5C"/>
    <w:rsid w:val="00CE130E"/>
    <w:rsid w:val="00CE1B84"/>
    <w:rsid w:val="00CE24B5"/>
    <w:rsid w:val="00CE265A"/>
    <w:rsid w:val="00CE4D42"/>
    <w:rsid w:val="00CE5450"/>
    <w:rsid w:val="00CE5755"/>
    <w:rsid w:val="00CE6B00"/>
    <w:rsid w:val="00CF0332"/>
    <w:rsid w:val="00CF26A8"/>
    <w:rsid w:val="00CF28D5"/>
    <w:rsid w:val="00CF59B6"/>
    <w:rsid w:val="00D04791"/>
    <w:rsid w:val="00D04AE7"/>
    <w:rsid w:val="00D05510"/>
    <w:rsid w:val="00D0656A"/>
    <w:rsid w:val="00D12985"/>
    <w:rsid w:val="00D147F9"/>
    <w:rsid w:val="00D15011"/>
    <w:rsid w:val="00D156AD"/>
    <w:rsid w:val="00D20F31"/>
    <w:rsid w:val="00D22E5B"/>
    <w:rsid w:val="00D24AF3"/>
    <w:rsid w:val="00D279F9"/>
    <w:rsid w:val="00D30F94"/>
    <w:rsid w:val="00D31829"/>
    <w:rsid w:val="00D3289D"/>
    <w:rsid w:val="00D34B3C"/>
    <w:rsid w:val="00D34BCF"/>
    <w:rsid w:val="00D34CAA"/>
    <w:rsid w:val="00D34E23"/>
    <w:rsid w:val="00D35A07"/>
    <w:rsid w:val="00D363AD"/>
    <w:rsid w:val="00D40F3A"/>
    <w:rsid w:val="00D41379"/>
    <w:rsid w:val="00D419EA"/>
    <w:rsid w:val="00D4227B"/>
    <w:rsid w:val="00D4614A"/>
    <w:rsid w:val="00D51BA9"/>
    <w:rsid w:val="00D52309"/>
    <w:rsid w:val="00D53201"/>
    <w:rsid w:val="00D54F9E"/>
    <w:rsid w:val="00D556C6"/>
    <w:rsid w:val="00D60D8E"/>
    <w:rsid w:val="00D6345F"/>
    <w:rsid w:val="00D63BFD"/>
    <w:rsid w:val="00D63EEE"/>
    <w:rsid w:val="00D642F4"/>
    <w:rsid w:val="00D64AB2"/>
    <w:rsid w:val="00D64FFB"/>
    <w:rsid w:val="00D66784"/>
    <w:rsid w:val="00D67E58"/>
    <w:rsid w:val="00D71A08"/>
    <w:rsid w:val="00D7528F"/>
    <w:rsid w:val="00D772D2"/>
    <w:rsid w:val="00D77A31"/>
    <w:rsid w:val="00D77D0A"/>
    <w:rsid w:val="00D77DFA"/>
    <w:rsid w:val="00D8218C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2058"/>
    <w:rsid w:val="00DA3145"/>
    <w:rsid w:val="00DA3AC8"/>
    <w:rsid w:val="00DA5D38"/>
    <w:rsid w:val="00DA714E"/>
    <w:rsid w:val="00DB1195"/>
    <w:rsid w:val="00DB17B1"/>
    <w:rsid w:val="00DB39F5"/>
    <w:rsid w:val="00DB5471"/>
    <w:rsid w:val="00DB5B9B"/>
    <w:rsid w:val="00DB662D"/>
    <w:rsid w:val="00DC3342"/>
    <w:rsid w:val="00DC3436"/>
    <w:rsid w:val="00DC60D7"/>
    <w:rsid w:val="00DC6E35"/>
    <w:rsid w:val="00DC79D0"/>
    <w:rsid w:val="00DD130D"/>
    <w:rsid w:val="00DD438F"/>
    <w:rsid w:val="00DD5548"/>
    <w:rsid w:val="00DD5E74"/>
    <w:rsid w:val="00DD726B"/>
    <w:rsid w:val="00DE05F8"/>
    <w:rsid w:val="00DE1651"/>
    <w:rsid w:val="00DE2180"/>
    <w:rsid w:val="00DE23E0"/>
    <w:rsid w:val="00DE2D23"/>
    <w:rsid w:val="00DE3684"/>
    <w:rsid w:val="00DE3C18"/>
    <w:rsid w:val="00DF1008"/>
    <w:rsid w:val="00DF3B37"/>
    <w:rsid w:val="00DF3C1E"/>
    <w:rsid w:val="00DF4D8F"/>
    <w:rsid w:val="00DF5E58"/>
    <w:rsid w:val="00E03672"/>
    <w:rsid w:val="00E03B2C"/>
    <w:rsid w:val="00E04548"/>
    <w:rsid w:val="00E05C2B"/>
    <w:rsid w:val="00E0680B"/>
    <w:rsid w:val="00E07CB2"/>
    <w:rsid w:val="00E11304"/>
    <w:rsid w:val="00E14F96"/>
    <w:rsid w:val="00E239EB"/>
    <w:rsid w:val="00E26C76"/>
    <w:rsid w:val="00E27677"/>
    <w:rsid w:val="00E307A6"/>
    <w:rsid w:val="00E31E5A"/>
    <w:rsid w:val="00E33823"/>
    <w:rsid w:val="00E33D01"/>
    <w:rsid w:val="00E33E54"/>
    <w:rsid w:val="00E36C9A"/>
    <w:rsid w:val="00E374A1"/>
    <w:rsid w:val="00E37F2C"/>
    <w:rsid w:val="00E406CC"/>
    <w:rsid w:val="00E4172A"/>
    <w:rsid w:val="00E418EB"/>
    <w:rsid w:val="00E42898"/>
    <w:rsid w:val="00E4309F"/>
    <w:rsid w:val="00E4324E"/>
    <w:rsid w:val="00E4644D"/>
    <w:rsid w:val="00E50BE7"/>
    <w:rsid w:val="00E54343"/>
    <w:rsid w:val="00E546A3"/>
    <w:rsid w:val="00E556F6"/>
    <w:rsid w:val="00E628B5"/>
    <w:rsid w:val="00E65142"/>
    <w:rsid w:val="00E66685"/>
    <w:rsid w:val="00E666F9"/>
    <w:rsid w:val="00E70A02"/>
    <w:rsid w:val="00E716D9"/>
    <w:rsid w:val="00E76C6C"/>
    <w:rsid w:val="00E80D2E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3A02"/>
    <w:rsid w:val="00E93A0B"/>
    <w:rsid w:val="00E944D3"/>
    <w:rsid w:val="00E94722"/>
    <w:rsid w:val="00E95CA4"/>
    <w:rsid w:val="00E96C85"/>
    <w:rsid w:val="00E96F19"/>
    <w:rsid w:val="00EA015A"/>
    <w:rsid w:val="00EA0EB4"/>
    <w:rsid w:val="00EA18D6"/>
    <w:rsid w:val="00EA1BEC"/>
    <w:rsid w:val="00EA1FB9"/>
    <w:rsid w:val="00EA2468"/>
    <w:rsid w:val="00EA333A"/>
    <w:rsid w:val="00EA39B8"/>
    <w:rsid w:val="00EA5964"/>
    <w:rsid w:val="00EA6D7B"/>
    <w:rsid w:val="00EA7EB9"/>
    <w:rsid w:val="00EB09E9"/>
    <w:rsid w:val="00EB1155"/>
    <w:rsid w:val="00EB31ED"/>
    <w:rsid w:val="00EB3B98"/>
    <w:rsid w:val="00EB50F8"/>
    <w:rsid w:val="00EB6AAC"/>
    <w:rsid w:val="00EC1D41"/>
    <w:rsid w:val="00EC2320"/>
    <w:rsid w:val="00EC23A8"/>
    <w:rsid w:val="00EC28F0"/>
    <w:rsid w:val="00EC38EC"/>
    <w:rsid w:val="00EC411F"/>
    <w:rsid w:val="00EC444E"/>
    <w:rsid w:val="00EC656F"/>
    <w:rsid w:val="00ED05BD"/>
    <w:rsid w:val="00ED0D04"/>
    <w:rsid w:val="00ED2B59"/>
    <w:rsid w:val="00ED42E8"/>
    <w:rsid w:val="00ED55C6"/>
    <w:rsid w:val="00ED6447"/>
    <w:rsid w:val="00ED69B2"/>
    <w:rsid w:val="00EE1FE4"/>
    <w:rsid w:val="00EE2FE8"/>
    <w:rsid w:val="00EE49AE"/>
    <w:rsid w:val="00EE4C93"/>
    <w:rsid w:val="00EE5338"/>
    <w:rsid w:val="00EE6B22"/>
    <w:rsid w:val="00EF28B7"/>
    <w:rsid w:val="00EF2BAC"/>
    <w:rsid w:val="00EF36BA"/>
    <w:rsid w:val="00EF43C1"/>
    <w:rsid w:val="00EF4724"/>
    <w:rsid w:val="00EF539D"/>
    <w:rsid w:val="00EF5B9F"/>
    <w:rsid w:val="00EF6B10"/>
    <w:rsid w:val="00F033F6"/>
    <w:rsid w:val="00F0369C"/>
    <w:rsid w:val="00F0386C"/>
    <w:rsid w:val="00F04C7A"/>
    <w:rsid w:val="00F06580"/>
    <w:rsid w:val="00F06E9C"/>
    <w:rsid w:val="00F10842"/>
    <w:rsid w:val="00F11B51"/>
    <w:rsid w:val="00F1382D"/>
    <w:rsid w:val="00F13F22"/>
    <w:rsid w:val="00F14902"/>
    <w:rsid w:val="00F15E88"/>
    <w:rsid w:val="00F1793B"/>
    <w:rsid w:val="00F206E3"/>
    <w:rsid w:val="00F20A4D"/>
    <w:rsid w:val="00F23305"/>
    <w:rsid w:val="00F26797"/>
    <w:rsid w:val="00F27502"/>
    <w:rsid w:val="00F279F8"/>
    <w:rsid w:val="00F30047"/>
    <w:rsid w:val="00F323C2"/>
    <w:rsid w:val="00F326CF"/>
    <w:rsid w:val="00F32962"/>
    <w:rsid w:val="00F32C89"/>
    <w:rsid w:val="00F332C0"/>
    <w:rsid w:val="00F35DCA"/>
    <w:rsid w:val="00F36FCC"/>
    <w:rsid w:val="00F37E9D"/>
    <w:rsid w:val="00F413E4"/>
    <w:rsid w:val="00F4382E"/>
    <w:rsid w:val="00F51744"/>
    <w:rsid w:val="00F5224B"/>
    <w:rsid w:val="00F5270A"/>
    <w:rsid w:val="00F54184"/>
    <w:rsid w:val="00F54DE2"/>
    <w:rsid w:val="00F55BAA"/>
    <w:rsid w:val="00F57088"/>
    <w:rsid w:val="00F57E7F"/>
    <w:rsid w:val="00F652DE"/>
    <w:rsid w:val="00F71A78"/>
    <w:rsid w:val="00F74769"/>
    <w:rsid w:val="00F74F68"/>
    <w:rsid w:val="00F762B4"/>
    <w:rsid w:val="00F77D0F"/>
    <w:rsid w:val="00F77F3F"/>
    <w:rsid w:val="00F80247"/>
    <w:rsid w:val="00F82446"/>
    <w:rsid w:val="00F85739"/>
    <w:rsid w:val="00F85798"/>
    <w:rsid w:val="00F86B87"/>
    <w:rsid w:val="00F87FD0"/>
    <w:rsid w:val="00F97B1E"/>
    <w:rsid w:val="00F97C96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58A9"/>
    <w:rsid w:val="00FC5992"/>
    <w:rsid w:val="00FC661F"/>
    <w:rsid w:val="00FC7B9D"/>
    <w:rsid w:val="00FD2AFB"/>
    <w:rsid w:val="00FD4C8D"/>
    <w:rsid w:val="00FD5C7C"/>
    <w:rsid w:val="00FD6C4C"/>
    <w:rsid w:val="00FD6CEB"/>
    <w:rsid w:val="00FE09D6"/>
    <w:rsid w:val="00FE0F9D"/>
    <w:rsid w:val="00FE17D0"/>
    <w:rsid w:val="00FE29C8"/>
    <w:rsid w:val="00FE2D51"/>
    <w:rsid w:val="00FE4385"/>
    <w:rsid w:val="00FE67B6"/>
    <w:rsid w:val="00FE6B4D"/>
    <w:rsid w:val="00FE7C55"/>
    <w:rsid w:val="00FF17CB"/>
    <w:rsid w:val="00FF1F13"/>
    <w:rsid w:val="00FF2ED0"/>
    <w:rsid w:val="00FF3131"/>
    <w:rsid w:val="00FF3AEF"/>
    <w:rsid w:val="00FF598E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4E23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  <w:style w:type="character" w:styleId="CommentReference">
    <w:name w:val="annotation reference"/>
    <w:basedOn w:val="DefaultParagraphFont"/>
    <w:semiHidden/>
    <w:unhideWhenUsed/>
    <w:rsid w:val="00A5784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578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57844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578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57844"/>
    <w:rPr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microsoft.com/office/2016/09/relationships/commentsIds" Target="commentsIds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1/relationships/commentsExtended" Target="commentsExtended.xml"/><Relationship Id="rId25" Type="http://schemas.openxmlformats.org/officeDocument/2006/relationships/footer" Target="footer7.xml"/><Relationship Id="rId2" Type="http://schemas.openxmlformats.org/officeDocument/2006/relationships/numbering" Target="numbering.xml"/><Relationship Id="rId16" Type="http://schemas.openxmlformats.org/officeDocument/2006/relationships/comments" Target="comments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7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footer" Target="footer6.xml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header" Target="header6.xm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EB7D8A-2D52-40E5-A074-B926C90C2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</TotalTime>
  <Pages>5</Pages>
  <Words>678</Words>
  <Characters>387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Kamal Ranatunga</cp:lastModifiedBy>
  <cp:revision>141</cp:revision>
  <cp:lastPrinted>2023-03-23T11:27:00Z</cp:lastPrinted>
  <dcterms:created xsi:type="dcterms:W3CDTF">2020-01-29T03:37:00Z</dcterms:created>
  <dcterms:modified xsi:type="dcterms:W3CDTF">2023-10-27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a3174c1cefd885bef3f5d6681c3bb63f0c9b0da79be0d17f61fb4ac8c2f1f8</vt:lpwstr>
  </property>
</Properties>
</file>